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EE433" w14:textId="1397D836" w:rsidR="00730FB8" w:rsidRPr="00DC3F42" w:rsidRDefault="00730FB8" w:rsidP="008D1BCD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0048" behindDoc="0" locked="0" layoutInCell="1" allowOverlap="1" wp14:anchorId="7F9138D9" wp14:editId="013EDC4A">
            <wp:simplePos x="0" y="0"/>
            <wp:positionH relativeFrom="column">
              <wp:posOffset>-390525</wp:posOffset>
            </wp:positionH>
            <wp:positionV relativeFrom="paragraph">
              <wp:posOffset>-617220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</w:t>
      </w:r>
      <w:r w:rsidR="004436BD" w:rsidRPr="00DD24AE">
        <w:rPr>
          <w:rFonts w:ascii="Arial" w:hAnsi="Arial" w:cs="Arial"/>
        </w:rPr>
        <w:t xml:space="preserve">         </w:t>
      </w:r>
      <w:r w:rsidR="00FF3B05" w:rsidRPr="00DD24AE">
        <w:rPr>
          <w:rFonts w:ascii="Arial" w:hAnsi="Arial" w:cs="Arial"/>
        </w:rPr>
        <w:t xml:space="preserve"> </w:t>
      </w:r>
      <w:r w:rsidR="003E3442" w:rsidRPr="00DD24AE">
        <w:rPr>
          <w:rFonts w:ascii="Arial" w:hAnsi="Arial" w:cs="Arial"/>
        </w:rPr>
        <w:t xml:space="preserve"> </w:t>
      </w:r>
      <w:r w:rsidR="00FF3B05" w:rsidRPr="00DD24AE">
        <w:rPr>
          <w:rFonts w:ascii="Arial" w:hAnsi="Arial" w:cs="Arial"/>
        </w:rPr>
        <w:t xml:space="preserve"> </w:t>
      </w:r>
      <w:r w:rsidRPr="00DC3F42">
        <w:rPr>
          <w:rFonts w:ascii="Arial" w:hAnsi="Arial" w:cs="Arial"/>
          <w:b/>
          <w:sz w:val="18"/>
          <w:szCs w:val="18"/>
        </w:rPr>
        <w:t>ECD/FOUNDATION PHASE</w:t>
      </w:r>
    </w:p>
    <w:p w14:paraId="50C57342" w14:textId="179C3421" w:rsidR="008D1BCD" w:rsidRPr="00DC3F42" w:rsidRDefault="00730FB8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DC3F42">
        <w:rPr>
          <w:rFonts w:ascii="Arial" w:hAnsi="Arial" w:cs="Arial"/>
          <w:b/>
          <w:sz w:val="18"/>
          <w:szCs w:val="18"/>
        </w:rPr>
        <w:t xml:space="preserve">                      </w:t>
      </w:r>
      <w:r w:rsidR="008D1BCD" w:rsidRPr="00DC3F42">
        <w:rPr>
          <w:rFonts w:ascii="Arial" w:hAnsi="Arial" w:cs="Arial"/>
          <w:b/>
          <w:sz w:val="18"/>
          <w:szCs w:val="18"/>
        </w:rPr>
        <w:t xml:space="preserve">                                  </w:t>
      </w:r>
      <w:r w:rsidR="00E930A4">
        <w:rPr>
          <w:rFonts w:ascii="Arial" w:hAnsi="Arial" w:cs="Arial"/>
          <w:b/>
          <w:sz w:val="18"/>
          <w:szCs w:val="18"/>
        </w:rPr>
        <w:t xml:space="preserve">               </w:t>
      </w:r>
      <w:r w:rsidRPr="00DC3F42">
        <w:rPr>
          <w:rFonts w:ascii="Arial" w:hAnsi="Arial" w:cs="Arial"/>
          <w:b/>
          <w:sz w:val="18"/>
          <w:szCs w:val="18"/>
        </w:rPr>
        <w:t xml:space="preserve">  </w:t>
      </w:r>
      <w:r w:rsidR="00DC0F1B">
        <w:rPr>
          <w:rFonts w:ascii="Arial" w:hAnsi="Arial" w:cs="Arial"/>
          <w:b/>
          <w:sz w:val="18"/>
          <w:szCs w:val="18"/>
        </w:rPr>
        <w:t xml:space="preserve"> </w:t>
      </w:r>
      <w:r w:rsidR="00606FB7">
        <w:rPr>
          <w:rFonts w:ascii="Arial" w:hAnsi="Arial" w:cs="Arial"/>
          <w:b/>
          <w:sz w:val="18"/>
          <w:szCs w:val="18"/>
        </w:rPr>
        <w:t xml:space="preserve"> </w:t>
      </w:r>
      <w:r w:rsidRPr="00DC3F42">
        <w:rPr>
          <w:rFonts w:ascii="Arial" w:hAnsi="Arial" w:cs="Arial"/>
          <w:b/>
          <w:sz w:val="18"/>
          <w:szCs w:val="18"/>
        </w:rPr>
        <w:t xml:space="preserve"> LESSON PLANS</w:t>
      </w:r>
      <w:r w:rsidR="004C2700" w:rsidRPr="00DC3F42">
        <w:rPr>
          <w:rFonts w:ascii="Arial" w:hAnsi="Arial" w:cs="Arial"/>
          <w:b/>
          <w:sz w:val="18"/>
          <w:szCs w:val="18"/>
        </w:rPr>
        <w:t xml:space="preserve">: </w:t>
      </w:r>
      <w:r w:rsidR="00291FD7" w:rsidRPr="00DC3F42">
        <w:rPr>
          <w:rFonts w:ascii="Arial" w:hAnsi="Arial" w:cs="Arial"/>
          <w:b/>
          <w:sz w:val="18"/>
          <w:szCs w:val="18"/>
        </w:rPr>
        <w:t>FIRST ADDITIONAL</w:t>
      </w:r>
      <w:r w:rsidRPr="00DC3F42">
        <w:rPr>
          <w:rFonts w:ascii="Arial" w:hAnsi="Arial" w:cs="Arial"/>
          <w:b/>
          <w:sz w:val="18"/>
          <w:szCs w:val="18"/>
        </w:rPr>
        <w:t xml:space="preserve"> LANGUAGE</w:t>
      </w:r>
      <w:r w:rsidR="004C2700" w:rsidRPr="00DC3F42">
        <w:rPr>
          <w:rFonts w:ascii="Arial" w:hAnsi="Arial" w:cs="Arial"/>
          <w:b/>
          <w:sz w:val="18"/>
          <w:szCs w:val="18"/>
        </w:rPr>
        <w:t xml:space="preserve"> –</w:t>
      </w:r>
      <w:r w:rsidRPr="00DC3F42">
        <w:rPr>
          <w:rFonts w:ascii="Arial" w:hAnsi="Arial" w:cs="Arial"/>
          <w:b/>
          <w:sz w:val="18"/>
          <w:szCs w:val="18"/>
        </w:rPr>
        <w:t xml:space="preserve"> ENGLISH</w:t>
      </w:r>
      <w:r w:rsidR="004C2700" w:rsidRPr="00DC3F42">
        <w:rPr>
          <w:rFonts w:ascii="Arial" w:hAnsi="Arial" w:cs="Arial"/>
          <w:b/>
          <w:sz w:val="18"/>
          <w:szCs w:val="18"/>
        </w:rPr>
        <w:t xml:space="preserve"> </w:t>
      </w:r>
      <w:r w:rsidRPr="00DC3F42">
        <w:rPr>
          <w:rFonts w:ascii="Arial" w:hAnsi="Arial" w:cs="Arial"/>
          <w:b/>
          <w:sz w:val="18"/>
          <w:szCs w:val="18"/>
        </w:rPr>
        <w:t xml:space="preserve">  </w:t>
      </w:r>
      <w:r w:rsidR="00A64C5A" w:rsidRPr="00DC3F4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</w:t>
      </w:r>
    </w:p>
    <w:p w14:paraId="53721E71" w14:textId="1F8B13DC" w:rsidR="00DB0ABC" w:rsidRPr="00DC3F42" w:rsidRDefault="00A64C5A" w:rsidP="006A41AC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DC3F42">
        <w:rPr>
          <w:rFonts w:ascii="Arial" w:hAnsi="Arial" w:cs="Arial"/>
          <w:b/>
          <w:sz w:val="18"/>
          <w:szCs w:val="18"/>
        </w:rPr>
        <w:t xml:space="preserve">  </w:t>
      </w:r>
      <w:r w:rsidR="00730FB8" w:rsidRPr="00DC3F42">
        <w:rPr>
          <w:rFonts w:ascii="Arial" w:hAnsi="Arial" w:cs="Arial"/>
          <w:b/>
          <w:sz w:val="18"/>
          <w:szCs w:val="18"/>
        </w:rPr>
        <w:t xml:space="preserve">GRADE </w:t>
      </w:r>
      <w:r w:rsidR="000F7639" w:rsidRPr="00DC3F42">
        <w:rPr>
          <w:rFonts w:ascii="Arial" w:hAnsi="Arial" w:cs="Arial"/>
          <w:b/>
          <w:sz w:val="18"/>
          <w:szCs w:val="18"/>
        </w:rPr>
        <w:t>3</w:t>
      </w:r>
      <w:r w:rsidR="00730FB8" w:rsidRPr="00DC3F42">
        <w:rPr>
          <w:rFonts w:ascii="Arial" w:hAnsi="Arial" w:cs="Arial"/>
          <w:b/>
          <w:sz w:val="18"/>
          <w:szCs w:val="18"/>
        </w:rPr>
        <w:t xml:space="preserve"> TERM </w:t>
      </w:r>
      <w:r w:rsidR="00645D65" w:rsidRPr="00DC3F42">
        <w:rPr>
          <w:rFonts w:ascii="Arial" w:hAnsi="Arial" w:cs="Arial"/>
          <w:b/>
          <w:sz w:val="18"/>
          <w:szCs w:val="18"/>
        </w:rPr>
        <w:t>2</w:t>
      </w:r>
      <w:r w:rsidR="004962A2" w:rsidRPr="00DC3F42">
        <w:rPr>
          <w:rFonts w:ascii="Arial" w:hAnsi="Arial" w:cs="Arial"/>
          <w:b/>
          <w:sz w:val="18"/>
          <w:szCs w:val="18"/>
        </w:rPr>
        <w:t xml:space="preserve">                         </w:t>
      </w:r>
      <w:r w:rsidR="002E4062" w:rsidRPr="00DC3F42">
        <w:rPr>
          <w:rFonts w:ascii="Arial" w:hAnsi="Arial" w:cs="Arial"/>
          <w:b/>
          <w:sz w:val="18"/>
          <w:szCs w:val="18"/>
        </w:rPr>
        <w:t xml:space="preserve">                            </w:t>
      </w:r>
      <w:r w:rsidR="00E930A4">
        <w:rPr>
          <w:rFonts w:ascii="Arial" w:hAnsi="Arial" w:cs="Arial"/>
          <w:b/>
          <w:sz w:val="18"/>
          <w:szCs w:val="18"/>
        </w:rPr>
        <w:t xml:space="preserve">                    </w:t>
      </w:r>
      <w:r w:rsidR="002E4062" w:rsidRPr="00DC3F42">
        <w:rPr>
          <w:rFonts w:ascii="Arial" w:hAnsi="Arial" w:cs="Arial"/>
          <w:b/>
          <w:sz w:val="18"/>
          <w:szCs w:val="18"/>
        </w:rPr>
        <w:t xml:space="preserve"> </w:t>
      </w:r>
      <w:r w:rsidR="004962A2" w:rsidRPr="00DC3F42">
        <w:rPr>
          <w:rFonts w:ascii="Arial" w:hAnsi="Arial" w:cs="Arial"/>
          <w:b/>
          <w:sz w:val="18"/>
          <w:szCs w:val="18"/>
        </w:rPr>
        <w:t xml:space="preserve"> </w:t>
      </w:r>
      <w:r w:rsidR="002E4062" w:rsidRPr="00DC3F42">
        <w:rPr>
          <w:rFonts w:ascii="Arial" w:hAnsi="Arial" w:cs="Arial"/>
          <w:b/>
          <w:sz w:val="18"/>
          <w:szCs w:val="18"/>
        </w:rPr>
        <w:t>MAXIMUM TIME OF 4 HOURS</w:t>
      </w:r>
      <w:r w:rsidR="004962A2" w:rsidRPr="00DC3F42">
        <w:rPr>
          <w:rFonts w:ascii="Arial" w:hAnsi="Arial" w:cs="Arial"/>
          <w:b/>
          <w:sz w:val="18"/>
          <w:szCs w:val="18"/>
        </w:rPr>
        <w:t xml:space="preserve">                                       </w:t>
      </w:r>
      <w:r w:rsidR="00F670BF" w:rsidRPr="00DC3F42">
        <w:rPr>
          <w:rFonts w:ascii="Arial" w:hAnsi="Arial" w:cs="Arial"/>
          <w:b/>
          <w:sz w:val="18"/>
          <w:szCs w:val="18"/>
        </w:rPr>
        <w:t>Week: 1</w:t>
      </w:r>
      <w:r w:rsidR="0010351A" w:rsidRPr="00DC3F42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30FB8" w:rsidRPr="00DC3F42" w14:paraId="039EF2CB" w14:textId="77777777" w:rsidTr="00F670BF">
        <w:tc>
          <w:tcPr>
            <w:tcW w:w="2085" w:type="dxa"/>
            <w:shd w:val="clear" w:color="auto" w:fill="D9D9D9" w:themeFill="background1" w:themeFillShade="D9"/>
          </w:tcPr>
          <w:p w14:paraId="464DF367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7DB4C8" w14:textId="77777777" w:rsidR="00730FB8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537334AE" w14:textId="377F877E" w:rsidR="00DC0F1B" w:rsidRPr="00DC3F42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10E3F52B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B8D074" w14:textId="1B8D257D" w:rsidR="00730FB8" w:rsidRPr="00DC3F4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484660E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E21B26E" w14:textId="14413469" w:rsidR="00730FB8" w:rsidRPr="00DC3F4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9C158D2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C6F9F5" w14:textId="064BECA0" w:rsidR="00730FB8" w:rsidRPr="00DC3F4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7F08148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56FF73C" w14:textId="79792795" w:rsidR="00730FB8" w:rsidRPr="00DC3F4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C3EE8A4" w14:textId="77777777" w:rsidR="00DC0F1B" w:rsidRDefault="00DC0F1B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6C7A5C" w14:textId="209C6E44" w:rsidR="00730FB8" w:rsidRPr="00DC3F42" w:rsidRDefault="00730FB8" w:rsidP="00442F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DC3F42" w:rsidRPr="00DC3F42" w14:paraId="77C12014" w14:textId="77777777" w:rsidTr="009C4393">
        <w:tc>
          <w:tcPr>
            <w:tcW w:w="2085" w:type="dxa"/>
          </w:tcPr>
          <w:p w14:paraId="17DD8CA4" w14:textId="5AF46BD2" w:rsidR="00DC3F42" w:rsidRPr="00DC3F42" w:rsidRDefault="00DC3F42" w:rsidP="00A2426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DC3F42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  <w:vMerge w:val="restart"/>
            <w:textDirection w:val="btLr"/>
          </w:tcPr>
          <w:p w14:paraId="39AD90FC" w14:textId="77777777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A1D248" w14:textId="77777777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71FD0B" w14:textId="77777777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E607046" w14:textId="77777777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C1A28AA" w14:textId="77777777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DA615F9" w14:textId="4461EEFD" w:rsidR="00DC3F42" w:rsidRPr="00DC3F42" w:rsidRDefault="00DC3F42" w:rsidP="009C4393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SCHOOL HOLIDAY</w:t>
            </w:r>
          </w:p>
        </w:tc>
        <w:tc>
          <w:tcPr>
            <w:tcW w:w="2753" w:type="dxa"/>
          </w:tcPr>
          <w:p w14:paraId="28D0BE33" w14:textId="32EE9B20" w:rsidR="00DC3F42" w:rsidRPr="00DC3F42" w:rsidRDefault="00DC3F42" w:rsidP="00083689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C82A256" w14:textId="77777777" w:rsidR="00DC3F42" w:rsidRPr="00DC3F42" w:rsidRDefault="00DC3F42" w:rsidP="00DE17B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Continues to develop vocabulary using the theme: Round and about DBE p 42-43</w:t>
            </w:r>
          </w:p>
          <w:p w14:paraId="30216932" w14:textId="673E1F58" w:rsidR="00DC3F42" w:rsidRPr="00DC3F42" w:rsidRDefault="00DC3F42" w:rsidP="00DE17B7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70C0C8D" w14:textId="3F7FC683" w:rsidR="00DC3F42" w:rsidRPr="00DC3F42" w:rsidRDefault="00DC3F42" w:rsidP="0008368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55456622" w14:textId="77777777" w:rsidR="00DC3F42" w:rsidRPr="00DC3F42" w:rsidRDefault="00DC3F42" w:rsidP="00DE17B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Follow instructions</w:t>
            </w:r>
          </w:p>
          <w:p w14:paraId="01496555" w14:textId="626C0728" w:rsidR="00DC3F42" w:rsidRPr="00DC3F42" w:rsidRDefault="00DC3F42" w:rsidP="00DE17B7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Give simple instructions.</w:t>
            </w:r>
          </w:p>
        </w:tc>
      </w:tr>
      <w:tr w:rsidR="00DC3F42" w:rsidRPr="00DC3F42" w14:paraId="17057E35" w14:textId="77777777" w:rsidTr="00F670BF">
        <w:tc>
          <w:tcPr>
            <w:tcW w:w="2085" w:type="dxa"/>
          </w:tcPr>
          <w:p w14:paraId="46F893EE" w14:textId="77777777" w:rsidR="00DC3F42" w:rsidRPr="00DC3F42" w:rsidRDefault="00DC3F42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494FEFCC" w14:textId="77777777" w:rsidR="00DC3F42" w:rsidRPr="00DC3F42" w:rsidRDefault="00DC3F42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1AAF32E3" w14:textId="77777777" w:rsidR="00DC3F42" w:rsidRPr="00DC3F42" w:rsidRDefault="00DC3F42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3FF6C5" w14:textId="63C80DC5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DC3F42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06EAC846" w14:textId="0CC525D2" w:rsidR="00DC3F42" w:rsidRPr="00DC3F42" w:rsidRDefault="00DC3F42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  <w:vMerge/>
          </w:tcPr>
          <w:p w14:paraId="7811DDB3" w14:textId="77777777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5D4FF3F" w14:textId="161814FA" w:rsidR="00DC3F42" w:rsidRPr="00DC3F42" w:rsidRDefault="00DC3F42" w:rsidP="009E685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Text: DBE p 42-44</w:t>
            </w:r>
          </w:p>
          <w:p w14:paraId="37510029" w14:textId="77777777" w:rsidR="00DC3F42" w:rsidRPr="00DC3F42" w:rsidRDefault="00DC3F42" w:rsidP="009E685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397FEA6E" w14:textId="77777777" w:rsidR="00DC3F42" w:rsidRPr="00DC3F42" w:rsidRDefault="00DC3F42" w:rsidP="009E685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607305AD" w14:textId="2BC4CCEA" w:rsidR="00DC3F42" w:rsidRPr="00DC3F42" w:rsidRDefault="00DC3F42" w:rsidP="007556E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7AD9C2F" w14:textId="77777777" w:rsidR="00DC3F42" w:rsidRPr="00DC3F42" w:rsidRDefault="00DC3F42" w:rsidP="00742A71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20951B9" w14:textId="77777777" w:rsidR="00DC3F42" w:rsidRPr="00DC3F42" w:rsidRDefault="00DC3F42" w:rsidP="007556E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Identify pictures in the story /illustrate</w:t>
            </w:r>
          </w:p>
          <w:p w14:paraId="4A911793" w14:textId="77777777" w:rsidR="00DC3F42" w:rsidRPr="00DC3F42" w:rsidRDefault="00DC3F42" w:rsidP="007556E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3B42356C" w14:textId="77777777" w:rsidR="00DC3F42" w:rsidRPr="00DC3F42" w:rsidRDefault="00DC3F42" w:rsidP="007556E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  <w:p w14:paraId="1A4D84DA" w14:textId="64E565B9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AEE6781" w14:textId="77777777" w:rsidR="00DC3F42" w:rsidRPr="00DC3F42" w:rsidRDefault="00DC3F42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3F42" w:rsidRPr="00DC3F42" w14:paraId="0A5B6E65" w14:textId="77777777" w:rsidTr="00F670BF">
        <w:tc>
          <w:tcPr>
            <w:tcW w:w="2085" w:type="dxa"/>
          </w:tcPr>
          <w:p w14:paraId="48C76F86" w14:textId="36405E31" w:rsidR="00DC3F42" w:rsidRPr="00DC3F42" w:rsidRDefault="00DC3F42" w:rsidP="00AA724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DC3F42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DC3F42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  <w:vMerge/>
          </w:tcPr>
          <w:p w14:paraId="260E5155" w14:textId="7CACC76C" w:rsidR="00DC3F42" w:rsidRPr="00DC3F42" w:rsidRDefault="00DC3F42" w:rsidP="009360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E52E1B4" w14:textId="77777777" w:rsidR="00DC3F42" w:rsidRPr="00DC3F42" w:rsidRDefault="00DC3F42" w:rsidP="00742A71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B2CC802" w14:textId="77777777" w:rsidR="00DC3F42" w:rsidRPr="00DC3F42" w:rsidRDefault="00DC3F42" w:rsidP="001D2F3E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Build and sound out words with sounds learnt.</w:t>
            </w:r>
          </w:p>
          <w:p w14:paraId="1CA9763B" w14:textId="77777777" w:rsidR="00DC3F42" w:rsidRPr="00DC3F42" w:rsidRDefault="00DC3F42" w:rsidP="00C23F4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C2985FC" w14:textId="77777777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6FF0F94" w14:textId="1D39790D" w:rsidR="00DC3F42" w:rsidRPr="00DC3F42" w:rsidRDefault="00DC3F42" w:rsidP="00C23F4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Vowel digraphs ‘</w:t>
            </w:r>
            <w:proofErr w:type="spellStart"/>
            <w:proofErr w:type="gramStart"/>
            <w:r w:rsidRPr="00DC3F42">
              <w:rPr>
                <w:rFonts w:ascii="Arial" w:hAnsi="Arial" w:cs="Arial"/>
                <w:sz w:val="18"/>
                <w:szCs w:val="18"/>
              </w:rPr>
              <w:t>ea</w:t>
            </w:r>
            <w:proofErr w:type="spellEnd"/>
            <w:r w:rsidRPr="00DC3F42">
              <w:rPr>
                <w:rFonts w:ascii="Arial" w:hAnsi="Arial" w:cs="Arial"/>
                <w:sz w:val="18"/>
                <w:szCs w:val="18"/>
              </w:rPr>
              <w:t xml:space="preserve">‘ </w:t>
            </w:r>
            <w:r w:rsidRPr="00DC3F42">
              <w:rPr>
                <w:rFonts w:ascii="Arial" w:hAnsi="Arial" w:cs="Arial"/>
                <w:sz w:val="18"/>
                <w:szCs w:val="18"/>
              </w:rPr>
              <w:t>-</w:t>
            </w:r>
            <w:proofErr w:type="gramEnd"/>
            <w:r w:rsidRPr="00DC3F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C3F42">
              <w:rPr>
                <w:rFonts w:ascii="Arial" w:hAnsi="Arial" w:cs="Arial"/>
                <w:sz w:val="18"/>
                <w:szCs w:val="18"/>
              </w:rPr>
              <w:t xml:space="preserve">seat, meat </w:t>
            </w:r>
          </w:p>
          <w:p w14:paraId="5005D223" w14:textId="0A119DD9" w:rsidR="00DC3F42" w:rsidRPr="00DC3F42" w:rsidRDefault="00DC3F42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3F42" w:rsidRPr="00DC3F42" w14:paraId="4626A646" w14:textId="77777777" w:rsidTr="00F670BF">
        <w:tc>
          <w:tcPr>
            <w:tcW w:w="2085" w:type="dxa"/>
          </w:tcPr>
          <w:p w14:paraId="70A6DED2" w14:textId="03369E30" w:rsidR="00DC3F42" w:rsidRPr="00DC3F42" w:rsidRDefault="00DC3F42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DC3F42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  <w:vMerge/>
          </w:tcPr>
          <w:p w14:paraId="4CBF1F17" w14:textId="77777777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1B3A78F" w14:textId="77777777" w:rsidR="00DC3F42" w:rsidRPr="00DC3F42" w:rsidRDefault="00DC3F42" w:rsidP="00366EB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Write of list of things in your school bag</w:t>
            </w:r>
          </w:p>
          <w:p w14:paraId="5B18987C" w14:textId="2F608ABC" w:rsidR="00DC3F42" w:rsidRPr="00DC3F42" w:rsidRDefault="00DC3F42" w:rsidP="00DC3F4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99EB2CC" w14:textId="77777777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5B8A2EA" w14:textId="4982E89D" w:rsidR="00DC3F42" w:rsidRPr="00DC3F42" w:rsidRDefault="00DC3F42" w:rsidP="00366EB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 xml:space="preserve">Comprehension DBE p 45 </w:t>
            </w:r>
          </w:p>
          <w:p w14:paraId="383E2F93" w14:textId="44B0EFC8" w:rsidR="00DC3F42" w:rsidRPr="00DC3F42" w:rsidRDefault="00DC3F42" w:rsidP="00DC3F42">
            <w:pPr>
              <w:pStyle w:val="NoSpacing"/>
              <w:rPr>
                <w:rFonts w:ascii="Arial" w:hAnsi="Arial" w:cs="Arial"/>
                <w:sz w:val="18"/>
                <w:szCs w:val="18"/>
                <w:lang w:eastAsia="en-ZA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</w:tc>
        <w:tc>
          <w:tcPr>
            <w:tcW w:w="2753" w:type="dxa"/>
          </w:tcPr>
          <w:p w14:paraId="44B3F0B8" w14:textId="77777777" w:rsidR="00DC3F42" w:rsidRPr="00DC3F42" w:rsidRDefault="00DC3F42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3F42" w:rsidRPr="00DC3F42" w14:paraId="6BCB7EEB" w14:textId="77777777" w:rsidTr="00F670BF">
        <w:tc>
          <w:tcPr>
            <w:tcW w:w="2085" w:type="dxa"/>
          </w:tcPr>
          <w:p w14:paraId="53C5A6B1" w14:textId="77777777" w:rsidR="00DC3F42" w:rsidRPr="00DC3F42" w:rsidRDefault="00DC3F42" w:rsidP="00F670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DC3F42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  <w:vMerge/>
          </w:tcPr>
          <w:p w14:paraId="6098B748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C00B702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627975F5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AF149D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DBC1CF9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FB6B85C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FCB556C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98EC51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14B051CE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3AEE8B1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4821C583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A30C0E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4B3EFB0A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4124A47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CB873C9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3ED8BD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  <w:r w:rsidRPr="00DC3F42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4A31991B" w14:textId="77777777" w:rsidR="00DC3F42" w:rsidRPr="00DC3F42" w:rsidRDefault="00DC3F42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4393" w:rsidRPr="00DC3F42" w14:paraId="077BD1D0" w14:textId="77777777" w:rsidTr="00760A15">
        <w:tc>
          <w:tcPr>
            <w:tcW w:w="2085" w:type="dxa"/>
          </w:tcPr>
          <w:p w14:paraId="6368FEE3" w14:textId="77777777" w:rsidR="009C4393" w:rsidRPr="00DC3F42" w:rsidRDefault="009C4393" w:rsidP="00F670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072F05" w14:textId="77777777" w:rsidR="009C4393" w:rsidRPr="00DC3F42" w:rsidRDefault="009C4393" w:rsidP="00F670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C3F42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04A3A385" w14:textId="77777777" w:rsidR="009C4393" w:rsidRPr="00DC3F42" w:rsidRDefault="009C4393" w:rsidP="00F670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765" w:type="dxa"/>
            <w:gridSpan w:val="5"/>
          </w:tcPr>
          <w:p w14:paraId="5D2249F3" w14:textId="77777777" w:rsidR="009C4393" w:rsidRPr="00DC3F42" w:rsidRDefault="009C4393" w:rsidP="00F670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42CC692" w14:textId="77777777" w:rsidR="00730FB8" w:rsidRPr="00DD24AE" w:rsidRDefault="00730FB8" w:rsidP="00730FB8">
      <w:pPr>
        <w:rPr>
          <w:rFonts w:ascii="Arial" w:hAnsi="Arial" w:cs="Arial"/>
        </w:rPr>
      </w:pPr>
    </w:p>
    <w:p w14:paraId="34CA96BF" w14:textId="1455F93B" w:rsidR="008D1BCD" w:rsidRDefault="008D1BCD" w:rsidP="00730FB8">
      <w:pPr>
        <w:rPr>
          <w:rFonts w:ascii="Arial" w:hAnsi="Arial" w:cs="Arial"/>
        </w:rPr>
      </w:pPr>
    </w:p>
    <w:p w14:paraId="4146F951" w14:textId="5AD76AB2" w:rsidR="00DD24AE" w:rsidRDefault="00DD24AE" w:rsidP="00730FB8">
      <w:pPr>
        <w:rPr>
          <w:rFonts w:ascii="Arial" w:hAnsi="Arial" w:cs="Arial"/>
        </w:rPr>
      </w:pPr>
    </w:p>
    <w:p w14:paraId="5B05F0B5" w14:textId="1F76C5D7" w:rsidR="00DE2763" w:rsidRPr="00614C11" w:rsidRDefault="00DE2763" w:rsidP="008D1BCD">
      <w:pPr>
        <w:rPr>
          <w:rFonts w:ascii="Arial" w:hAnsi="Arial" w:cs="Arial"/>
          <w:b/>
          <w:sz w:val="18"/>
          <w:szCs w:val="18"/>
        </w:rPr>
      </w:pPr>
      <w:r w:rsidRPr="00614C11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6395B54F" wp14:editId="574B0B01">
            <wp:simplePos x="0" y="0"/>
            <wp:positionH relativeFrom="column">
              <wp:posOffset>-581025</wp:posOffset>
            </wp:positionH>
            <wp:positionV relativeFrom="paragraph">
              <wp:posOffset>-361950</wp:posOffset>
            </wp:positionV>
            <wp:extent cx="2047875" cy="685800"/>
            <wp:effectExtent l="0" t="0" r="9525" b="0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4C11">
        <w:rPr>
          <w:rFonts w:ascii="Arial" w:hAnsi="Arial" w:cs="Arial"/>
          <w:sz w:val="18"/>
          <w:szCs w:val="18"/>
        </w:rPr>
        <w:t xml:space="preserve">                      </w:t>
      </w:r>
      <w:r w:rsidR="00FF3B05" w:rsidRPr="00614C11">
        <w:rPr>
          <w:rFonts w:ascii="Arial" w:hAnsi="Arial" w:cs="Arial"/>
          <w:sz w:val="18"/>
          <w:szCs w:val="18"/>
        </w:rPr>
        <w:t xml:space="preserve">         </w:t>
      </w:r>
      <w:r w:rsidR="00614C11">
        <w:rPr>
          <w:rFonts w:ascii="Arial" w:hAnsi="Arial" w:cs="Arial"/>
          <w:sz w:val="18"/>
          <w:szCs w:val="18"/>
        </w:rPr>
        <w:t xml:space="preserve">                </w:t>
      </w:r>
      <w:r w:rsidR="00FF3B05" w:rsidRPr="00614C11">
        <w:rPr>
          <w:rFonts w:ascii="Arial" w:hAnsi="Arial" w:cs="Arial"/>
          <w:sz w:val="18"/>
          <w:szCs w:val="18"/>
        </w:rPr>
        <w:t xml:space="preserve">  </w:t>
      </w:r>
      <w:r w:rsidRPr="00614C11">
        <w:rPr>
          <w:rFonts w:ascii="Arial" w:hAnsi="Arial" w:cs="Arial"/>
          <w:b/>
          <w:sz w:val="18"/>
          <w:szCs w:val="18"/>
        </w:rPr>
        <w:t>ECD/FOUNDATION PHASE</w:t>
      </w:r>
    </w:p>
    <w:p w14:paraId="0DF028FF" w14:textId="3EE5A1B9" w:rsidR="00DE2763" w:rsidRPr="00614C11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614C11">
        <w:rPr>
          <w:rFonts w:ascii="Arial" w:hAnsi="Arial" w:cs="Arial"/>
          <w:b/>
          <w:sz w:val="18"/>
          <w:szCs w:val="18"/>
        </w:rPr>
        <w:t xml:space="preserve">       </w:t>
      </w:r>
      <w:r w:rsidR="008D1BCD" w:rsidRPr="00614C11">
        <w:rPr>
          <w:rFonts w:ascii="Arial" w:hAnsi="Arial" w:cs="Arial"/>
          <w:b/>
          <w:sz w:val="18"/>
          <w:szCs w:val="18"/>
        </w:rPr>
        <w:t xml:space="preserve"> </w:t>
      </w:r>
      <w:r w:rsidR="00614C11">
        <w:rPr>
          <w:rFonts w:ascii="Arial" w:hAnsi="Arial" w:cs="Arial"/>
          <w:b/>
          <w:sz w:val="18"/>
          <w:szCs w:val="18"/>
        </w:rPr>
        <w:t xml:space="preserve">           </w:t>
      </w:r>
      <w:r w:rsidR="008D1BCD" w:rsidRPr="00614C11">
        <w:rPr>
          <w:rFonts w:ascii="Arial" w:hAnsi="Arial" w:cs="Arial"/>
          <w:b/>
          <w:sz w:val="18"/>
          <w:szCs w:val="18"/>
        </w:rPr>
        <w:t xml:space="preserve"> </w:t>
      </w:r>
      <w:r w:rsidRPr="00614C11">
        <w:rPr>
          <w:rFonts w:ascii="Arial" w:hAnsi="Arial" w:cs="Arial"/>
          <w:b/>
          <w:sz w:val="18"/>
          <w:szCs w:val="18"/>
        </w:rPr>
        <w:t xml:space="preserve">  LESSON PLANS: FIRST ADDITIONAL LANGUAGE – ENGLISH </w:t>
      </w:r>
    </w:p>
    <w:p w14:paraId="454FCDFB" w14:textId="3500F1EC" w:rsidR="00DB0ABC" w:rsidRPr="00614C11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614C11">
        <w:rPr>
          <w:rFonts w:ascii="Arial" w:hAnsi="Arial" w:cs="Arial"/>
          <w:b/>
          <w:sz w:val="18"/>
          <w:szCs w:val="18"/>
        </w:rPr>
        <w:t xml:space="preserve">  GRADE </w:t>
      </w:r>
      <w:r w:rsidR="000F7639" w:rsidRPr="00614C11">
        <w:rPr>
          <w:rFonts w:ascii="Arial" w:hAnsi="Arial" w:cs="Arial"/>
          <w:b/>
          <w:sz w:val="18"/>
          <w:szCs w:val="18"/>
        </w:rPr>
        <w:t>3</w:t>
      </w:r>
      <w:r w:rsidRPr="00614C11">
        <w:rPr>
          <w:rFonts w:ascii="Arial" w:hAnsi="Arial" w:cs="Arial"/>
          <w:b/>
          <w:sz w:val="18"/>
          <w:szCs w:val="18"/>
        </w:rPr>
        <w:t xml:space="preserve"> TERM </w:t>
      </w:r>
      <w:r w:rsidR="00645D65" w:rsidRPr="00614C11">
        <w:rPr>
          <w:rFonts w:ascii="Arial" w:hAnsi="Arial" w:cs="Arial"/>
          <w:b/>
          <w:sz w:val="18"/>
          <w:szCs w:val="18"/>
        </w:rPr>
        <w:t>2</w:t>
      </w:r>
      <w:r w:rsidRPr="00614C11">
        <w:rPr>
          <w:rFonts w:ascii="Arial" w:hAnsi="Arial" w:cs="Arial"/>
          <w:b/>
          <w:sz w:val="18"/>
          <w:szCs w:val="18"/>
        </w:rPr>
        <w:t xml:space="preserve">                </w:t>
      </w:r>
      <w:r w:rsidR="002E4062" w:rsidRPr="00614C11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614C11">
        <w:rPr>
          <w:rFonts w:ascii="Arial" w:hAnsi="Arial" w:cs="Arial"/>
          <w:b/>
          <w:sz w:val="18"/>
          <w:szCs w:val="18"/>
        </w:rPr>
        <w:t xml:space="preserve">                       </w:t>
      </w:r>
      <w:r w:rsidR="002E4062" w:rsidRPr="00614C11">
        <w:rPr>
          <w:rFonts w:ascii="Arial" w:hAnsi="Arial" w:cs="Arial"/>
          <w:b/>
          <w:sz w:val="18"/>
          <w:szCs w:val="18"/>
        </w:rPr>
        <w:t>MAXIMUM TIME OF 4 HOURS</w:t>
      </w:r>
      <w:r w:rsidRPr="00614C11">
        <w:rPr>
          <w:rFonts w:ascii="Arial" w:hAnsi="Arial" w:cs="Arial"/>
          <w:b/>
          <w:sz w:val="18"/>
          <w:szCs w:val="18"/>
        </w:rPr>
        <w:t xml:space="preserve">            </w:t>
      </w:r>
      <w:r w:rsidR="002E4062" w:rsidRPr="00614C11">
        <w:rPr>
          <w:rFonts w:ascii="Arial" w:hAnsi="Arial" w:cs="Arial"/>
          <w:b/>
          <w:sz w:val="18"/>
          <w:szCs w:val="18"/>
        </w:rPr>
        <w:t xml:space="preserve">             </w:t>
      </w:r>
      <w:r w:rsidR="00614C11">
        <w:rPr>
          <w:rFonts w:ascii="Arial" w:hAnsi="Arial" w:cs="Arial"/>
          <w:b/>
          <w:sz w:val="18"/>
          <w:szCs w:val="18"/>
        </w:rPr>
        <w:t xml:space="preserve">                         </w:t>
      </w:r>
      <w:r w:rsidR="002E4062" w:rsidRPr="00614C11">
        <w:rPr>
          <w:rFonts w:ascii="Arial" w:hAnsi="Arial" w:cs="Arial"/>
          <w:b/>
          <w:sz w:val="18"/>
          <w:szCs w:val="18"/>
        </w:rPr>
        <w:t xml:space="preserve">      </w:t>
      </w:r>
      <w:r w:rsidRPr="00614C11">
        <w:rPr>
          <w:rFonts w:ascii="Arial" w:hAnsi="Arial" w:cs="Arial"/>
          <w:b/>
          <w:sz w:val="18"/>
          <w:szCs w:val="18"/>
        </w:rPr>
        <w:t xml:space="preserve"> </w:t>
      </w:r>
      <w:r w:rsidR="00AA724C" w:rsidRPr="00614C11">
        <w:rPr>
          <w:rFonts w:ascii="Arial" w:hAnsi="Arial" w:cs="Arial"/>
          <w:b/>
          <w:sz w:val="18"/>
          <w:szCs w:val="18"/>
        </w:rPr>
        <w:t>Week: 2</w:t>
      </w:r>
      <w:r w:rsidRPr="00614C11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614C11" w14:paraId="701DFEA2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70DF9522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86515D9" w14:textId="77777777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244F1E18" w14:textId="4C6922B3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0FDD9177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A4249F3" w14:textId="59042A74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5875185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1BB0D7" w14:textId="4222363B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212E18E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5BFF79" w14:textId="234F3E39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74A6DEB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6496DB" w14:textId="1963DE0E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A3F2AB7" w14:textId="77777777" w:rsidR="00614C11" w:rsidRPr="00614C11" w:rsidRDefault="00614C11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6FC177D" w14:textId="6D679800" w:rsidR="00DE2763" w:rsidRPr="00614C1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42A71" w:rsidRPr="00614C11" w14:paraId="0B5EAA51" w14:textId="77777777" w:rsidTr="00DD24AE">
        <w:tc>
          <w:tcPr>
            <w:tcW w:w="2085" w:type="dxa"/>
          </w:tcPr>
          <w:p w14:paraId="35AAB62B" w14:textId="3C463C29" w:rsidR="00742A71" w:rsidRPr="00614C11" w:rsidRDefault="00742A71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614C11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1EBDE166" w14:textId="77777777" w:rsidR="007D496D" w:rsidRPr="00614C11" w:rsidRDefault="007D496D" w:rsidP="007D49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Continues to develop vocabulary using the theme: Around Town DBE 48</w:t>
            </w:r>
          </w:p>
          <w:p w14:paraId="413421DD" w14:textId="29A73169" w:rsidR="00742A71" w:rsidRPr="00614C11" w:rsidRDefault="00742A71" w:rsidP="007D496D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0803E28C" w14:textId="1B4164BF" w:rsidR="00742A71" w:rsidRPr="00614C11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D308A90" w14:textId="77777777" w:rsidR="007D496D" w:rsidRPr="00614C11" w:rsidRDefault="007D496D" w:rsidP="007D49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Continues to develop vocabulary using the theme: Around Town DBE 48</w:t>
            </w:r>
          </w:p>
          <w:p w14:paraId="1816BE5F" w14:textId="77777777" w:rsidR="00742A71" w:rsidRPr="00614C11" w:rsidRDefault="00742A71" w:rsidP="00742A71">
            <w:pPr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3B920E1D" w14:textId="77777777" w:rsidR="00742A71" w:rsidRPr="00614C11" w:rsidRDefault="00742A71" w:rsidP="00742A71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E1F55F3" w14:textId="77777777" w:rsidR="007D496D" w:rsidRPr="00614C11" w:rsidRDefault="007D496D" w:rsidP="007D49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Follow instructions</w:t>
            </w:r>
          </w:p>
          <w:p w14:paraId="6D3452F0" w14:textId="633105B8" w:rsidR="00742A71" w:rsidRPr="00614C11" w:rsidRDefault="007D496D" w:rsidP="007D496D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ive simple instructions</w:t>
            </w:r>
          </w:p>
        </w:tc>
      </w:tr>
      <w:tr w:rsidR="008E583E" w:rsidRPr="00614C11" w14:paraId="2654385C" w14:textId="77777777" w:rsidTr="00DD24AE">
        <w:tc>
          <w:tcPr>
            <w:tcW w:w="2085" w:type="dxa"/>
          </w:tcPr>
          <w:p w14:paraId="04990139" w14:textId="7777777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7CD09F00" w14:textId="7777777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6A70C526" w14:textId="7777777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3483047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614C11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3BAAC6C5" w14:textId="0370D5BC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21983E59" w14:textId="34C8ED39" w:rsidR="008E583E" w:rsidRPr="00614C1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5D701AC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ext: DBE p 48</w:t>
            </w:r>
          </w:p>
          <w:p w14:paraId="046808CB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2625F70A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689C9A72" w14:textId="5106330B" w:rsidR="008E583E" w:rsidRPr="00614C11" w:rsidRDefault="008E583E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06D05E1" w14:textId="77777777" w:rsidR="008E583E" w:rsidRPr="00614C11" w:rsidRDefault="008E583E" w:rsidP="008E583E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A732EF5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Identify pictures in the story /illustrate</w:t>
            </w:r>
          </w:p>
          <w:p w14:paraId="4FDD225A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717BBD1F" w14:textId="77777777" w:rsidR="00EE737B" w:rsidRPr="00614C11" w:rsidRDefault="00EE737B" w:rsidP="00EE737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  <w:p w14:paraId="41873F70" w14:textId="4EB12091" w:rsidR="008E583E" w:rsidRPr="00614C11" w:rsidRDefault="008E583E" w:rsidP="008E583E">
            <w:pPr>
              <w:pStyle w:val="ListParagraph"/>
              <w:autoSpaceDE w:val="0"/>
              <w:autoSpaceDN w:val="0"/>
              <w:adjustRightInd w:val="0"/>
              <w:ind w:left="1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C997617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614C11" w14:paraId="6914CB9A" w14:textId="77777777" w:rsidTr="00DD24AE">
        <w:tc>
          <w:tcPr>
            <w:tcW w:w="2085" w:type="dxa"/>
          </w:tcPr>
          <w:p w14:paraId="0802D966" w14:textId="1AC43AC9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614C11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614C11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4EDBE1BA" w14:textId="77777777" w:rsidR="00DC0F1B" w:rsidRPr="00614C11" w:rsidRDefault="00DC0F1B" w:rsidP="00DC0F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Revision</w:t>
            </w:r>
          </w:p>
          <w:p w14:paraId="646F6A0B" w14:textId="77777777" w:rsidR="00DC0F1B" w:rsidRPr="00614C11" w:rsidRDefault="00DC0F1B" w:rsidP="00DC0F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Build and sound out words with sounds learnt.</w:t>
            </w:r>
          </w:p>
          <w:p w14:paraId="705AC577" w14:textId="3192682F" w:rsidR="008E583E" w:rsidRPr="00614C11" w:rsidRDefault="008E583E" w:rsidP="00DC0F1B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3C03E055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0D62E95D" w14:textId="4EB76A5D" w:rsidR="00DC0F1B" w:rsidRPr="00614C11" w:rsidRDefault="00DC0F1B" w:rsidP="00DC0F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 xml:space="preserve">Recognise:  </w:t>
            </w:r>
            <w:proofErr w:type="spellStart"/>
            <w:r w:rsidRPr="00614C11">
              <w:rPr>
                <w:rFonts w:ascii="Arial" w:hAnsi="Arial" w:cs="Arial"/>
                <w:sz w:val="18"/>
                <w:szCs w:val="18"/>
              </w:rPr>
              <w:t>oa</w:t>
            </w:r>
            <w:proofErr w:type="spellEnd"/>
            <w:r w:rsidRPr="00614C11">
              <w:rPr>
                <w:rFonts w:ascii="Arial" w:hAnsi="Arial" w:cs="Arial"/>
                <w:sz w:val="18"/>
                <w:szCs w:val="18"/>
              </w:rPr>
              <w:t xml:space="preserve"> - goat, boat</w:t>
            </w:r>
          </w:p>
          <w:p w14:paraId="5CE60E36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92EDCE6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5DD41BE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614C11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342FE154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7D751720" w14:textId="413BCE65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2BE41C0C" w14:textId="10051FDD" w:rsidR="008E583E" w:rsidRPr="00614C11" w:rsidRDefault="008E583E" w:rsidP="000B37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614C11" w14:paraId="0355525E" w14:textId="77777777" w:rsidTr="00DD24AE">
        <w:tc>
          <w:tcPr>
            <w:tcW w:w="2085" w:type="dxa"/>
          </w:tcPr>
          <w:p w14:paraId="5DD3CB94" w14:textId="750FDEF0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614C11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2135D78A" w14:textId="77777777" w:rsidR="008E583E" w:rsidRPr="00614C1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644D246" w14:textId="77777777" w:rsidR="00614C11" w:rsidRPr="00614C11" w:rsidRDefault="00614C11" w:rsidP="00614C1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Participate in discussions on theme</w:t>
            </w:r>
          </w:p>
          <w:p w14:paraId="19438D7E" w14:textId="77777777" w:rsidR="00614C11" w:rsidRPr="00614C11" w:rsidRDefault="00614C11" w:rsidP="00614C1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Write sentences on discussion</w:t>
            </w:r>
          </w:p>
          <w:p w14:paraId="5E830273" w14:textId="67FE2FB4" w:rsidR="008E583E" w:rsidRPr="00614C11" w:rsidRDefault="008E583E" w:rsidP="00614C11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6301F1A2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CEF15F0" w14:textId="77777777" w:rsidR="00614C11" w:rsidRPr="00614C11" w:rsidRDefault="00614C11" w:rsidP="00614C1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  <w:p w14:paraId="1D790182" w14:textId="69D9AC3A" w:rsidR="00614C11" w:rsidRPr="00614C11" w:rsidRDefault="00614C11" w:rsidP="00614C1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Build own dictionary.</w:t>
            </w:r>
          </w:p>
          <w:p w14:paraId="764A0049" w14:textId="463B8808" w:rsidR="008E583E" w:rsidRPr="00614C11" w:rsidRDefault="00614C11" w:rsidP="00614C11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DBE p 49</w:t>
            </w:r>
          </w:p>
        </w:tc>
        <w:tc>
          <w:tcPr>
            <w:tcW w:w="2753" w:type="dxa"/>
          </w:tcPr>
          <w:p w14:paraId="0FF9F5BF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614C11" w14:paraId="25B6D473" w14:textId="77777777" w:rsidTr="00DD24AE">
        <w:tc>
          <w:tcPr>
            <w:tcW w:w="2085" w:type="dxa"/>
          </w:tcPr>
          <w:p w14:paraId="7B45998A" w14:textId="7CE89B6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614C11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38204895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498D59DD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BD560A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09AA6E8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801F3FD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DFA055A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AC42BB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7A88F57E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33EE2C0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4E8DC2E1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7A1791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79E6E9BE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AA21696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27493603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A9C970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12A197F2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C4ED29D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6F2B79C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7ACF10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A666829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614C11" w14:paraId="2370A5AA" w14:textId="77777777" w:rsidTr="00DD24AE">
        <w:tc>
          <w:tcPr>
            <w:tcW w:w="2085" w:type="dxa"/>
          </w:tcPr>
          <w:p w14:paraId="12D21AAB" w14:textId="77777777" w:rsidR="00EA4B7C" w:rsidRDefault="00EA4B7C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0B27E7" w14:textId="77777777" w:rsidR="008E583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7200F44D" w14:textId="2155DCFA" w:rsidR="00EA4B7C" w:rsidRPr="00614C11" w:rsidRDefault="00EA4B7C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0D565EEE" w14:textId="77777777" w:rsidR="00EA4B7C" w:rsidRDefault="00EA4B7C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9147A" w14:textId="2506B4E4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08C6345A" w14:textId="77777777" w:rsidR="00EA4B7C" w:rsidRDefault="00EA4B7C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835261" w14:textId="45848A9B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5D2F3155" w14:textId="77777777" w:rsidR="00EA4B7C" w:rsidRDefault="00EA4B7C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FC26B6" w14:textId="36D32495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529B9CDD" w14:textId="77777777" w:rsidR="00EA4B7C" w:rsidRDefault="00EA4B7C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65D4EF" w14:textId="76847579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614C1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67A68CDE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B771BC1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614C11" w14:paraId="5965D8A3" w14:textId="77777777" w:rsidTr="00DD24AE">
        <w:tc>
          <w:tcPr>
            <w:tcW w:w="2085" w:type="dxa"/>
          </w:tcPr>
          <w:p w14:paraId="339029A0" w14:textId="7777777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F325615" w14:textId="77777777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14C11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C99A1D0" w14:textId="2C3627AF" w:rsidR="008E583E" w:rsidRPr="00614C1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6CE1755D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0605198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A2701C5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57BBC55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6F4D395" w14:textId="77777777" w:rsidR="008E583E" w:rsidRPr="00614C1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D27E4DB" w14:textId="3A5DF3D1" w:rsidR="0013173B" w:rsidRDefault="0013173B" w:rsidP="008D1BCD">
      <w:pPr>
        <w:rPr>
          <w:rFonts w:ascii="Arial" w:hAnsi="Arial" w:cs="Arial"/>
          <w:noProof/>
          <w:lang w:val="en-US"/>
        </w:rPr>
      </w:pPr>
    </w:p>
    <w:p w14:paraId="3334D96E" w14:textId="6A3C48C8" w:rsidR="00DE2763" w:rsidRPr="005F6F58" w:rsidRDefault="00902CFA" w:rsidP="008D1BCD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56704" behindDoc="0" locked="0" layoutInCell="1" allowOverlap="1" wp14:anchorId="60CCE81A" wp14:editId="415B61E9">
            <wp:simplePos x="0" y="0"/>
            <wp:positionH relativeFrom="column">
              <wp:posOffset>-590550</wp:posOffset>
            </wp:positionH>
            <wp:positionV relativeFrom="paragraph">
              <wp:posOffset>-351155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</w:t>
      </w:r>
      <w:r w:rsidR="00D172AB" w:rsidRPr="00DD24AE">
        <w:rPr>
          <w:rFonts w:ascii="Arial" w:hAnsi="Arial" w:cs="Arial"/>
        </w:rPr>
        <w:t xml:space="preserve">                                       </w:t>
      </w:r>
      <w:r w:rsidR="00DE2763" w:rsidRPr="00DD24AE">
        <w:rPr>
          <w:rFonts w:ascii="Arial" w:hAnsi="Arial" w:cs="Arial"/>
        </w:rPr>
        <w:t xml:space="preserve"> </w:t>
      </w:r>
      <w:r w:rsidR="00DE2763" w:rsidRPr="005F6F58">
        <w:rPr>
          <w:rFonts w:ascii="Arial" w:hAnsi="Arial" w:cs="Arial"/>
          <w:b/>
          <w:sz w:val="18"/>
          <w:szCs w:val="18"/>
        </w:rPr>
        <w:t>ECD/FOUNDATION PHASE</w:t>
      </w:r>
    </w:p>
    <w:p w14:paraId="0D86203D" w14:textId="3D0AF4BD" w:rsidR="00DE2763" w:rsidRPr="005F6F58" w:rsidRDefault="008D1BCD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5F6F58">
        <w:rPr>
          <w:rFonts w:ascii="Arial" w:hAnsi="Arial" w:cs="Arial"/>
          <w:b/>
          <w:sz w:val="18"/>
          <w:szCs w:val="18"/>
        </w:rPr>
        <w:t xml:space="preserve">                      </w:t>
      </w:r>
      <w:r w:rsidR="00DE2763" w:rsidRPr="005F6F58">
        <w:rPr>
          <w:rFonts w:ascii="Arial" w:hAnsi="Arial" w:cs="Arial"/>
          <w:b/>
          <w:sz w:val="18"/>
          <w:szCs w:val="18"/>
        </w:rPr>
        <w:t xml:space="preserve">  LESSON PLANS: FIRST ADDITIONAL LANGUAGE – ENGLISH </w:t>
      </w:r>
    </w:p>
    <w:p w14:paraId="276571E2" w14:textId="5CD795C8" w:rsidR="00DB0ABC" w:rsidRPr="005F6F58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5F6F58">
        <w:rPr>
          <w:rFonts w:ascii="Arial" w:hAnsi="Arial" w:cs="Arial"/>
          <w:b/>
          <w:sz w:val="18"/>
          <w:szCs w:val="18"/>
        </w:rPr>
        <w:t xml:space="preserve">  GRADE </w:t>
      </w:r>
      <w:r w:rsidR="000F7639" w:rsidRPr="005F6F58">
        <w:rPr>
          <w:rFonts w:ascii="Arial" w:hAnsi="Arial" w:cs="Arial"/>
          <w:b/>
          <w:sz w:val="18"/>
          <w:szCs w:val="18"/>
        </w:rPr>
        <w:t>3</w:t>
      </w:r>
      <w:r w:rsidRPr="005F6F58">
        <w:rPr>
          <w:rFonts w:ascii="Arial" w:hAnsi="Arial" w:cs="Arial"/>
          <w:b/>
          <w:sz w:val="18"/>
          <w:szCs w:val="18"/>
        </w:rPr>
        <w:t xml:space="preserve"> TERM </w:t>
      </w:r>
      <w:r w:rsidR="00645D65" w:rsidRPr="005F6F58">
        <w:rPr>
          <w:rFonts w:ascii="Arial" w:hAnsi="Arial" w:cs="Arial"/>
          <w:b/>
          <w:sz w:val="18"/>
          <w:szCs w:val="18"/>
        </w:rPr>
        <w:t>2</w:t>
      </w:r>
      <w:r w:rsidRPr="005F6F58">
        <w:rPr>
          <w:rFonts w:ascii="Arial" w:hAnsi="Arial" w:cs="Arial"/>
          <w:b/>
          <w:sz w:val="18"/>
          <w:szCs w:val="18"/>
        </w:rPr>
        <w:t xml:space="preserve">   </w:t>
      </w:r>
      <w:r w:rsidR="002E4062" w:rsidRPr="005F6F58">
        <w:rPr>
          <w:rFonts w:ascii="Arial" w:hAnsi="Arial" w:cs="Arial"/>
          <w:b/>
          <w:sz w:val="18"/>
          <w:szCs w:val="18"/>
        </w:rPr>
        <w:t xml:space="preserve">                                                </w:t>
      </w:r>
      <w:r w:rsidRPr="005F6F58">
        <w:rPr>
          <w:rFonts w:ascii="Arial" w:hAnsi="Arial" w:cs="Arial"/>
          <w:b/>
          <w:sz w:val="18"/>
          <w:szCs w:val="18"/>
        </w:rPr>
        <w:t xml:space="preserve"> </w:t>
      </w:r>
      <w:r w:rsidR="005F6F58">
        <w:rPr>
          <w:rFonts w:ascii="Arial" w:hAnsi="Arial" w:cs="Arial"/>
          <w:b/>
          <w:sz w:val="18"/>
          <w:szCs w:val="18"/>
        </w:rPr>
        <w:t xml:space="preserve">                  </w:t>
      </w:r>
      <w:r w:rsidR="002E4062" w:rsidRPr="005F6F58">
        <w:rPr>
          <w:rFonts w:ascii="Arial" w:hAnsi="Arial" w:cs="Arial"/>
          <w:b/>
          <w:sz w:val="18"/>
          <w:szCs w:val="18"/>
        </w:rPr>
        <w:t>MAXIMUM TIME OF 4 HOURS</w:t>
      </w:r>
      <w:r w:rsidRPr="005F6F58">
        <w:rPr>
          <w:rFonts w:ascii="Arial" w:hAnsi="Arial" w:cs="Arial"/>
          <w:b/>
          <w:sz w:val="18"/>
          <w:szCs w:val="18"/>
        </w:rPr>
        <w:t xml:space="preserve">                 </w:t>
      </w:r>
      <w:r w:rsidR="00DD1C5E" w:rsidRPr="005F6F58">
        <w:rPr>
          <w:rFonts w:ascii="Arial" w:hAnsi="Arial" w:cs="Arial"/>
          <w:b/>
          <w:sz w:val="18"/>
          <w:szCs w:val="18"/>
        </w:rPr>
        <w:t xml:space="preserve">               </w:t>
      </w:r>
      <w:r w:rsidR="00F71A63">
        <w:rPr>
          <w:rFonts w:ascii="Arial" w:hAnsi="Arial" w:cs="Arial"/>
          <w:b/>
          <w:sz w:val="18"/>
          <w:szCs w:val="18"/>
        </w:rPr>
        <w:t xml:space="preserve">                       </w:t>
      </w:r>
      <w:r w:rsidRPr="005F6F58">
        <w:rPr>
          <w:rFonts w:ascii="Arial" w:hAnsi="Arial" w:cs="Arial"/>
          <w:b/>
          <w:sz w:val="18"/>
          <w:szCs w:val="18"/>
        </w:rPr>
        <w:t xml:space="preserve"> Week: 3</w:t>
      </w:r>
      <w:r w:rsidR="00DB0ABC" w:rsidRPr="005F6F58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5F6F58" w14:paraId="61822027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57DB05DF" w14:textId="77777777" w:rsidR="000D53EF" w:rsidRPr="005F6F58" w:rsidRDefault="000D53EF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54A286" w14:textId="77777777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34F02E40" w14:textId="087D1328" w:rsidR="000D53EF" w:rsidRPr="005F6F58" w:rsidRDefault="000D53EF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7DA3B18E" w14:textId="77777777" w:rsidR="000D53EF" w:rsidRPr="005F6F58" w:rsidRDefault="000D53EF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D2B0D03" w14:textId="66EBC2F9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AFFDF45" w14:textId="77777777" w:rsidR="000D53EF" w:rsidRPr="005F6F58" w:rsidRDefault="000D53EF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79F1C08" w14:textId="0BDF9265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A95D497" w14:textId="77777777" w:rsidR="00316D0E" w:rsidRPr="005F6F58" w:rsidRDefault="00316D0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E034722" w14:textId="0944AC62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09C8EE2" w14:textId="77777777" w:rsidR="00316D0E" w:rsidRPr="005F6F58" w:rsidRDefault="00316D0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CCB04D" w14:textId="5109660B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DFAB25D" w14:textId="77777777" w:rsidR="00316D0E" w:rsidRPr="005F6F58" w:rsidRDefault="00316D0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D9468B8" w14:textId="41225A9B" w:rsidR="00DE2763" w:rsidRPr="005F6F58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42A71" w:rsidRPr="005F6F58" w14:paraId="58A3854A" w14:textId="77777777" w:rsidTr="00DD24AE">
        <w:tc>
          <w:tcPr>
            <w:tcW w:w="2085" w:type="dxa"/>
          </w:tcPr>
          <w:p w14:paraId="0BCAB0E2" w14:textId="5869A79B" w:rsidR="00742A71" w:rsidRPr="005F6F58" w:rsidRDefault="00742A71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5F6F58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1D70BC5E" w14:textId="320C8BA4" w:rsidR="00742A71" w:rsidRPr="005F6F58" w:rsidRDefault="00F81989" w:rsidP="005F6F5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Identifies an object in a picture or photograph from a simple description, e.g., I am small. I need soil and water to grow. What am I?</w:t>
            </w:r>
          </w:p>
        </w:tc>
        <w:tc>
          <w:tcPr>
            <w:tcW w:w="2753" w:type="dxa"/>
          </w:tcPr>
          <w:p w14:paraId="0C0AD586" w14:textId="643FE55C" w:rsidR="00742A71" w:rsidRPr="005F6F58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C0E71FE" w14:textId="77777777" w:rsidR="00231B2B" w:rsidRPr="005F6F58" w:rsidRDefault="00231B2B" w:rsidP="00231B2B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eacher models a recount of an event.</w:t>
            </w:r>
          </w:p>
          <w:p w14:paraId="16AE1BD2" w14:textId="7F511281" w:rsidR="00742A71" w:rsidRPr="005F6F58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06E0C39" w14:textId="78F58DE2" w:rsidR="00742A71" w:rsidRPr="005F6F58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8D7C4BF" w14:textId="771CB53D" w:rsidR="00742A71" w:rsidRPr="005F6F58" w:rsidRDefault="00F81989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Learners are encouraged and supported to do a recount</w:t>
            </w:r>
          </w:p>
        </w:tc>
      </w:tr>
      <w:tr w:rsidR="008E583E" w:rsidRPr="005F6F58" w14:paraId="75602D27" w14:textId="77777777" w:rsidTr="00DD24AE">
        <w:tc>
          <w:tcPr>
            <w:tcW w:w="2085" w:type="dxa"/>
          </w:tcPr>
          <w:p w14:paraId="0CF0A3F8" w14:textId="77777777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06CF1DF0" w14:textId="77777777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52BC468B" w14:textId="77777777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EB31D8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5F6F58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5A9C9E91" w14:textId="28E3DBCD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57C0096" w14:textId="70E4148E" w:rsidR="008E583E" w:rsidRPr="005F6F58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9DBF74D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ext: DBE p 52</w:t>
            </w:r>
          </w:p>
          <w:p w14:paraId="66AB293A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4F597142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412F4126" w14:textId="3F4B4A44" w:rsidR="008E583E" w:rsidRPr="005F6F58" w:rsidRDefault="008E583E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341A09A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7FE74F9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Identify pictures in the story /illustrate</w:t>
            </w:r>
          </w:p>
          <w:p w14:paraId="67DA4D18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3CCC8D5A" w14:textId="77777777" w:rsidR="009024F8" w:rsidRPr="005F6F58" w:rsidRDefault="009024F8" w:rsidP="009024F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  <w:p w14:paraId="6F2EFCA0" w14:textId="7B9E4478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89E8BA5" w14:textId="77777777" w:rsidR="008E583E" w:rsidRPr="005F6F58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5F6F58" w14:paraId="3C5D2EAF" w14:textId="77777777" w:rsidTr="00DD24AE">
        <w:tc>
          <w:tcPr>
            <w:tcW w:w="2085" w:type="dxa"/>
          </w:tcPr>
          <w:p w14:paraId="05B126E2" w14:textId="48740104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5F6F58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5F6F58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20BC4C80" w14:textId="77777777" w:rsidR="00B66F8A" w:rsidRPr="005F6F58" w:rsidRDefault="00B66F8A" w:rsidP="00B66F8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Revision.</w:t>
            </w:r>
          </w:p>
          <w:p w14:paraId="72CF90A1" w14:textId="77777777" w:rsidR="00B66F8A" w:rsidRPr="005F6F58" w:rsidRDefault="00B66F8A" w:rsidP="00B66F8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Build and sound out words with sounds learnt.</w:t>
            </w:r>
          </w:p>
          <w:p w14:paraId="782D6D5C" w14:textId="09B0B1E9" w:rsidR="008E583E" w:rsidRPr="005F6F58" w:rsidRDefault="008E583E" w:rsidP="00B66F8A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70CF81C" w14:textId="77777777" w:rsidR="008E583E" w:rsidRPr="005F6F58" w:rsidRDefault="008E583E" w:rsidP="008E583E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2532374" w14:textId="77777777" w:rsidR="00B66F8A" w:rsidRPr="005F6F58" w:rsidRDefault="00B66F8A" w:rsidP="00B66F8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Recognise: </w:t>
            </w:r>
            <w:proofErr w:type="spellStart"/>
            <w:r w:rsidRPr="005F6F58">
              <w:rPr>
                <w:rFonts w:ascii="Arial" w:hAnsi="Arial" w:cs="Arial"/>
                <w:sz w:val="18"/>
                <w:szCs w:val="18"/>
              </w:rPr>
              <w:t>oo</w:t>
            </w:r>
            <w:proofErr w:type="spellEnd"/>
            <w:r w:rsidRPr="005F6F58">
              <w:rPr>
                <w:rFonts w:ascii="Arial" w:hAnsi="Arial" w:cs="Arial"/>
                <w:sz w:val="18"/>
                <w:szCs w:val="18"/>
              </w:rPr>
              <w:t xml:space="preserve"> – book cook </w:t>
            </w:r>
          </w:p>
          <w:p w14:paraId="3B7B9935" w14:textId="05ABFF7C" w:rsidR="008E583E" w:rsidRPr="005F6F58" w:rsidRDefault="008E583E" w:rsidP="006B45A1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06A654B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CBCAE76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5F6F58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5D7DB1E4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B698734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A1E6D8B" w14:textId="6A749E32" w:rsidR="008E583E" w:rsidRPr="005F6F58" w:rsidRDefault="008E583E" w:rsidP="00B66F8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5F6F58" w14:paraId="38FF1FFF" w14:textId="77777777" w:rsidTr="00DD24AE">
        <w:tc>
          <w:tcPr>
            <w:tcW w:w="2085" w:type="dxa"/>
          </w:tcPr>
          <w:p w14:paraId="5DD4CA76" w14:textId="2557E37A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5F6F58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4767F75E" w14:textId="77777777" w:rsidR="008E583E" w:rsidRPr="005F6F58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753" w:type="dxa"/>
          </w:tcPr>
          <w:p w14:paraId="7C66C97B" w14:textId="763F288F" w:rsidR="00A86612" w:rsidRPr="005F6F58" w:rsidRDefault="00A86612" w:rsidP="00E9136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Write a postcard on </w:t>
            </w:r>
            <w:r w:rsidR="00E91360" w:rsidRPr="005F6F58"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Pr="005F6F58">
              <w:rPr>
                <w:rFonts w:ascii="Arial" w:hAnsi="Arial" w:cs="Arial"/>
                <w:sz w:val="18"/>
                <w:szCs w:val="18"/>
              </w:rPr>
              <w:t xml:space="preserve">topic. </w:t>
            </w:r>
          </w:p>
          <w:p w14:paraId="7A89BD91" w14:textId="108D1483" w:rsidR="008E583E" w:rsidRPr="005F6F58" w:rsidRDefault="005F6F58" w:rsidP="005F6F58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Discuss a picture – use mind-map.</w:t>
            </w:r>
          </w:p>
        </w:tc>
        <w:tc>
          <w:tcPr>
            <w:tcW w:w="2753" w:type="dxa"/>
          </w:tcPr>
          <w:p w14:paraId="113A5D83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04CD0EB" w14:textId="77777777" w:rsidR="005F6F58" w:rsidRPr="005F6F58" w:rsidRDefault="005F6F58" w:rsidP="005F6F5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Comprehension – DBE  </w:t>
            </w:r>
          </w:p>
          <w:p w14:paraId="5DF7AE2C" w14:textId="77777777" w:rsidR="005F6F58" w:rsidRPr="005F6F58" w:rsidRDefault="005F6F58" w:rsidP="005F6F5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 xml:space="preserve">51 – 53 </w:t>
            </w:r>
          </w:p>
          <w:p w14:paraId="6D02298A" w14:textId="781C8C0F" w:rsidR="008E583E" w:rsidRPr="005F6F58" w:rsidRDefault="00E91360" w:rsidP="00E9136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</w:tc>
        <w:tc>
          <w:tcPr>
            <w:tcW w:w="2753" w:type="dxa"/>
          </w:tcPr>
          <w:p w14:paraId="07007E6F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5F6F58" w14:paraId="11517E70" w14:textId="77777777" w:rsidTr="00DD24AE">
        <w:tc>
          <w:tcPr>
            <w:tcW w:w="2085" w:type="dxa"/>
          </w:tcPr>
          <w:p w14:paraId="2E7B51E7" w14:textId="37BE7DD0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5F6F58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4C01E3B5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F8979F5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1898B9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42A7E0A0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D6137C9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A5F5CE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5AD3CD3B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A7531C5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03042B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07C3C8E8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CFF133E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921CBF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6065A287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618F866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963547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76FE3559" w14:textId="10163FB1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5F6F58" w14:paraId="5932FBCB" w14:textId="77777777" w:rsidTr="00DD24AE">
        <w:tc>
          <w:tcPr>
            <w:tcW w:w="2085" w:type="dxa"/>
          </w:tcPr>
          <w:p w14:paraId="0E869C28" w14:textId="77777777" w:rsidR="00F71A63" w:rsidRDefault="00F71A63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D27C61" w14:textId="79FA7BA9" w:rsidR="008E583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7E6C3FC3" w14:textId="5D2162A7" w:rsidR="00F71A63" w:rsidRPr="005F6F58" w:rsidRDefault="00F71A63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51140335" w14:textId="77777777" w:rsidR="00F71A63" w:rsidRDefault="00F71A6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D71B12" w14:textId="7B1433CC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34D876F1" w14:textId="77777777" w:rsidR="00F71A63" w:rsidRDefault="00F71A6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36457F" w14:textId="07CBE9E4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1693FB29" w14:textId="77777777" w:rsidR="00F71A63" w:rsidRDefault="00F71A6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150FAC" w14:textId="6F57CE58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753" w:type="dxa"/>
          </w:tcPr>
          <w:p w14:paraId="7D01137D" w14:textId="77777777" w:rsidR="00F71A63" w:rsidRDefault="00F71A6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35CFC2" w14:textId="46170AAB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5F6F58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807211C" w14:textId="2B19B4B2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48E111B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5F6F58" w14:paraId="15E462BC" w14:textId="77777777" w:rsidTr="00DD24AE">
        <w:tc>
          <w:tcPr>
            <w:tcW w:w="2085" w:type="dxa"/>
          </w:tcPr>
          <w:p w14:paraId="59A8968E" w14:textId="77777777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6F58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33A4BB00" w14:textId="77777777" w:rsidR="008E583E" w:rsidRPr="005F6F58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51A6BAAD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4546A39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57BCB59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934E979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DEDC67D" w14:textId="77777777" w:rsidR="008E583E" w:rsidRPr="005F6F58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5AC780C" w14:textId="77777777" w:rsidR="00D96CFB" w:rsidRPr="00DD24AE" w:rsidRDefault="00D96CFB" w:rsidP="00DE2763">
      <w:pPr>
        <w:rPr>
          <w:rFonts w:ascii="Arial" w:hAnsi="Arial" w:cs="Arial"/>
        </w:rPr>
      </w:pPr>
    </w:p>
    <w:p w14:paraId="74865593" w14:textId="6210FBB6" w:rsidR="00DE2763" w:rsidRPr="00287CDE" w:rsidRDefault="006B35D7" w:rsidP="006B35D7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4EB6C160" wp14:editId="54256AB9">
            <wp:simplePos x="0" y="0"/>
            <wp:positionH relativeFrom="column">
              <wp:posOffset>-600075</wp:posOffset>
            </wp:positionH>
            <wp:positionV relativeFrom="paragraph">
              <wp:posOffset>-586740</wp:posOffset>
            </wp:positionV>
            <wp:extent cx="2047875" cy="685800"/>
            <wp:effectExtent l="0" t="0" r="9525" b="0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                                   </w:t>
      </w:r>
      <w:r w:rsidR="002C2101" w:rsidRPr="00DD24AE">
        <w:rPr>
          <w:rFonts w:ascii="Arial" w:hAnsi="Arial" w:cs="Arial"/>
        </w:rPr>
        <w:t xml:space="preserve">    </w:t>
      </w:r>
      <w:r w:rsidR="00DE2763" w:rsidRPr="00DD24AE">
        <w:rPr>
          <w:rFonts w:ascii="Arial" w:hAnsi="Arial" w:cs="Arial"/>
        </w:rPr>
        <w:t xml:space="preserve">  </w:t>
      </w:r>
      <w:r w:rsidR="00FF3B05" w:rsidRPr="00DD24AE">
        <w:rPr>
          <w:rFonts w:ascii="Arial" w:hAnsi="Arial" w:cs="Arial"/>
        </w:rPr>
        <w:t xml:space="preserve">     </w:t>
      </w:r>
      <w:r w:rsidRPr="00DD24AE">
        <w:rPr>
          <w:rFonts w:ascii="Arial" w:hAnsi="Arial" w:cs="Arial"/>
        </w:rPr>
        <w:t xml:space="preserve">  </w:t>
      </w:r>
      <w:r w:rsidR="00FF3B05" w:rsidRPr="00DD24AE">
        <w:rPr>
          <w:rFonts w:ascii="Arial" w:hAnsi="Arial" w:cs="Arial"/>
        </w:rPr>
        <w:t xml:space="preserve"> </w:t>
      </w:r>
      <w:r w:rsidR="00DE2763" w:rsidRPr="00DD24AE">
        <w:rPr>
          <w:rFonts w:ascii="Arial" w:hAnsi="Arial" w:cs="Arial"/>
        </w:rPr>
        <w:t xml:space="preserve"> </w:t>
      </w:r>
      <w:r w:rsidR="00DE2763" w:rsidRPr="00287CDE">
        <w:rPr>
          <w:rFonts w:ascii="Arial" w:hAnsi="Arial" w:cs="Arial"/>
          <w:b/>
          <w:sz w:val="18"/>
          <w:szCs w:val="18"/>
        </w:rPr>
        <w:t>ECD/FOUNDATION PHASE</w:t>
      </w:r>
    </w:p>
    <w:p w14:paraId="608DD3EC" w14:textId="0B8AE511" w:rsidR="00DE2763" w:rsidRPr="00287CDE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287CDE">
        <w:rPr>
          <w:rFonts w:ascii="Arial" w:hAnsi="Arial" w:cs="Arial"/>
          <w:b/>
          <w:sz w:val="18"/>
          <w:szCs w:val="18"/>
        </w:rPr>
        <w:t xml:space="preserve">                       </w:t>
      </w:r>
      <w:r w:rsidR="008D1BCD" w:rsidRPr="00287CDE">
        <w:rPr>
          <w:rFonts w:ascii="Arial" w:hAnsi="Arial" w:cs="Arial"/>
          <w:b/>
          <w:sz w:val="18"/>
          <w:szCs w:val="18"/>
        </w:rPr>
        <w:t xml:space="preserve">                                           </w:t>
      </w:r>
      <w:r w:rsidR="00287CDE">
        <w:rPr>
          <w:rFonts w:ascii="Arial" w:hAnsi="Arial" w:cs="Arial"/>
          <w:b/>
          <w:sz w:val="18"/>
          <w:szCs w:val="18"/>
        </w:rPr>
        <w:t xml:space="preserve">               </w:t>
      </w:r>
      <w:r w:rsidR="008D1BCD" w:rsidRPr="00287CDE">
        <w:rPr>
          <w:rFonts w:ascii="Arial" w:hAnsi="Arial" w:cs="Arial"/>
          <w:b/>
          <w:sz w:val="18"/>
          <w:szCs w:val="18"/>
        </w:rPr>
        <w:t xml:space="preserve">  </w:t>
      </w:r>
      <w:r w:rsidRPr="00287CDE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5F5CFDB4" w14:textId="5704E1F5" w:rsidR="00DB0ABC" w:rsidRPr="00287CDE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287CDE">
        <w:rPr>
          <w:rFonts w:ascii="Arial" w:hAnsi="Arial" w:cs="Arial"/>
          <w:b/>
          <w:sz w:val="18"/>
          <w:szCs w:val="18"/>
        </w:rPr>
        <w:t xml:space="preserve">  GRADE </w:t>
      </w:r>
      <w:r w:rsidR="000F7639" w:rsidRPr="00287CDE">
        <w:rPr>
          <w:rFonts w:ascii="Arial" w:hAnsi="Arial" w:cs="Arial"/>
          <w:b/>
          <w:sz w:val="18"/>
          <w:szCs w:val="18"/>
        </w:rPr>
        <w:t>3</w:t>
      </w:r>
      <w:r w:rsidRPr="00287CDE">
        <w:rPr>
          <w:rFonts w:ascii="Arial" w:hAnsi="Arial" w:cs="Arial"/>
          <w:b/>
          <w:sz w:val="18"/>
          <w:szCs w:val="18"/>
        </w:rPr>
        <w:t xml:space="preserve"> TERM </w:t>
      </w:r>
      <w:r w:rsidR="00645D65" w:rsidRPr="00287CDE">
        <w:rPr>
          <w:rFonts w:ascii="Arial" w:hAnsi="Arial" w:cs="Arial"/>
          <w:b/>
          <w:sz w:val="18"/>
          <w:szCs w:val="18"/>
        </w:rPr>
        <w:t>2</w:t>
      </w:r>
      <w:r w:rsidRPr="00287CDE">
        <w:rPr>
          <w:rFonts w:ascii="Arial" w:hAnsi="Arial" w:cs="Arial"/>
          <w:b/>
          <w:sz w:val="18"/>
          <w:szCs w:val="18"/>
        </w:rPr>
        <w:t xml:space="preserve">          </w:t>
      </w:r>
      <w:r w:rsidR="002E4062" w:rsidRPr="00287CDE">
        <w:rPr>
          <w:rFonts w:ascii="Arial" w:hAnsi="Arial" w:cs="Arial"/>
          <w:b/>
          <w:sz w:val="18"/>
          <w:szCs w:val="18"/>
        </w:rPr>
        <w:t xml:space="preserve">                                                 </w:t>
      </w:r>
      <w:r w:rsidR="00287CDE">
        <w:rPr>
          <w:rFonts w:ascii="Arial" w:hAnsi="Arial" w:cs="Arial"/>
          <w:b/>
          <w:sz w:val="18"/>
          <w:szCs w:val="18"/>
        </w:rPr>
        <w:t xml:space="preserve">                      </w:t>
      </w:r>
      <w:r w:rsidR="002E4062" w:rsidRPr="00287CDE">
        <w:rPr>
          <w:rFonts w:ascii="Arial" w:hAnsi="Arial" w:cs="Arial"/>
          <w:b/>
          <w:sz w:val="18"/>
          <w:szCs w:val="18"/>
        </w:rPr>
        <w:t xml:space="preserve"> MAXIMUM TIME OF 4 HOURS</w:t>
      </w:r>
      <w:r w:rsidRPr="00287CDE">
        <w:rPr>
          <w:rFonts w:ascii="Arial" w:hAnsi="Arial" w:cs="Arial"/>
          <w:b/>
          <w:sz w:val="18"/>
          <w:szCs w:val="18"/>
        </w:rPr>
        <w:t xml:space="preserve">                               Week: 4</w:t>
      </w:r>
      <w:r w:rsidR="00DB0ABC" w:rsidRPr="00287CDE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287CDE" w14:paraId="0D57C2A1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5BEB0FF4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8F79E5" w14:textId="77777777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18B853A0" w14:textId="63CFF8FA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390CA16B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26CD08D" w14:textId="67440F52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AA63E89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89B09A" w14:textId="34995D8A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B4F3446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48D5B1" w14:textId="56BA11F1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1C1A436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93AC7A8" w14:textId="68954695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F479A90" w14:textId="77777777" w:rsidR="00F71A63" w:rsidRPr="00287CDE" w:rsidRDefault="00F71A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F0A6880" w14:textId="3CC57C8A" w:rsidR="00DE2763" w:rsidRPr="00287CDE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42A71" w:rsidRPr="00287CDE" w14:paraId="29726DEE" w14:textId="77777777" w:rsidTr="00DD24AE">
        <w:tc>
          <w:tcPr>
            <w:tcW w:w="2085" w:type="dxa"/>
          </w:tcPr>
          <w:p w14:paraId="6ADF361A" w14:textId="3A5A771D" w:rsidR="00742A71" w:rsidRPr="00287CDE" w:rsidRDefault="00742A71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287CDE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7859F427" w14:textId="77777777" w:rsidR="00814E0F" w:rsidRPr="00287CDE" w:rsidRDefault="00814E0F" w:rsidP="00814E0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heme: On the mountain</w:t>
            </w:r>
          </w:p>
          <w:p w14:paraId="38554326" w14:textId="786AC8F5" w:rsidR="00814E0F" w:rsidRPr="00287CDE" w:rsidRDefault="00814E0F" w:rsidP="00814E0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Continues to develop vocabulary </w:t>
            </w:r>
          </w:p>
          <w:p w14:paraId="102B6814" w14:textId="3FCB97CD" w:rsidR="00742A71" w:rsidRPr="00287CDE" w:rsidRDefault="00742A71" w:rsidP="00814E0F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6C4478A4" w14:textId="3D21B6A5" w:rsidR="00742A71" w:rsidRPr="00287CDE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9223CA5" w14:textId="77777777" w:rsidR="00814E0F" w:rsidRPr="00287CDE" w:rsidRDefault="00814E0F" w:rsidP="00814E0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heme: On the mountain</w:t>
            </w:r>
          </w:p>
          <w:p w14:paraId="517D4F4C" w14:textId="77777777" w:rsidR="00814E0F" w:rsidRPr="00287CDE" w:rsidRDefault="00814E0F" w:rsidP="00814E0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Continues to develop vocabulary </w:t>
            </w:r>
          </w:p>
          <w:p w14:paraId="20459D44" w14:textId="77777777" w:rsidR="00742A71" w:rsidRPr="00287CDE" w:rsidRDefault="00742A71" w:rsidP="00742A7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9AF0B60" w14:textId="084AEAE3" w:rsidR="00742A71" w:rsidRPr="00287CDE" w:rsidRDefault="00742A71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B543B44" w14:textId="008B58B6" w:rsidR="00742A71" w:rsidRPr="00287CDE" w:rsidRDefault="00814E0F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Understands and uses language structures in context e.g., tenses ‘I watered the plants’</w:t>
            </w:r>
          </w:p>
        </w:tc>
      </w:tr>
      <w:tr w:rsidR="008E583E" w:rsidRPr="00287CDE" w14:paraId="7C369B92" w14:textId="77777777" w:rsidTr="00DD24AE">
        <w:tc>
          <w:tcPr>
            <w:tcW w:w="2085" w:type="dxa"/>
          </w:tcPr>
          <w:p w14:paraId="06F4F7C9" w14:textId="77777777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7ED28360" w14:textId="77777777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6D070444" w14:textId="77777777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3B916D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287CDE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5F280C30" w14:textId="2546CBA8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1E687EE2" w14:textId="1A6DFB35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941E7B9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Text:  DBE p 52 </w:t>
            </w:r>
          </w:p>
          <w:p w14:paraId="60636D09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615AE163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29D86331" w14:textId="2F86024D" w:rsidR="008E583E" w:rsidRPr="00287CDE" w:rsidRDefault="004A331C" w:rsidP="004A331C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Countable and uncountable nouns</w:t>
            </w:r>
          </w:p>
        </w:tc>
        <w:tc>
          <w:tcPr>
            <w:tcW w:w="2753" w:type="dxa"/>
          </w:tcPr>
          <w:p w14:paraId="6967B121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050400B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Identify pictures in the story /illustrate</w:t>
            </w:r>
          </w:p>
          <w:p w14:paraId="31B5C528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25595D3C" w14:textId="77777777" w:rsidR="004A331C" w:rsidRPr="00287CDE" w:rsidRDefault="004A331C" w:rsidP="004A331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  <w:p w14:paraId="6B783B84" w14:textId="168AD389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E902DB6" w14:textId="77777777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287CDE" w14:paraId="03B4C861" w14:textId="77777777" w:rsidTr="00DD24AE">
        <w:tc>
          <w:tcPr>
            <w:tcW w:w="2085" w:type="dxa"/>
          </w:tcPr>
          <w:p w14:paraId="55FB2500" w14:textId="27FFA355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287CDE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87CDE">
              <w:rPr>
                <w:rFonts w:ascii="Arial" w:hAnsi="Arial" w:cs="Arial"/>
                <w:bCs/>
                <w:sz w:val="18"/>
                <w:szCs w:val="18"/>
              </w:rPr>
              <w:t>U</w:t>
            </w:r>
            <w:r w:rsidRPr="00287CDE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182237E7" w14:textId="77777777" w:rsidR="00EF198B" w:rsidRPr="00287CDE" w:rsidRDefault="00EF198B" w:rsidP="00EF19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Revision.</w:t>
            </w:r>
          </w:p>
          <w:p w14:paraId="1EC75FAC" w14:textId="360C1A69" w:rsidR="008E583E" w:rsidRPr="00287CDE" w:rsidRDefault="008E583E" w:rsidP="00EF198B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61AE07D3" w14:textId="1B8FA065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6067CA1" w14:textId="77777777" w:rsidR="00327413" w:rsidRPr="00287CDE" w:rsidRDefault="00EF198B" w:rsidP="00EF19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Silent ‘e’</w:t>
            </w:r>
            <w:r w:rsidRPr="00287CDE">
              <w:rPr>
                <w:rFonts w:ascii="Arial" w:hAnsi="Arial" w:cs="Arial"/>
                <w:sz w:val="18"/>
                <w:szCs w:val="18"/>
              </w:rPr>
              <w:t xml:space="preserve">, e.g., hid – hide, </w:t>
            </w:r>
          </w:p>
          <w:p w14:paraId="17B09FE4" w14:textId="4464D524" w:rsidR="00EF198B" w:rsidRPr="00287CDE" w:rsidRDefault="00327413" w:rsidP="00EF19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bit – bite</w:t>
            </w:r>
          </w:p>
          <w:p w14:paraId="1C0E4449" w14:textId="745A1290" w:rsidR="00327413" w:rsidRPr="00287CDE" w:rsidRDefault="00327413" w:rsidP="00EF19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he pronunciation of the vowel changes</w:t>
            </w:r>
          </w:p>
          <w:p w14:paraId="6C6F0849" w14:textId="40FAC9AF" w:rsidR="008E583E" w:rsidRPr="00287CDE" w:rsidRDefault="008E583E" w:rsidP="002B506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12EC9F6" w14:textId="77777777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4B0689DB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287CDE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4E365D5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312462EE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2C67CF6" w14:textId="3210D6B9" w:rsidR="008E583E" w:rsidRPr="00287CDE" w:rsidRDefault="008E583E" w:rsidP="000B37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287CDE" w14:paraId="5261A7FF" w14:textId="77777777" w:rsidTr="00DD24AE">
        <w:tc>
          <w:tcPr>
            <w:tcW w:w="2085" w:type="dxa"/>
          </w:tcPr>
          <w:p w14:paraId="4977F101" w14:textId="1529A94E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287CDE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19657CF2" w14:textId="77777777" w:rsidR="008E583E" w:rsidRPr="00287CDE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2E53BA2" w14:textId="77777777" w:rsidR="00287CDE" w:rsidRPr="00287CDE" w:rsidRDefault="00287CDE" w:rsidP="00287CDE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Organise the information in chart</w:t>
            </w:r>
          </w:p>
          <w:p w14:paraId="23EC0C6E" w14:textId="08E9BDD0" w:rsidR="008E583E" w:rsidRPr="00287CDE" w:rsidRDefault="00287CDE" w:rsidP="00287CDE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</w:tc>
        <w:tc>
          <w:tcPr>
            <w:tcW w:w="2753" w:type="dxa"/>
          </w:tcPr>
          <w:p w14:paraId="31A5A19E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7D39E27" w14:textId="77777777" w:rsidR="00287CDE" w:rsidRPr="00287CDE" w:rsidRDefault="00287CDE" w:rsidP="00287CDE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Comprehension DBE p 55</w:t>
            </w:r>
          </w:p>
          <w:p w14:paraId="20E530CF" w14:textId="206E704E" w:rsidR="008E583E" w:rsidRPr="00287CDE" w:rsidRDefault="00287CDE" w:rsidP="00287CDE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DBE:  Recount p 54</w:t>
            </w:r>
          </w:p>
        </w:tc>
        <w:tc>
          <w:tcPr>
            <w:tcW w:w="2753" w:type="dxa"/>
          </w:tcPr>
          <w:p w14:paraId="138E3A5C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287CDE" w14:paraId="4A9C4982" w14:textId="77777777" w:rsidTr="00DD24AE">
        <w:trPr>
          <w:trHeight w:val="440"/>
        </w:trPr>
        <w:tc>
          <w:tcPr>
            <w:tcW w:w="2085" w:type="dxa"/>
          </w:tcPr>
          <w:p w14:paraId="0776D3E8" w14:textId="7A50DC5D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287CDE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74AC1ED4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A27AA06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25729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0AC69577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F60BA56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D979B7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7E1F40B6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10028127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217289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5D33C28A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25BB20FE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ED8997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31C42D1D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E038168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78864BE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8DD7CA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</w:tr>
      <w:tr w:rsidR="008E583E" w:rsidRPr="00287CDE" w14:paraId="3CB65765" w14:textId="77777777" w:rsidTr="00DD24AE">
        <w:tc>
          <w:tcPr>
            <w:tcW w:w="2085" w:type="dxa"/>
          </w:tcPr>
          <w:p w14:paraId="19D6305A" w14:textId="77777777" w:rsidR="00F1461B" w:rsidRPr="00287CDE" w:rsidRDefault="00F1461B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BCD3FF" w14:textId="33E6018C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753" w:type="dxa"/>
          </w:tcPr>
          <w:p w14:paraId="46C2C231" w14:textId="77777777" w:rsidR="00F1461B" w:rsidRPr="00287CDE" w:rsidRDefault="00F1461B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1DBA53" w14:textId="4D5B6872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08A8CFF3" w14:textId="77777777" w:rsidR="00F1461B" w:rsidRPr="00287CDE" w:rsidRDefault="00F1461B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81D014" w14:textId="38A0B768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2561E5A4" w14:textId="77777777" w:rsidR="00F1461B" w:rsidRPr="00287CDE" w:rsidRDefault="00F1461B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186582" w14:textId="4F3E5579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7C565424" w14:textId="77777777" w:rsidR="00F1461B" w:rsidRPr="00287CDE" w:rsidRDefault="00F1461B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172C0C" w14:textId="37B38086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287CDE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  <w:p w14:paraId="67FB08B0" w14:textId="1D8F7F66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4892753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287CDE" w14:paraId="27F1C4EA" w14:textId="77777777" w:rsidTr="00DD24AE">
        <w:tc>
          <w:tcPr>
            <w:tcW w:w="2085" w:type="dxa"/>
          </w:tcPr>
          <w:p w14:paraId="144C4763" w14:textId="77777777" w:rsidR="00F1461B" w:rsidRPr="00287CDE" w:rsidRDefault="00F1461B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528B7E" w14:textId="4909B407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7CDE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FBE3478" w14:textId="00F7B443" w:rsidR="008E583E" w:rsidRPr="00287CD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EEFB550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D0B901C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FA4580B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ED2579D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6781606" w14:textId="77777777" w:rsidR="008E583E" w:rsidRPr="00287CDE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BF57DBE" w14:textId="5D837F97" w:rsidR="00DE2763" w:rsidRPr="000B37F1" w:rsidRDefault="00DC15A8" w:rsidP="00D8034D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3A7C15CC" wp14:editId="3B547147">
            <wp:simplePos x="0" y="0"/>
            <wp:positionH relativeFrom="column">
              <wp:posOffset>-581025</wp:posOffset>
            </wp:positionH>
            <wp:positionV relativeFrom="paragraph">
              <wp:posOffset>-400050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DD24AE">
        <w:rPr>
          <w:rFonts w:ascii="Arial" w:hAnsi="Arial" w:cs="Arial"/>
        </w:rPr>
        <w:t xml:space="preserve">                           </w:t>
      </w:r>
      <w:r w:rsidR="008D1BCD" w:rsidRPr="00DD24AE">
        <w:rPr>
          <w:rFonts w:ascii="Arial" w:hAnsi="Arial" w:cs="Arial"/>
        </w:rPr>
        <w:t xml:space="preserve">                         </w:t>
      </w:r>
      <w:r w:rsidR="00DE2763" w:rsidRPr="000B37F1">
        <w:rPr>
          <w:rFonts w:ascii="Arial" w:hAnsi="Arial" w:cs="Arial"/>
          <w:b/>
          <w:sz w:val="18"/>
          <w:szCs w:val="18"/>
        </w:rPr>
        <w:t>ECD/FOUNDATION PHASE</w:t>
      </w:r>
    </w:p>
    <w:p w14:paraId="03E5AC5C" w14:textId="76A57539" w:rsidR="00DE2763" w:rsidRPr="000B37F1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0B37F1">
        <w:rPr>
          <w:rFonts w:ascii="Arial" w:hAnsi="Arial" w:cs="Arial"/>
          <w:b/>
          <w:sz w:val="18"/>
          <w:szCs w:val="18"/>
        </w:rPr>
        <w:t xml:space="preserve">          </w:t>
      </w:r>
      <w:r w:rsidR="008D1BCD" w:rsidRPr="000B37F1">
        <w:rPr>
          <w:rFonts w:ascii="Arial" w:hAnsi="Arial" w:cs="Arial"/>
          <w:b/>
          <w:sz w:val="18"/>
          <w:szCs w:val="18"/>
        </w:rPr>
        <w:t xml:space="preserve">                           </w:t>
      </w:r>
      <w:r w:rsidRPr="000B37F1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3EFFFCCC" w14:textId="4156603D" w:rsidR="00DB0ABC" w:rsidRPr="000B37F1" w:rsidRDefault="00DE2763" w:rsidP="00DE2763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0B37F1">
        <w:rPr>
          <w:rFonts w:ascii="Arial" w:hAnsi="Arial" w:cs="Arial"/>
          <w:b/>
          <w:sz w:val="18"/>
          <w:szCs w:val="18"/>
        </w:rPr>
        <w:t xml:space="preserve">  GRADE </w:t>
      </w:r>
      <w:r w:rsidR="000F7639" w:rsidRPr="000B37F1">
        <w:rPr>
          <w:rFonts w:ascii="Arial" w:hAnsi="Arial" w:cs="Arial"/>
          <w:b/>
          <w:sz w:val="18"/>
          <w:szCs w:val="18"/>
        </w:rPr>
        <w:t>3</w:t>
      </w:r>
      <w:r w:rsidRPr="000B37F1">
        <w:rPr>
          <w:rFonts w:ascii="Arial" w:hAnsi="Arial" w:cs="Arial"/>
          <w:b/>
          <w:sz w:val="18"/>
          <w:szCs w:val="18"/>
        </w:rPr>
        <w:t xml:space="preserve"> TERM </w:t>
      </w:r>
      <w:r w:rsidR="00645D65" w:rsidRPr="000B37F1">
        <w:rPr>
          <w:rFonts w:ascii="Arial" w:hAnsi="Arial" w:cs="Arial"/>
          <w:b/>
          <w:sz w:val="18"/>
          <w:szCs w:val="18"/>
        </w:rPr>
        <w:t>2</w:t>
      </w:r>
      <w:r w:rsidRPr="000B37F1">
        <w:rPr>
          <w:rFonts w:ascii="Arial" w:hAnsi="Arial" w:cs="Arial"/>
          <w:b/>
          <w:sz w:val="18"/>
          <w:szCs w:val="18"/>
        </w:rPr>
        <w:t xml:space="preserve">             </w:t>
      </w:r>
      <w:r w:rsidR="002E4062" w:rsidRPr="000B37F1">
        <w:rPr>
          <w:rFonts w:ascii="Arial" w:hAnsi="Arial" w:cs="Arial"/>
          <w:b/>
          <w:sz w:val="18"/>
          <w:szCs w:val="18"/>
        </w:rPr>
        <w:t xml:space="preserve">                                          </w:t>
      </w:r>
      <w:r w:rsidR="000B37F1">
        <w:rPr>
          <w:rFonts w:ascii="Arial" w:hAnsi="Arial" w:cs="Arial"/>
          <w:b/>
          <w:sz w:val="18"/>
          <w:szCs w:val="18"/>
        </w:rPr>
        <w:t xml:space="preserve">                    </w:t>
      </w:r>
      <w:r w:rsidR="002E4062" w:rsidRPr="000B37F1">
        <w:rPr>
          <w:rFonts w:ascii="Arial" w:hAnsi="Arial" w:cs="Arial"/>
          <w:b/>
          <w:sz w:val="18"/>
          <w:szCs w:val="18"/>
        </w:rPr>
        <w:t xml:space="preserve">   MAXIMUM TIME OF 4 HOURS</w:t>
      </w:r>
      <w:r w:rsidRPr="000B37F1">
        <w:rPr>
          <w:rFonts w:ascii="Arial" w:hAnsi="Arial" w:cs="Arial"/>
          <w:b/>
          <w:sz w:val="18"/>
          <w:szCs w:val="18"/>
        </w:rPr>
        <w:t xml:space="preserve">                          </w:t>
      </w:r>
      <w:r w:rsidR="000B37F1">
        <w:rPr>
          <w:rFonts w:ascii="Arial" w:hAnsi="Arial" w:cs="Arial"/>
          <w:b/>
          <w:sz w:val="18"/>
          <w:szCs w:val="18"/>
        </w:rPr>
        <w:t xml:space="preserve">                    </w:t>
      </w:r>
      <w:r w:rsidRPr="000B37F1">
        <w:rPr>
          <w:rFonts w:ascii="Arial" w:hAnsi="Arial" w:cs="Arial"/>
          <w:b/>
          <w:sz w:val="18"/>
          <w:szCs w:val="18"/>
        </w:rPr>
        <w:t xml:space="preserve">          Week: 5</w:t>
      </w:r>
      <w:r w:rsidR="00DB0ABC" w:rsidRPr="000B37F1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DE2763" w:rsidRPr="000B37F1" w14:paraId="5CFBED62" w14:textId="77777777" w:rsidTr="00DD24AE">
        <w:tc>
          <w:tcPr>
            <w:tcW w:w="2085" w:type="dxa"/>
            <w:shd w:val="clear" w:color="auto" w:fill="D9D9D9" w:themeFill="background1" w:themeFillShade="D9"/>
          </w:tcPr>
          <w:p w14:paraId="2637C9D8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8FC51E3" w14:textId="77777777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5293D32C" w14:textId="45473D02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0762E556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C19332A" w14:textId="62DE5B56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A6EAF83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CC8AE7" w14:textId="7804C7B7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6FAA1F0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AF9A60B" w14:textId="3350347E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A1C9AC0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663E3F1" w14:textId="782337B2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0C2DD64" w14:textId="77777777" w:rsidR="00287CDE" w:rsidRPr="000B37F1" w:rsidRDefault="00287CDE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2C566A" w14:textId="3669B7F4" w:rsidR="00DE2763" w:rsidRPr="000B37F1" w:rsidRDefault="00DE2763" w:rsidP="00D62E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42A71" w:rsidRPr="000B37F1" w14:paraId="65AFACE0" w14:textId="77777777" w:rsidTr="00DD24AE">
        <w:trPr>
          <w:trHeight w:val="1007"/>
        </w:trPr>
        <w:tc>
          <w:tcPr>
            <w:tcW w:w="2085" w:type="dxa"/>
          </w:tcPr>
          <w:p w14:paraId="5CE8035F" w14:textId="0E8D246E" w:rsidR="00742A71" w:rsidRPr="000B37F1" w:rsidRDefault="00742A71" w:rsidP="00742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0B37F1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4BD63C09" w14:textId="692EA10F" w:rsidR="00742A71" w:rsidRPr="000B37F1" w:rsidRDefault="00580254" w:rsidP="00580254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Talks about an object in a picture or photo in response to the teachers’ instruction. Tell me what you see in the picture. </w:t>
            </w:r>
          </w:p>
        </w:tc>
        <w:tc>
          <w:tcPr>
            <w:tcW w:w="2753" w:type="dxa"/>
          </w:tcPr>
          <w:p w14:paraId="74CA0E04" w14:textId="2A31A576" w:rsidR="00742A71" w:rsidRPr="000B37F1" w:rsidRDefault="00742A71" w:rsidP="00742A7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3CE59936" w14:textId="77777777" w:rsidR="00580254" w:rsidRPr="000B37F1" w:rsidRDefault="00580254" w:rsidP="0058025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Rhyme DBE p 60</w:t>
            </w:r>
          </w:p>
          <w:p w14:paraId="0688AD1D" w14:textId="03F00663" w:rsidR="00742A71" w:rsidRPr="000B37F1" w:rsidRDefault="00742A71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753" w:type="dxa"/>
          </w:tcPr>
          <w:p w14:paraId="4465D62D" w14:textId="713E73DE" w:rsidR="00742A71" w:rsidRPr="000B37F1" w:rsidRDefault="00742A71" w:rsidP="00742A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1D64F5F" w14:textId="2D69C39C" w:rsidR="00742A71" w:rsidRPr="000B37F1" w:rsidRDefault="00580254" w:rsidP="00742A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Identifies an object from a simple oral description e.g.  I have bright wings. I love to be in the garden. I visit many flowers.</w:t>
            </w:r>
          </w:p>
        </w:tc>
      </w:tr>
      <w:tr w:rsidR="008E583E" w:rsidRPr="000B37F1" w14:paraId="07844D29" w14:textId="77777777" w:rsidTr="00DD24AE">
        <w:tc>
          <w:tcPr>
            <w:tcW w:w="2085" w:type="dxa"/>
          </w:tcPr>
          <w:p w14:paraId="79FFFF74" w14:textId="77777777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6CF7FDD9" w14:textId="77777777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00D25FA7" w14:textId="77777777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1AC39D9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0B37F1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565824F4" w14:textId="67340BCD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0E8E7737" w14:textId="364E3470" w:rsidR="008E583E" w:rsidRPr="000B37F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4C25956" w14:textId="77777777" w:rsidR="00B342AD" w:rsidRPr="000B37F1" w:rsidRDefault="00B342AD" w:rsidP="00B342A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ext:</w:t>
            </w:r>
          </w:p>
          <w:p w14:paraId="6EE9FFB9" w14:textId="77777777" w:rsidR="00B342AD" w:rsidRPr="000B37F1" w:rsidRDefault="00B342AD" w:rsidP="00B342A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220440FD" w14:textId="77777777" w:rsidR="00B342AD" w:rsidRPr="000B37F1" w:rsidRDefault="00B342AD" w:rsidP="00B342A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0A8032E7" w14:textId="362BD154" w:rsidR="008E583E" w:rsidRPr="000B37F1" w:rsidRDefault="00B342AD" w:rsidP="00B342AD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With the help of the teacher gives a summary of the text.</w:t>
            </w:r>
          </w:p>
        </w:tc>
        <w:tc>
          <w:tcPr>
            <w:tcW w:w="2753" w:type="dxa"/>
          </w:tcPr>
          <w:p w14:paraId="353C6856" w14:textId="77777777" w:rsidR="008E583E" w:rsidRPr="000B37F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753" w:type="dxa"/>
          </w:tcPr>
          <w:p w14:paraId="5903D8FE" w14:textId="4355CFA2" w:rsidR="00B342AD" w:rsidRPr="000B37F1" w:rsidRDefault="00B342AD" w:rsidP="00B342A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Identify pictures in the story /illustrat</w:t>
            </w:r>
            <w:r w:rsidRPr="000B37F1">
              <w:rPr>
                <w:rFonts w:ascii="Arial" w:hAnsi="Arial" w:cs="Arial"/>
                <w:sz w:val="18"/>
                <w:szCs w:val="18"/>
              </w:rPr>
              <w:t>ion</w:t>
            </w:r>
          </w:p>
          <w:p w14:paraId="03A87A51" w14:textId="77777777" w:rsidR="00B342AD" w:rsidRPr="000B37F1" w:rsidRDefault="00B342AD" w:rsidP="00B342A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4006E6D2" w14:textId="5B76EA7B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3D1ED2A" w14:textId="77777777" w:rsidR="008E583E" w:rsidRPr="000B37F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0B37F1" w14:paraId="141ABA2D" w14:textId="77777777" w:rsidTr="00DD24AE">
        <w:trPr>
          <w:trHeight w:val="1565"/>
        </w:trPr>
        <w:tc>
          <w:tcPr>
            <w:tcW w:w="2085" w:type="dxa"/>
          </w:tcPr>
          <w:p w14:paraId="7990DCC2" w14:textId="52B5B83C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0B37F1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0B37F1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15F622F4" w14:textId="013CD8C0" w:rsidR="00D40CB8" w:rsidRPr="000B37F1" w:rsidRDefault="00D40CB8" w:rsidP="00D40CB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Revision</w:t>
            </w:r>
          </w:p>
          <w:p w14:paraId="4571E787" w14:textId="65FD7A4B" w:rsidR="008E583E" w:rsidRPr="000B37F1" w:rsidRDefault="008E583E" w:rsidP="002F657C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5435E904" w14:textId="77777777" w:rsidR="008E583E" w:rsidRPr="000B37F1" w:rsidRDefault="008E583E" w:rsidP="008E583E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BE4608F" w14:textId="77777777" w:rsidR="00D40CB8" w:rsidRPr="000B37F1" w:rsidRDefault="00D40CB8" w:rsidP="00D40CB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Revision</w:t>
            </w:r>
          </w:p>
          <w:p w14:paraId="33392A20" w14:textId="77735DB4" w:rsidR="008E583E" w:rsidRPr="000B37F1" w:rsidRDefault="008E583E" w:rsidP="002F65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311E824" w14:textId="545C753B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10370BD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0B37F1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0C08DD54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543A11A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4E682844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1F8AC0" w14:textId="7AF44F3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0B37F1" w14:paraId="12EC60C5" w14:textId="77777777" w:rsidTr="00DD24AE">
        <w:tc>
          <w:tcPr>
            <w:tcW w:w="2085" w:type="dxa"/>
          </w:tcPr>
          <w:p w14:paraId="6064FC54" w14:textId="2069C897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0B37F1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1D311442" w14:textId="77777777" w:rsidR="008E583E" w:rsidRPr="000B37F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24DB4F7" w14:textId="06F91394" w:rsidR="00024098" w:rsidRPr="000B37F1" w:rsidRDefault="00024098" w:rsidP="0002409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Write a letter on topic. Use the writing process</w:t>
            </w:r>
          </w:p>
          <w:p w14:paraId="0C623210" w14:textId="5CC6820B" w:rsidR="008E583E" w:rsidRPr="000B37F1" w:rsidRDefault="00024098" w:rsidP="009A398C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 xml:space="preserve">Write sentences with phonic words/ punctuation </w:t>
            </w:r>
          </w:p>
        </w:tc>
        <w:tc>
          <w:tcPr>
            <w:tcW w:w="2753" w:type="dxa"/>
          </w:tcPr>
          <w:p w14:paraId="2E2750B4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DD0036C" w14:textId="77777777" w:rsidR="008E583E" w:rsidRPr="000B37F1" w:rsidRDefault="00024098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Comprehension</w:t>
            </w:r>
          </w:p>
          <w:p w14:paraId="202006E6" w14:textId="3A8AC77E" w:rsidR="009A398C" w:rsidRPr="000B37F1" w:rsidRDefault="009A398C" w:rsidP="009A398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DBE p 58</w:t>
            </w:r>
            <w:r w:rsidRPr="000B37F1">
              <w:rPr>
                <w:rFonts w:ascii="Arial" w:hAnsi="Arial" w:cs="Arial"/>
                <w:sz w:val="18"/>
                <w:szCs w:val="18"/>
              </w:rPr>
              <w:t xml:space="preserve"> – 59 </w:t>
            </w:r>
          </w:p>
          <w:p w14:paraId="25DD7058" w14:textId="1C70C8B2" w:rsidR="009A398C" w:rsidRPr="000B37F1" w:rsidRDefault="009A398C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B2B9B2A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0B37F1" w14:paraId="7C6542B5" w14:textId="77777777" w:rsidTr="00DD24AE">
        <w:tc>
          <w:tcPr>
            <w:tcW w:w="2085" w:type="dxa"/>
          </w:tcPr>
          <w:p w14:paraId="11491620" w14:textId="154106D3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0B37F1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3BE271B6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93133C6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9C18E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2745E5D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554E6C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5266E0F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590267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7BDF1CC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CF20AC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C94752B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5FDCA5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66A0809A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6728BE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636E15B3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436CBD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62AF5A09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C1E0121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261E447A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35CEF7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1551C0FC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0B37F1" w14:paraId="7FD8DA9A" w14:textId="77777777" w:rsidTr="00DD24AE">
        <w:tc>
          <w:tcPr>
            <w:tcW w:w="2085" w:type="dxa"/>
          </w:tcPr>
          <w:p w14:paraId="63ECDD22" w14:textId="77777777" w:rsidR="006C4AA5" w:rsidRPr="000B37F1" w:rsidRDefault="006C4AA5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BD1EAD" w14:textId="1045E19C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753" w:type="dxa"/>
          </w:tcPr>
          <w:p w14:paraId="568A0037" w14:textId="77777777" w:rsidR="006C4AA5" w:rsidRPr="000B37F1" w:rsidRDefault="006C4AA5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4EB5AE" w14:textId="10EC5BCA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6917F3C2" w14:textId="77777777" w:rsidR="006C4AA5" w:rsidRPr="000B37F1" w:rsidRDefault="006C4AA5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9C9E16" w14:textId="073721CA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35986DAC" w14:textId="77777777" w:rsidR="006C4AA5" w:rsidRPr="000B37F1" w:rsidRDefault="006C4AA5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69B5F1" w14:textId="56EF4E3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20B7FCFA" w14:textId="77777777" w:rsidR="006C4AA5" w:rsidRPr="000B37F1" w:rsidRDefault="006C4AA5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FEE67B" w14:textId="33B42338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0B37F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6C75B371" w14:textId="463316CF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A71EE8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0B37F1" w14:paraId="467EE122" w14:textId="77777777" w:rsidTr="00DD24AE">
        <w:tc>
          <w:tcPr>
            <w:tcW w:w="2085" w:type="dxa"/>
          </w:tcPr>
          <w:p w14:paraId="398DCEDE" w14:textId="77777777" w:rsidR="006C4AA5" w:rsidRPr="000B37F1" w:rsidRDefault="006C4AA5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47483F" w14:textId="00AAF536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37F1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72AB6DED" w14:textId="77777777" w:rsidR="008E583E" w:rsidRPr="000B37F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35A52385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B507A10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9677BFE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20CCAB8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FC9A9AC" w14:textId="77777777" w:rsidR="008E583E" w:rsidRPr="000B37F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E42FC07" w14:textId="77777777" w:rsidR="00755556" w:rsidRPr="00CD2FAC" w:rsidRDefault="00755556" w:rsidP="00755556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8480" behindDoc="0" locked="0" layoutInCell="1" allowOverlap="1" wp14:anchorId="4A29F793" wp14:editId="470BA04A">
            <wp:simplePos x="0" y="0"/>
            <wp:positionH relativeFrom="column">
              <wp:posOffset>-390525</wp:posOffset>
            </wp:positionH>
            <wp:positionV relativeFrom="paragraph">
              <wp:posOffset>-617220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            </w:t>
      </w:r>
      <w:r w:rsidRPr="00CD2FAC">
        <w:rPr>
          <w:rFonts w:ascii="Arial" w:hAnsi="Arial" w:cs="Arial"/>
          <w:b/>
          <w:sz w:val="18"/>
          <w:szCs w:val="18"/>
        </w:rPr>
        <w:t>ECD/FOUNDATION PHASE</w:t>
      </w:r>
    </w:p>
    <w:p w14:paraId="1ACB7E99" w14:textId="42165DEC" w:rsidR="00755556" w:rsidRPr="00CD2FAC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CD2FAC">
        <w:rPr>
          <w:rFonts w:ascii="Arial" w:hAnsi="Arial" w:cs="Arial"/>
          <w:b/>
          <w:sz w:val="18"/>
          <w:szCs w:val="18"/>
        </w:rPr>
        <w:t xml:space="preserve">                                                          </w:t>
      </w:r>
      <w:r w:rsidR="00CD2FAC">
        <w:rPr>
          <w:rFonts w:ascii="Arial" w:hAnsi="Arial" w:cs="Arial"/>
          <w:b/>
          <w:sz w:val="18"/>
          <w:szCs w:val="18"/>
        </w:rPr>
        <w:t xml:space="preserve">                </w:t>
      </w:r>
      <w:r w:rsidRPr="00CD2FAC">
        <w:rPr>
          <w:rFonts w:ascii="Arial" w:hAnsi="Arial" w:cs="Arial"/>
          <w:b/>
          <w:sz w:val="18"/>
          <w:szCs w:val="18"/>
        </w:rPr>
        <w:t xml:space="preserve"> LESSON PLANS: FIRST ADDITIONAL LANGUAGE – ENGLISH                                                                                                                                                                                                     </w:t>
      </w:r>
    </w:p>
    <w:p w14:paraId="0BC47659" w14:textId="1B04145F" w:rsidR="00755556" w:rsidRPr="00CD2FAC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CD2FAC">
        <w:rPr>
          <w:rFonts w:ascii="Arial" w:hAnsi="Arial" w:cs="Arial"/>
          <w:b/>
          <w:sz w:val="18"/>
          <w:szCs w:val="18"/>
        </w:rPr>
        <w:t xml:space="preserve">  GRADE 3 TERM </w:t>
      </w:r>
      <w:r w:rsidR="00645D65" w:rsidRPr="00CD2FAC">
        <w:rPr>
          <w:rFonts w:ascii="Arial" w:hAnsi="Arial" w:cs="Arial"/>
          <w:b/>
          <w:sz w:val="18"/>
          <w:szCs w:val="18"/>
        </w:rPr>
        <w:t>2</w:t>
      </w:r>
      <w:r w:rsidRPr="00CD2FAC">
        <w:rPr>
          <w:rFonts w:ascii="Arial" w:hAnsi="Arial" w:cs="Arial"/>
          <w:b/>
          <w:sz w:val="18"/>
          <w:szCs w:val="18"/>
        </w:rPr>
        <w:t xml:space="preserve">                                                      </w:t>
      </w:r>
      <w:r w:rsidR="00CD2FAC">
        <w:rPr>
          <w:rFonts w:ascii="Arial" w:hAnsi="Arial" w:cs="Arial"/>
          <w:b/>
          <w:sz w:val="18"/>
          <w:szCs w:val="18"/>
        </w:rPr>
        <w:t xml:space="preserve">                     </w:t>
      </w:r>
      <w:r w:rsidRPr="00CD2FAC">
        <w:rPr>
          <w:rFonts w:ascii="Arial" w:hAnsi="Arial" w:cs="Arial"/>
          <w:b/>
          <w:sz w:val="18"/>
          <w:szCs w:val="18"/>
        </w:rPr>
        <w:t xml:space="preserve">MAXIMUM TIME OF 4 HOURS                                 </w:t>
      </w:r>
      <w:r w:rsidR="00CD2FAC">
        <w:rPr>
          <w:rFonts w:ascii="Arial" w:hAnsi="Arial" w:cs="Arial"/>
          <w:b/>
          <w:sz w:val="18"/>
          <w:szCs w:val="18"/>
        </w:rPr>
        <w:t xml:space="preserve">                 </w:t>
      </w:r>
      <w:r w:rsidRPr="00CD2FAC">
        <w:rPr>
          <w:rFonts w:ascii="Arial" w:hAnsi="Arial" w:cs="Arial"/>
          <w:b/>
          <w:sz w:val="18"/>
          <w:szCs w:val="18"/>
        </w:rPr>
        <w:t xml:space="preserve">      Week: 6</w:t>
      </w:r>
      <w:r w:rsidR="0010351A" w:rsidRPr="00CD2FAC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CD2FAC" w14:paraId="2BD80EF3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1C0E3A73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7E90432" w14:textId="77777777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AFCE1BE" w14:textId="68E5187B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5E9D28BA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26CEC59" w14:textId="0152C005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D4CEAA4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7B3E042" w14:textId="4E304827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6AD062B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AAF1A38" w14:textId="7AD273AF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886BC32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A8DB2CF" w14:textId="66D29ABA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2114ED4" w14:textId="77777777" w:rsidR="009050E4" w:rsidRPr="00CD2FAC" w:rsidRDefault="009050E4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9116837" w14:textId="23EE8FD9" w:rsidR="00755556" w:rsidRPr="00CD2FAC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55556" w:rsidRPr="00CD2FAC" w14:paraId="093B3845" w14:textId="77777777" w:rsidTr="0010351A">
        <w:tc>
          <w:tcPr>
            <w:tcW w:w="2085" w:type="dxa"/>
          </w:tcPr>
          <w:p w14:paraId="1AC25B9E" w14:textId="77777777" w:rsidR="00755556" w:rsidRPr="00CD2FAC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CD2FAC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255AAD7A" w14:textId="77777777" w:rsidR="00236321" w:rsidRPr="00CD2FAC" w:rsidRDefault="00236321" w:rsidP="0023632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  <w:p w14:paraId="2D417FFC" w14:textId="55C48512" w:rsidR="00755556" w:rsidRPr="00CD2FAC" w:rsidRDefault="00755556" w:rsidP="0023632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4D7BA3E" w14:textId="77777777" w:rsidR="00755556" w:rsidRPr="00CD2FAC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2310B23E" w14:textId="1DDCA745" w:rsidR="00755556" w:rsidRPr="00CD2FAC" w:rsidRDefault="00236321" w:rsidP="0010351A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Participates in short conversations on a familiar topic e.g.</w:t>
            </w:r>
            <w:r w:rsidR="005479E7" w:rsidRPr="00CD2FAC">
              <w:rPr>
                <w:rFonts w:ascii="Arial" w:hAnsi="Arial" w:cs="Arial"/>
                <w:sz w:val="18"/>
                <w:szCs w:val="18"/>
              </w:rPr>
              <w:t>,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2FAC">
              <w:rPr>
                <w:rFonts w:ascii="Arial" w:hAnsi="Arial" w:cs="Arial"/>
                <w:sz w:val="18"/>
                <w:szCs w:val="18"/>
              </w:rPr>
              <w:t>t</w:t>
            </w:r>
            <w:r w:rsidRPr="00CD2FAC">
              <w:rPr>
                <w:rFonts w:ascii="Arial" w:hAnsi="Arial" w:cs="Arial"/>
                <w:sz w:val="18"/>
                <w:szCs w:val="18"/>
              </w:rPr>
              <w:t>heir friends and what they are doing</w:t>
            </w:r>
          </w:p>
        </w:tc>
        <w:tc>
          <w:tcPr>
            <w:tcW w:w="2753" w:type="dxa"/>
          </w:tcPr>
          <w:p w14:paraId="5292C692" w14:textId="77777777" w:rsidR="00755556" w:rsidRPr="00CD2FAC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51D463CC" w14:textId="77777777" w:rsidR="00236321" w:rsidRPr="00CD2FAC" w:rsidRDefault="00236321" w:rsidP="0023632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Memorise and perform simple poems, rhymes.</w:t>
            </w:r>
          </w:p>
          <w:p w14:paraId="63D8A4E8" w14:textId="3D689983" w:rsidR="00755556" w:rsidRPr="00CD2FAC" w:rsidRDefault="00755556" w:rsidP="0010351A">
            <w:pPr>
              <w:pStyle w:val="ListParagraph"/>
              <w:ind w:left="32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83E" w:rsidRPr="00CD2FAC" w14:paraId="7DF35E3C" w14:textId="77777777" w:rsidTr="0010351A">
        <w:tc>
          <w:tcPr>
            <w:tcW w:w="2085" w:type="dxa"/>
          </w:tcPr>
          <w:p w14:paraId="2686B818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19512AB7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59E07895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3F8B358" w14:textId="77777777" w:rsidR="00877803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</w:p>
          <w:p w14:paraId="137EDE9F" w14:textId="341EFDBB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D2FAC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052F4239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010C2AA0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BC6C5A7" w14:textId="77777777" w:rsidR="005479E7" w:rsidRPr="00CD2FAC" w:rsidRDefault="005479E7" w:rsidP="005479E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ext:</w:t>
            </w:r>
          </w:p>
          <w:p w14:paraId="239984EA" w14:textId="77777777" w:rsidR="005479E7" w:rsidRPr="00CD2FAC" w:rsidRDefault="005479E7" w:rsidP="005479E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538CD867" w14:textId="77777777" w:rsidR="005479E7" w:rsidRPr="00CD2FAC" w:rsidRDefault="005479E7" w:rsidP="005479E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Reading</w:t>
            </w:r>
          </w:p>
          <w:p w14:paraId="15176349" w14:textId="7C9ECB34" w:rsidR="008E583E" w:rsidRPr="00CD2FAC" w:rsidRDefault="008E583E" w:rsidP="005479E7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D489C7F" w14:textId="77777777" w:rsidR="008E583E" w:rsidRPr="00CD2FAC" w:rsidRDefault="008E583E" w:rsidP="008E583E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2E68778" w14:textId="45CC968D" w:rsidR="005479E7" w:rsidRPr="00CD2FAC" w:rsidRDefault="005479E7" w:rsidP="005479E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Identify pictures in the story /illustrat</w:t>
            </w:r>
            <w:r w:rsidRPr="00CD2FAC">
              <w:rPr>
                <w:rFonts w:ascii="Arial" w:hAnsi="Arial" w:cs="Arial"/>
                <w:sz w:val="18"/>
                <w:szCs w:val="18"/>
              </w:rPr>
              <w:t>ion</w:t>
            </w:r>
          </w:p>
          <w:p w14:paraId="10E7F0EC" w14:textId="77777777" w:rsidR="005479E7" w:rsidRPr="00CD2FAC" w:rsidRDefault="005479E7" w:rsidP="005479E7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2AE84543" w14:textId="2D12379F" w:rsidR="008E583E" w:rsidRPr="00CD2FAC" w:rsidRDefault="005479E7" w:rsidP="005479E7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</w:tc>
        <w:tc>
          <w:tcPr>
            <w:tcW w:w="2753" w:type="dxa"/>
          </w:tcPr>
          <w:p w14:paraId="2BB5F136" w14:textId="77777777" w:rsidR="008E583E" w:rsidRPr="00CD2FAC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CD2FAC" w14:paraId="35B448A2" w14:textId="77777777" w:rsidTr="0010351A">
        <w:tc>
          <w:tcPr>
            <w:tcW w:w="2085" w:type="dxa"/>
          </w:tcPr>
          <w:p w14:paraId="7C7317C8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CD2FAC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2A0509EF" w14:textId="378049E4" w:rsidR="004E06A3" w:rsidRPr="00CD2FAC" w:rsidRDefault="004E06A3" w:rsidP="004E06A3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Revision</w:t>
            </w:r>
          </w:p>
          <w:p w14:paraId="43ADFB71" w14:textId="48249197" w:rsidR="008E583E" w:rsidRPr="00CD2FAC" w:rsidRDefault="008E583E" w:rsidP="004E06A3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493FF76" w14:textId="77777777" w:rsidR="008E583E" w:rsidRPr="00CD2FAC" w:rsidRDefault="008E583E" w:rsidP="008E583E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07CBFB9C" w14:textId="77777777" w:rsidR="004E06A3" w:rsidRPr="00CD2FAC" w:rsidRDefault="004E06A3" w:rsidP="004E06A3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Recognise rhyming words fly, sky, dry</w:t>
            </w:r>
          </w:p>
          <w:p w14:paraId="14E949D9" w14:textId="0178DA9D" w:rsidR="008E583E" w:rsidRPr="00CD2FAC" w:rsidRDefault="008E583E" w:rsidP="0087780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4C2D788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08C1E68" w14:textId="77777777" w:rsidR="00877803" w:rsidRPr="00CD2FAC" w:rsidRDefault="00877803" w:rsidP="00877803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5A77479B" w14:textId="77777777" w:rsidR="00877803" w:rsidRPr="00CD2FAC" w:rsidRDefault="00877803" w:rsidP="00877803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2D02FE9E" w14:textId="77777777" w:rsidR="00877803" w:rsidRPr="00CD2FAC" w:rsidRDefault="00877803" w:rsidP="00877803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51D3641B" w14:textId="6F1DEE70" w:rsidR="008E583E" w:rsidRPr="00CD2FAC" w:rsidRDefault="008E583E" w:rsidP="0087780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CD2FAC" w14:paraId="63ED59AA" w14:textId="77777777" w:rsidTr="0010351A">
        <w:tc>
          <w:tcPr>
            <w:tcW w:w="2085" w:type="dxa"/>
          </w:tcPr>
          <w:p w14:paraId="60534D1C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76C21857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5CA40BD" w14:textId="35B5A2BC" w:rsidR="007B0D3D" w:rsidRPr="00CD2FAC" w:rsidRDefault="007B0D3D" w:rsidP="007B0D3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 xml:space="preserve">Read information on chart and process </w:t>
            </w:r>
          </w:p>
          <w:p w14:paraId="7AF7EB18" w14:textId="2A6F53AB" w:rsidR="008E583E" w:rsidRPr="00CD2FAC" w:rsidRDefault="007B0D3D" w:rsidP="00CD2FA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Write sentences with phonic words.</w:t>
            </w:r>
          </w:p>
        </w:tc>
        <w:tc>
          <w:tcPr>
            <w:tcW w:w="2753" w:type="dxa"/>
          </w:tcPr>
          <w:p w14:paraId="1402EB90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AF9D24B" w14:textId="78FFC8D5" w:rsidR="007B0D3D" w:rsidRPr="00CD2FAC" w:rsidRDefault="007B0D3D" w:rsidP="007B0D3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Comprehension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: 64 – </w:t>
            </w:r>
            <w:r w:rsidRPr="00CD2FAC">
              <w:rPr>
                <w:rFonts w:ascii="Arial" w:hAnsi="Arial" w:cs="Arial"/>
                <w:sz w:val="18"/>
                <w:szCs w:val="18"/>
              </w:rPr>
              <w:t>67</w:t>
            </w:r>
            <w:r w:rsidRPr="00CD2FA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FCD9589" w14:textId="07C89981" w:rsidR="008E583E" w:rsidRPr="00CD2FAC" w:rsidRDefault="008E583E" w:rsidP="007B0D3D">
            <w:pPr>
              <w:spacing w:after="200"/>
              <w:contextualSpacing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753" w:type="dxa"/>
          </w:tcPr>
          <w:p w14:paraId="7CEE7AE3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CD2FAC" w14:paraId="347BA4BC" w14:textId="77777777" w:rsidTr="0010351A">
        <w:tc>
          <w:tcPr>
            <w:tcW w:w="2085" w:type="dxa"/>
          </w:tcPr>
          <w:p w14:paraId="2395AAB2" w14:textId="77777777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CD2FAC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3FC243A2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1AA976F2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44D443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59010F0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2E6B81C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831B362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BB8CB1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67115730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F4AB411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FEAABAC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C8A181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03E8984D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D276B90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C561F85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041199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6A240414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2BD69E2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793A4D2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26DC17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0BD639FF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CD2FAC" w14:paraId="14C5B36B" w14:textId="77777777" w:rsidTr="0010351A">
        <w:tc>
          <w:tcPr>
            <w:tcW w:w="2085" w:type="dxa"/>
          </w:tcPr>
          <w:p w14:paraId="26BCFAAC" w14:textId="77777777" w:rsidR="00877803" w:rsidRPr="00CD2FAC" w:rsidRDefault="00877803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A959439" w14:textId="671B8B54" w:rsidR="008E583E" w:rsidRPr="00CD2FAC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753" w:type="dxa"/>
          </w:tcPr>
          <w:p w14:paraId="24501FD1" w14:textId="77777777" w:rsidR="00877803" w:rsidRPr="00CD2FAC" w:rsidRDefault="0087780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642373" w14:textId="3AE95434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4EA05DB5" w14:textId="77777777" w:rsidR="00877803" w:rsidRPr="00CD2FAC" w:rsidRDefault="0087780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B0DD54" w14:textId="30E14EFF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6E44AF74" w14:textId="77777777" w:rsidR="00877803" w:rsidRPr="00CD2FAC" w:rsidRDefault="0087780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279E3C" w14:textId="7937D71F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4F40A034" w14:textId="77777777" w:rsidR="00877803" w:rsidRPr="00CD2FAC" w:rsidRDefault="00877803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EE188C" w14:textId="5C0BE442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CD2FAC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0A3087E8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2DA88FB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CD2FAC" w14:paraId="006E7C5C" w14:textId="77777777" w:rsidTr="0010351A">
        <w:tc>
          <w:tcPr>
            <w:tcW w:w="2085" w:type="dxa"/>
          </w:tcPr>
          <w:p w14:paraId="4FECC1FA" w14:textId="77777777" w:rsidR="008E583E" w:rsidRPr="00CD2FAC" w:rsidRDefault="008E583E" w:rsidP="0087780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D2FAC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722D6927" w14:textId="7D4EB7C3" w:rsidR="00877803" w:rsidRPr="00CD2FAC" w:rsidRDefault="00877803" w:rsidP="0087780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5327E804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CFCBC31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6CC7C5E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DCBF073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3D43E81" w14:textId="77777777" w:rsidR="008E583E" w:rsidRPr="00CD2FAC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1FADB1F" w14:textId="734D428A" w:rsidR="00755556" w:rsidRPr="00F557FD" w:rsidRDefault="00755556" w:rsidP="00755556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24110137" wp14:editId="3B6855A6">
            <wp:simplePos x="0" y="0"/>
            <wp:positionH relativeFrom="column">
              <wp:posOffset>-581025</wp:posOffset>
            </wp:positionH>
            <wp:positionV relativeFrom="paragraph">
              <wp:posOffset>-361950</wp:posOffset>
            </wp:positionV>
            <wp:extent cx="2047875" cy="685800"/>
            <wp:effectExtent l="0" t="0" r="9525" b="0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FF3">
        <w:rPr>
          <w:rFonts w:ascii="Arial" w:hAnsi="Arial" w:cs="Arial"/>
        </w:rPr>
        <w:t xml:space="preserve"> </w:t>
      </w:r>
      <w:r w:rsidRPr="00DD24AE">
        <w:rPr>
          <w:rFonts w:ascii="Arial" w:hAnsi="Arial" w:cs="Arial"/>
        </w:rPr>
        <w:t xml:space="preserve">                               </w:t>
      </w:r>
      <w:r w:rsidR="00F557FD">
        <w:rPr>
          <w:rFonts w:ascii="Arial" w:hAnsi="Arial" w:cs="Arial"/>
        </w:rPr>
        <w:t xml:space="preserve">                   </w:t>
      </w:r>
      <w:r w:rsidRPr="00DD24AE">
        <w:rPr>
          <w:rFonts w:ascii="Arial" w:hAnsi="Arial" w:cs="Arial"/>
        </w:rPr>
        <w:t xml:space="preserve"> </w:t>
      </w:r>
      <w:r w:rsidRPr="00F557FD">
        <w:rPr>
          <w:rFonts w:ascii="Arial" w:hAnsi="Arial" w:cs="Arial"/>
          <w:b/>
          <w:sz w:val="18"/>
          <w:szCs w:val="18"/>
        </w:rPr>
        <w:t>ECD/FOUNDATION PHASE</w:t>
      </w:r>
    </w:p>
    <w:p w14:paraId="2FB4FEAB" w14:textId="09D64C46" w:rsidR="00755556" w:rsidRPr="00F557FD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557FD">
        <w:rPr>
          <w:rFonts w:ascii="Arial" w:hAnsi="Arial" w:cs="Arial"/>
          <w:b/>
          <w:sz w:val="18"/>
          <w:szCs w:val="18"/>
        </w:rPr>
        <w:t xml:space="preserve">          </w:t>
      </w:r>
      <w:r w:rsidR="00F557FD">
        <w:rPr>
          <w:rFonts w:ascii="Arial" w:hAnsi="Arial" w:cs="Arial"/>
          <w:b/>
          <w:sz w:val="18"/>
          <w:szCs w:val="18"/>
        </w:rPr>
        <w:t xml:space="preserve">                    </w:t>
      </w:r>
      <w:r w:rsidRPr="00F557FD">
        <w:rPr>
          <w:rFonts w:ascii="Arial" w:hAnsi="Arial" w:cs="Arial"/>
          <w:b/>
          <w:sz w:val="18"/>
          <w:szCs w:val="18"/>
        </w:rPr>
        <w:t xml:space="preserve"> LESSON PLANS: FIRST ADDITIONAL LANGUAGE – ENGLISH </w:t>
      </w:r>
    </w:p>
    <w:p w14:paraId="4D9AA7C2" w14:textId="064A4B42" w:rsidR="00755556" w:rsidRPr="00F557FD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F557FD">
        <w:rPr>
          <w:rFonts w:ascii="Arial" w:hAnsi="Arial" w:cs="Arial"/>
          <w:b/>
          <w:sz w:val="18"/>
          <w:szCs w:val="18"/>
        </w:rPr>
        <w:t xml:space="preserve">  GRADE 3 TERM </w:t>
      </w:r>
      <w:r w:rsidR="00645D65" w:rsidRPr="00F557FD">
        <w:rPr>
          <w:rFonts w:ascii="Arial" w:hAnsi="Arial" w:cs="Arial"/>
          <w:b/>
          <w:sz w:val="18"/>
          <w:szCs w:val="18"/>
        </w:rPr>
        <w:t>2</w:t>
      </w:r>
      <w:r w:rsidRPr="00F557FD">
        <w:rPr>
          <w:rFonts w:ascii="Arial" w:hAnsi="Arial" w:cs="Arial"/>
          <w:b/>
          <w:sz w:val="18"/>
          <w:szCs w:val="18"/>
        </w:rPr>
        <w:t xml:space="preserve">                                        </w:t>
      </w:r>
      <w:r w:rsidR="00F557FD">
        <w:rPr>
          <w:rFonts w:ascii="Arial" w:hAnsi="Arial" w:cs="Arial"/>
          <w:b/>
          <w:sz w:val="18"/>
          <w:szCs w:val="18"/>
        </w:rPr>
        <w:t xml:space="preserve">                                      </w:t>
      </w:r>
      <w:r w:rsidR="009E3F89">
        <w:rPr>
          <w:rFonts w:ascii="Arial" w:hAnsi="Arial" w:cs="Arial"/>
          <w:b/>
          <w:sz w:val="18"/>
          <w:szCs w:val="18"/>
        </w:rPr>
        <w:t xml:space="preserve"> </w:t>
      </w:r>
      <w:r w:rsidRPr="00F557FD">
        <w:rPr>
          <w:rFonts w:ascii="Arial" w:hAnsi="Arial" w:cs="Arial"/>
          <w:b/>
          <w:sz w:val="18"/>
          <w:szCs w:val="18"/>
        </w:rPr>
        <w:t xml:space="preserve">MAXIMUM TIME OF 4 HOURS                      </w:t>
      </w:r>
      <w:r w:rsidR="009E3F89">
        <w:rPr>
          <w:rFonts w:ascii="Arial" w:hAnsi="Arial" w:cs="Arial"/>
          <w:b/>
          <w:sz w:val="18"/>
          <w:szCs w:val="18"/>
        </w:rPr>
        <w:t xml:space="preserve">                            </w:t>
      </w:r>
      <w:r w:rsidRPr="00F557FD">
        <w:rPr>
          <w:rFonts w:ascii="Arial" w:hAnsi="Arial" w:cs="Arial"/>
          <w:b/>
          <w:sz w:val="18"/>
          <w:szCs w:val="18"/>
        </w:rPr>
        <w:t xml:space="preserve">          Week: 7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F557FD" w14:paraId="251A885F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37D41102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BE88D0" w14:textId="77777777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41229BD0" w14:textId="5D9D4720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1C9023DA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C04856" w14:textId="29938CE0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2AE5D5AB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A3F9E9" w14:textId="60BC17B1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0987D6E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BB74459" w14:textId="4E42B7F8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151763DE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0C5E8F7" w14:textId="2510EB16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7D421938" w14:textId="77777777" w:rsidR="00DA2CC1" w:rsidRPr="00F557FD" w:rsidRDefault="00DA2CC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873574" w14:textId="3D5EE9F4" w:rsidR="00755556" w:rsidRPr="00F557FD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55556" w:rsidRPr="00F557FD" w14:paraId="45837432" w14:textId="77777777" w:rsidTr="0010351A">
        <w:tc>
          <w:tcPr>
            <w:tcW w:w="2085" w:type="dxa"/>
          </w:tcPr>
          <w:p w14:paraId="05EE6747" w14:textId="77777777" w:rsidR="00755556" w:rsidRPr="00F557FD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F557FD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05977DC6" w14:textId="77777777" w:rsidR="000A14AC" w:rsidRPr="00F557FD" w:rsidRDefault="000A14AC" w:rsidP="000A14A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  <w:p w14:paraId="6BCCCD36" w14:textId="62E43FD4" w:rsidR="00755556" w:rsidRPr="00F557FD" w:rsidRDefault="00755556" w:rsidP="000A14AC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AE984E8" w14:textId="77777777" w:rsidR="00755556" w:rsidRPr="00F557FD" w:rsidRDefault="00755556" w:rsidP="001035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73683EF" w14:textId="77777777" w:rsidR="00983C83" w:rsidRPr="00F557FD" w:rsidRDefault="00983C83" w:rsidP="00983C83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  <w:p w14:paraId="20148725" w14:textId="77777777" w:rsidR="00755556" w:rsidRPr="00F557FD" w:rsidRDefault="00755556" w:rsidP="0010351A">
            <w:pPr>
              <w:ind w:left="4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4E914F76" w14:textId="77777777" w:rsidR="00755556" w:rsidRPr="00F557FD" w:rsidRDefault="00755556" w:rsidP="0010351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729B14B" w14:textId="68298A52" w:rsidR="00755556" w:rsidRPr="00F557FD" w:rsidRDefault="00704720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ASSESSMENT DBE p 66</w:t>
            </w:r>
          </w:p>
        </w:tc>
      </w:tr>
      <w:tr w:rsidR="008E583E" w:rsidRPr="00F557FD" w14:paraId="13C647CF" w14:textId="77777777" w:rsidTr="0010351A">
        <w:tc>
          <w:tcPr>
            <w:tcW w:w="2085" w:type="dxa"/>
          </w:tcPr>
          <w:p w14:paraId="484139E4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0956CA9B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61A74990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9BE0E6C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F557FD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3B3C41C4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11B3D1B3" w14:textId="77777777" w:rsidR="008E583E" w:rsidRPr="00F557FD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204E58D" w14:textId="77777777" w:rsidR="000C321B" w:rsidRPr="00F557FD" w:rsidRDefault="000C321B" w:rsidP="000C32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ext:</w:t>
            </w:r>
          </w:p>
          <w:p w14:paraId="10E6F9F0" w14:textId="77777777" w:rsidR="000C321B" w:rsidRPr="00F557FD" w:rsidRDefault="000C321B" w:rsidP="000C32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080F2A02" w14:textId="77777777" w:rsidR="000C321B" w:rsidRPr="00F557FD" w:rsidRDefault="000C321B" w:rsidP="000C32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Reading: ‘How does it make you feel?’</w:t>
            </w:r>
          </w:p>
          <w:p w14:paraId="3B52788F" w14:textId="4AB45B21" w:rsidR="000C321B" w:rsidRPr="00F557FD" w:rsidRDefault="000C321B" w:rsidP="000C32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E4EBCD9" w14:textId="30D4DDE8" w:rsidR="008E583E" w:rsidRPr="00F557FD" w:rsidRDefault="008E583E" w:rsidP="008E583E">
            <w:pPr>
              <w:ind w:left="1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DAFD60E" w14:textId="77777777" w:rsidR="008E583E" w:rsidRPr="00F557FD" w:rsidRDefault="008E583E" w:rsidP="008E583E">
            <w:pPr>
              <w:ind w:left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418D6C9" w14:textId="77777777" w:rsidR="000C321B" w:rsidRPr="00F557FD" w:rsidRDefault="000C321B" w:rsidP="000C321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Identify pictures in the story /illustration</w:t>
            </w:r>
          </w:p>
          <w:p w14:paraId="75DC2A24" w14:textId="47F48FAC" w:rsidR="008E583E" w:rsidRPr="00F557FD" w:rsidRDefault="000C321B" w:rsidP="000C321B">
            <w:pPr>
              <w:pStyle w:val="ListParagraph"/>
              <w:autoSpaceDE w:val="0"/>
              <w:autoSpaceDN w:val="0"/>
              <w:adjustRightInd w:val="0"/>
              <w:ind w:left="17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</w:tc>
        <w:tc>
          <w:tcPr>
            <w:tcW w:w="2753" w:type="dxa"/>
          </w:tcPr>
          <w:p w14:paraId="1A49942D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F557FD" w14:paraId="38867A39" w14:textId="77777777" w:rsidTr="0010351A">
        <w:tc>
          <w:tcPr>
            <w:tcW w:w="2085" w:type="dxa"/>
          </w:tcPr>
          <w:p w14:paraId="38BD9249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F557FD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F557FD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704FB862" w14:textId="77777777" w:rsidR="00BF0416" w:rsidRPr="00F557FD" w:rsidRDefault="00BF0416" w:rsidP="00BF041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Distinguish between long and short vowels orally.  e.g., full, fool</w:t>
            </w:r>
          </w:p>
          <w:p w14:paraId="43AB76F7" w14:textId="79C5E4B2" w:rsidR="008E583E" w:rsidRPr="00F557FD" w:rsidRDefault="008E583E" w:rsidP="005D7C99">
            <w:pPr>
              <w:pStyle w:val="ListParagraph"/>
              <w:ind w:left="36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3FFBECB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692A6A0" w14:textId="77777777" w:rsidR="00BF0416" w:rsidRPr="00F557FD" w:rsidRDefault="00BF0416" w:rsidP="00BF041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Revision.</w:t>
            </w:r>
          </w:p>
          <w:p w14:paraId="38DB65CE" w14:textId="3915D33E" w:rsidR="008E583E" w:rsidRPr="00F557FD" w:rsidRDefault="008E583E" w:rsidP="005D7C9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3DD6E2B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0D85BC2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F557FD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37451026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6F894038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5814DF6D" w14:textId="77777777" w:rsidR="005D7C99" w:rsidRPr="00F557FD" w:rsidRDefault="005D7C99" w:rsidP="005D7C9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 xml:space="preserve">Do a word game </w:t>
            </w:r>
          </w:p>
          <w:p w14:paraId="7F7189F1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5943AF" w14:textId="77777777" w:rsidR="008E583E" w:rsidRPr="00F557FD" w:rsidRDefault="008E583E" w:rsidP="005D7C99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F557FD" w14:paraId="6647E99A" w14:textId="77777777" w:rsidTr="0010351A">
        <w:tc>
          <w:tcPr>
            <w:tcW w:w="2085" w:type="dxa"/>
          </w:tcPr>
          <w:p w14:paraId="1A0BBAE5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F557FD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4F0DA308" w14:textId="77777777" w:rsidR="008E583E" w:rsidRPr="00F557FD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67D77BA" w14:textId="77777777" w:rsidR="00F557FD" w:rsidRPr="00F557FD" w:rsidRDefault="00F557FD" w:rsidP="00F557F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Write a list.</w:t>
            </w:r>
          </w:p>
          <w:p w14:paraId="25DAC5FD" w14:textId="3531D6E4" w:rsidR="008E583E" w:rsidRPr="00F557FD" w:rsidRDefault="00F557FD" w:rsidP="00F557FD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</w:tc>
        <w:tc>
          <w:tcPr>
            <w:tcW w:w="2753" w:type="dxa"/>
          </w:tcPr>
          <w:p w14:paraId="54EA446B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3498743" w14:textId="0F545D71" w:rsidR="008E583E" w:rsidRPr="00F557FD" w:rsidRDefault="00F557FD" w:rsidP="005D7C99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Comprehension</w:t>
            </w:r>
            <w:r w:rsidRPr="00F557FD">
              <w:rPr>
                <w:rFonts w:ascii="Arial" w:hAnsi="Arial" w:cs="Arial"/>
                <w:sz w:val="18"/>
                <w:szCs w:val="18"/>
              </w:rPr>
              <w:t>:</w:t>
            </w:r>
            <w:r w:rsidRPr="00F557FD">
              <w:rPr>
                <w:rFonts w:ascii="Arial" w:hAnsi="Arial" w:cs="Arial"/>
                <w:sz w:val="18"/>
                <w:szCs w:val="18"/>
              </w:rPr>
              <w:t xml:space="preserve">  DBE p 67-69</w:t>
            </w:r>
          </w:p>
        </w:tc>
        <w:tc>
          <w:tcPr>
            <w:tcW w:w="2753" w:type="dxa"/>
          </w:tcPr>
          <w:p w14:paraId="36D6B76F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F557FD" w14:paraId="0E193FB0" w14:textId="77777777" w:rsidTr="0010351A">
        <w:tc>
          <w:tcPr>
            <w:tcW w:w="2085" w:type="dxa"/>
          </w:tcPr>
          <w:p w14:paraId="6FD9A657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F557FD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0BCF38F1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27C8273B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95C652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40E600FF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2C0FBDF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08B6D8E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F6CEBC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0A65B63A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B0C7DD3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2943EEAE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2859C3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D084B6E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242A0A4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11979B5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F158D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4FCACBB7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1F6114F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4802D7C5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1C72C4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4E6B86A5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F557FD" w14:paraId="3E9A6C73" w14:textId="77777777" w:rsidTr="0010351A">
        <w:tc>
          <w:tcPr>
            <w:tcW w:w="2085" w:type="dxa"/>
          </w:tcPr>
          <w:p w14:paraId="1886386A" w14:textId="77777777" w:rsidR="00F557FD" w:rsidRDefault="00F557F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63E319" w14:textId="77777777" w:rsidR="008E583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6C4CFC93" w14:textId="702EF46D" w:rsidR="00F557FD" w:rsidRPr="00F557FD" w:rsidRDefault="00F557F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3F35D141" w14:textId="77777777" w:rsidR="00F557FD" w:rsidRDefault="00F557F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827808" w14:textId="2FED572B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1A7E8E78" w14:textId="77777777" w:rsidR="00F557FD" w:rsidRDefault="00F557F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843A2A7" w14:textId="0EA99324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3100D99C" w14:textId="77777777" w:rsidR="00F557FD" w:rsidRDefault="00F557F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C388AE" w14:textId="042C428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56B3FE0E" w14:textId="77777777" w:rsidR="00F557FD" w:rsidRDefault="00F557F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5F54E6" w14:textId="08A901BA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F557FD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948E5A7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C9F194D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F557FD" w14:paraId="04D09668" w14:textId="77777777" w:rsidTr="0010351A">
        <w:tc>
          <w:tcPr>
            <w:tcW w:w="2085" w:type="dxa"/>
          </w:tcPr>
          <w:p w14:paraId="435BB2F6" w14:textId="77777777" w:rsidR="00F557FD" w:rsidRDefault="00F557F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81CB83B" w14:textId="170C0655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557FD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70D46634" w14:textId="77777777" w:rsidR="008E583E" w:rsidRPr="00F557FD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1F61D0A1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68D6E28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AC7BAD0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B56A5F0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628C314" w14:textId="77777777" w:rsidR="008E583E" w:rsidRPr="00F557FD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126D9D7" w14:textId="77777777" w:rsidR="00755556" w:rsidRDefault="00755556" w:rsidP="00755556">
      <w:pPr>
        <w:rPr>
          <w:rFonts w:ascii="Arial" w:hAnsi="Arial" w:cs="Arial"/>
          <w:noProof/>
          <w:lang w:val="en-US"/>
        </w:rPr>
      </w:pPr>
    </w:p>
    <w:p w14:paraId="76D74E93" w14:textId="00E57BE2" w:rsidR="00755556" w:rsidRPr="00320C5B" w:rsidRDefault="00755556" w:rsidP="00755556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70528" behindDoc="0" locked="0" layoutInCell="1" allowOverlap="1" wp14:anchorId="2CAAA3C3" wp14:editId="29593D3E">
            <wp:simplePos x="0" y="0"/>
            <wp:positionH relativeFrom="column">
              <wp:posOffset>-542925</wp:posOffset>
            </wp:positionH>
            <wp:positionV relativeFrom="paragraph">
              <wp:posOffset>-767715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</w:t>
      </w:r>
      <w:r w:rsidR="006C1FDF">
        <w:rPr>
          <w:rFonts w:ascii="Arial" w:hAnsi="Arial" w:cs="Arial"/>
        </w:rPr>
        <w:t xml:space="preserve">                                       </w:t>
      </w:r>
      <w:r w:rsidRPr="00DD24AE">
        <w:rPr>
          <w:rFonts w:ascii="Arial" w:hAnsi="Arial" w:cs="Arial"/>
        </w:rPr>
        <w:t xml:space="preserve">  </w:t>
      </w:r>
      <w:r w:rsidRPr="00320C5B">
        <w:rPr>
          <w:rFonts w:ascii="Arial" w:hAnsi="Arial" w:cs="Arial"/>
          <w:b/>
          <w:sz w:val="18"/>
          <w:szCs w:val="18"/>
        </w:rPr>
        <w:t>ECD/FOUNDATION PHASE</w:t>
      </w:r>
    </w:p>
    <w:p w14:paraId="3CEE622D" w14:textId="169AFFCD" w:rsidR="00755556" w:rsidRPr="00320C5B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20C5B">
        <w:rPr>
          <w:rFonts w:ascii="Arial" w:hAnsi="Arial" w:cs="Arial"/>
          <w:b/>
          <w:sz w:val="18"/>
          <w:szCs w:val="18"/>
        </w:rPr>
        <w:t xml:space="preserve">                                                               </w:t>
      </w:r>
      <w:r w:rsidR="00D1524D">
        <w:rPr>
          <w:rFonts w:ascii="Arial" w:hAnsi="Arial" w:cs="Arial"/>
          <w:b/>
          <w:sz w:val="18"/>
          <w:szCs w:val="18"/>
        </w:rPr>
        <w:t xml:space="preserve">               </w:t>
      </w:r>
      <w:r w:rsidRPr="00320C5B">
        <w:rPr>
          <w:rFonts w:ascii="Arial" w:hAnsi="Arial" w:cs="Arial"/>
          <w:b/>
          <w:sz w:val="18"/>
          <w:szCs w:val="18"/>
        </w:rPr>
        <w:t xml:space="preserve">    LESSON PLANS: FIRST ADDITIONAL LANGUAGE – ENGLISH </w:t>
      </w:r>
    </w:p>
    <w:p w14:paraId="20392D18" w14:textId="62BB5F3E" w:rsidR="00755556" w:rsidRPr="00320C5B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20C5B">
        <w:rPr>
          <w:rFonts w:ascii="Arial" w:hAnsi="Arial" w:cs="Arial"/>
          <w:b/>
          <w:sz w:val="18"/>
          <w:szCs w:val="18"/>
        </w:rPr>
        <w:t xml:space="preserve">  GRADE 3 TERM </w:t>
      </w:r>
      <w:r w:rsidR="00645D65" w:rsidRPr="00320C5B">
        <w:rPr>
          <w:rFonts w:ascii="Arial" w:hAnsi="Arial" w:cs="Arial"/>
          <w:b/>
          <w:sz w:val="18"/>
          <w:szCs w:val="18"/>
        </w:rPr>
        <w:t>2</w:t>
      </w:r>
      <w:r w:rsidRPr="00320C5B">
        <w:rPr>
          <w:rFonts w:ascii="Arial" w:hAnsi="Arial" w:cs="Arial"/>
          <w:b/>
          <w:sz w:val="18"/>
          <w:szCs w:val="18"/>
        </w:rPr>
        <w:t xml:space="preserve">                                                        </w:t>
      </w:r>
      <w:r w:rsidR="00D1524D">
        <w:rPr>
          <w:rFonts w:ascii="Arial" w:hAnsi="Arial" w:cs="Arial"/>
          <w:b/>
          <w:sz w:val="18"/>
          <w:szCs w:val="18"/>
        </w:rPr>
        <w:t xml:space="preserve">                        </w:t>
      </w:r>
      <w:r w:rsidRPr="00320C5B">
        <w:rPr>
          <w:rFonts w:ascii="Arial" w:hAnsi="Arial" w:cs="Arial"/>
          <w:b/>
          <w:sz w:val="18"/>
          <w:szCs w:val="18"/>
        </w:rPr>
        <w:t xml:space="preserve">  MAXIMUM TIME OF 4 HOURS               </w:t>
      </w:r>
      <w:r w:rsidR="003F62FA" w:rsidRPr="00320C5B">
        <w:rPr>
          <w:rFonts w:ascii="Arial" w:hAnsi="Arial" w:cs="Arial"/>
          <w:b/>
          <w:sz w:val="18"/>
          <w:szCs w:val="18"/>
        </w:rPr>
        <w:t xml:space="preserve">                           </w:t>
      </w:r>
      <w:r w:rsidRPr="00320C5B">
        <w:rPr>
          <w:rFonts w:ascii="Arial" w:hAnsi="Arial" w:cs="Arial"/>
          <w:b/>
          <w:sz w:val="18"/>
          <w:szCs w:val="18"/>
        </w:rPr>
        <w:t xml:space="preserve">   Week: 8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320C5B" w14:paraId="7CF42C92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0E006B53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0027536" w14:textId="77777777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4C83B5E7" w14:textId="4121FD62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7DBA228C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E643FE" w14:textId="095785F1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23E54AF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3CB68BF" w14:textId="68CC574F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320734E4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7E62CC" w14:textId="2C436F07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7ED9BAD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A0E5CE" w14:textId="5984D509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46249D0" w14:textId="77777777" w:rsidR="009E3F89" w:rsidRPr="00320C5B" w:rsidRDefault="009E3F89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B9CE46D" w14:textId="517A1AC8" w:rsidR="00755556" w:rsidRPr="00320C5B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55556" w:rsidRPr="00320C5B" w14:paraId="7FF6C9F1" w14:textId="77777777" w:rsidTr="0010351A">
        <w:tc>
          <w:tcPr>
            <w:tcW w:w="2085" w:type="dxa"/>
          </w:tcPr>
          <w:p w14:paraId="3E5ECA5C" w14:textId="77777777" w:rsidR="00755556" w:rsidRPr="00320C5B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320C5B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678D3B35" w14:textId="77777777" w:rsidR="00D4753D" w:rsidRPr="00320C5B" w:rsidRDefault="00D4753D" w:rsidP="00D4753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  <w:p w14:paraId="119BABFB" w14:textId="29C80675" w:rsidR="00755556" w:rsidRPr="00320C5B" w:rsidRDefault="00D4753D" w:rsidP="00D4753D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 xml:space="preserve">             </w:t>
            </w:r>
          </w:p>
        </w:tc>
        <w:tc>
          <w:tcPr>
            <w:tcW w:w="2753" w:type="dxa"/>
          </w:tcPr>
          <w:p w14:paraId="1C21749B" w14:textId="77777777" w:rsidR="00755556" w:rsidRPr="00320C5B" w:rsidRDefault="00755556" w:rsidP="001035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5C34A5A" w14:textId="79AC7BE2" w:rsidR="00755556" w:rsidRPr="00320C5B" w:rsidRDefault="00D4753D" w:rsidP="0010351A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ASSESSMENT</w:t>
            </w:r>
          </w:p>
        </w:tc>
        <w:tc>
          <w:tcPr>
            <w:tcW w:w="2753" w:type="dxa"/>
          </w:tcPr>
          <w:p w14:paraId="50081F48" w14:textId="77777777" w:rsidR="00755556" w:rsidRPr="00320C5B" w:rsidRDefault="00755556" w:rsidP="001035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E8BB049" w14:textId="691994F2" w:rsidR="00755556" w:rsidRPr="00320C5B" w:rsidRDefault="00D4753D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ASSESSMENT</w:t>
            </w:r>
          </w:p>
        </w:tc>
      </w:tr>
      <w:tr w:rsidR="008E583E" w:rsidRPr="00320C5B" w14:paraId="77E77523" w14:textId="77777777" w:rsidTr="0010351A">
        <w:tc>
          <w:tcPr>
            <w:tcW w:w="2085" w:type="dxa"/>
          </w:tcPr>
          <w:p w14:paraId="1FB6E99B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472CACDC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17F04DB0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8E123A3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320C5B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70212816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30BC835" w14:textId="77777777" w:rsidR="008E583E" w:rsidRPr="00320C5B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8CE7F4B" w14:textId="77777777" w:rsidR="00D6315A" w:rsidRPr="00320C5B" w:rsidRDefault="00D6315A" w:rsidP="00D6315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ext:</w:t>
            </w:r>
          </w:p>
          <w:p w14:paraId="54F64F83" w14:textId="77777777" w:rsidR="00D6315A" w:rsidRPr="00320C5B" w:rsidRDefault="00D6315A" w:rsidP="00D6315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08554AAE" w14:textId="1F6BE697" w:rsidR="00D6315A" w:rsidRPr="00320C5B" w:rsidRDefault="00D6315A" w:rsidP="00D6315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Reading -How does it make you feel?</w:t>
            </w:r>
          </w:p>
          <w:p w14:paraId="25F4F125" w14:textId="77777777" w:rsidR="00A91726" w:rsidRPr="00320C5B" w:rsidRDefault="00A91726" w:rsidP="00A9172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Identify pictures in the story /illustration</w:t>
            </w:r>
          </w:p>
          <w:p w14:paraId="0979EFE6" w14:textId="77777777" w:rsidR="00A91726" w:rsidRPr="00320C5B" w:rsidRDefault="00A91726" w:rsidP="00D6315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  <w:p w14:paraId="1515C380" w14:textId="5FA3FCBD" w:rsidR="008E583E" w:rsidRPr="00320C5B" w:rsidRDefault="008E583E" w:rsidP="00A9172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EF9BA05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1CB538D" w14:textId="77777777" w:rsidR="00A91726" w:rsidRPr="00320C5B" w:rsidRDefault="00A91726" w:rsidP="00A91726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ammar:   is / are</w:t>
            </w:r>
          </w:p>
          <w:p w14:paraId="45CB8B52" w14:textId="57A7948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CACAFF8" w14:textId="77777777" w:rsidR="008E583E" w:rsidRPr="00320C5B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320C5B" w14:paraId="32B14BA7" w14:textId="77777777" w:rsidTr="0010351A">
        <w:tc>
          <w:tcPr>
            <w:tcW w:w="2085" w:type="dxa"/>
          </w:tcPr>
          <w:p w14:paraId="0585BAD3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320C5B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320C5B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49588227" w14:textId="77777777" w:rsidR="003F4954" w:rsidRPr="00320C5B" w:rsidRDefault="003F4954" w:rsidP="003F495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 xml:space="preserve">Revision. </w:t>
            </w:r>
          </w:p>
          <w:p w14:paraId="5C0F255C" w14:textId="77777777" w:rsidR="00866C5B" w:rsidRPr="00320C5B" w:rsidRDefault="003F4954" w:rsidP="003F495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Build and break down words</w:t>
            </w:r>
          </w:p>
          <w:p w14:paraId="6385F898" w14:textId="4C1919BB" w:rsidR="003F4954" w:rsidRPr="00320C5B" w:rsidRDefault="003F4954" w:rsidP="003F495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r-ing, bl-a-ck</w:t>
            </w:r>
          </w:p>
          <w:p w14:paraId="77DD1B13" w14:textId="5FB09ABF" w:rsidR="008E583E" w:rsidRPr="00320C5B" w:rsidRDefault="008E583E" w:rsidP="003F4954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78648F00" w14:textId="77777777" w:rsidR="008E583E" w:rsidRPr="00320C5B" w:rsidRDefault="008E583E" w:rsidP="008E583E">
            <w:pPr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8DDB058" w14:textId="77777777" w:rsidR="003F4954" w:rsidRPr="00320C5B" w:rsidRDefault="003F4954" w:rsidP="003F495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Words ending with “y”: baby, bunny</w:t>
            </w:r>
          </w:p>
          <w:p w14:paraId="51F8E7C6" w14:textId="06788C20" w:rsidR="008E583E" w:rsidRPr="00320C5B" w:rsidRDefault="008E583E" w:rsidP="006C1FDF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4E08812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4D0FF05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320C5B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20D42C8C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06BDC683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975464A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EC8B85" w14:textId="77777777" w:rsidR="008E583E" w:rsidRPr="00320C5B" w:rsidRDefault="008E583E" w:rsidP="006C1FDF">
            <w:pPr>
              <w:pStyle w:val="ListParagraph"/>
              <w:ind w:left="-2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320C5B" w14:paraId="541D5987" w14:textId="77777777" w:rsidTr="0010351A">
        <w:tc>
          <w:tcPr>
            <w:tcW w:w="2085" w:type="dxa"/>
          </w:tcPr>
          <w:p w14:paraId="56B01371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320C5B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3BE6C4B8" w14:textId="77777777" w:rsidR="008E583E" w:rsidRPr="00320C5B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753" w:type="dxa"/>
          </w:tcPr>
          <w:p w14:paraId="5ED4A911" w14:textId="77777777" w:rsidR="001437FA" w:rsidRPr="00320C5B" w:rsidRDefault="001437FA" w:rsidP="001437F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With guidance write a simple set of instructions.</w:t>
            </w:r>
          </w:p>
          <w:p w14:paraId="5B70299F" w14:textId="18E0EC77" w:rsidR="008E583E" w:rsidRPr="00320C5B" w:rsidRDefault="001437FA" w:rsidP="00320C5B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</w:tc>
        <w:tc>
          <w:tcPr>
            <w:tcW w:w="2753" w:type="dxa"/>
          </w:tcPr>
          <w:p w14:paraId="78F99ED0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8E9DA5B" w14:textId="0236CC05" w:rsidR="001437FA" w:rsidRPr="00320C5B" w:rsidRDefault="001437FA" w:rsidP="001437FA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Comprehension</w:t>
            </w:r>
            <w:r w:rsidRPr="00320C5B">
              <w:rPr>
                <w:rFonts w:ascii="Arial" w:hAnsi="Arial" w:cs="Arial"/>
                <w:sz w:val="18"/>
                <w:szCs w:val="18"/>
              </w:rPr>
              <w:t>:</w:t>
            </w:r>
            <w:r w:rsidRPr="00320C5B">
              <w:rPr>
                <w:rFonts w:ascii="Arial" w:hAnsi="Arial" w:cs="Arial"/>
                <w:sz w:val="18"/>
                <w:szCs w:val="18"/>
              </w:rPr>
              <w:t xml:space="preserve"> DBE p 70-71</w:t>
            </w:r>
          </w:p>
          <w:p w14:paraId="1B4E7A8A" w14:textId="78D257C9" w:rsidR="008E583E" w:rsidRPr="00320C5B" w:rsidRDefault="008E583E" w:rsidP="006C1FD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CBFC60B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320C5B" w14:paraId="4D79C02D" w14:textId="77777777" w:rsidTr="0010351A">
        <w:tc>
          <w:tcPr>
            <w:tcW w:w="2085" w:type="dxa"/>
          </w:tcPr>
          <w:p w14:paraId="05007F77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320C5B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7F26AF86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A28A9D5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08177C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3279D859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76DA22E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F37C01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7EE8FC2A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4B1ED43D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C10119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1F540D3A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68C2855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F442E8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</w:tc>
        <w:tc>
          <w:tcPr>
            <w:tcW w:w="2753" w:type="dxa"/>
          </w:tcPr>
          <w:p w14:paraId="2AB7AC34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63560C59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249AC7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5252CC70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320C5B" w14:paraId="584A2C7B" w14:textId="77777777" w:rsidTr="0010351A">
        <w:tc>
          <w:tcPr>
            <w:tcW w:w="2085" w:type="dxa"/>
          </w:tcPr>
          <w:p w14:paraId="772BA78A" w14:textId="77777777" w:rsidR="00D1524D" w:rsidRDefault="00D1524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A311032" w14:textId="77777777" w:rsidR="008E583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05DBDA90" w14:textId="60C755BD" w:rsidR="00D1524D" w:rsidRPr="00320C5B" w:rsidRDefault="00D1524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71B68A6F" w14:textId="77777777" w:rsidR="00D1524D" w:rsidRDefault="00D1524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5C8912" w14:textId="27473485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5D6D1D7B" w14:textId="77777777" w:rsidR="00D1524D" w:rsidRDefault="00D1524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0371AD" w14:textId="02E9C66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28007650" w14:textId="77777777" w:rsidR="00D1524D" w:rsidRDefault="00D1524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2CB02B" w14:textId="3E10DD24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</w:tc>
        <w:tc>
          <w:tcPr>
            <w:tcW w:w="2753" w:type="dxa"/>
          </w:tcPr>
          <w:p w14:paraId="67498F14" w14:textId="77777777" w:rsidR="00D1524D" w:rsidRDefault="00D1524D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6F55E8" w14:textId="34C7926F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320C5B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353FA1E3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5325DED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320C5B" w14:paraId="7F4AF30A" w14:textId="77777777" w:rsidTr="0010351A">
        <w:tc>
          <w:tcPr>
            <w:tcW w:w="2085" w:type="dxa"/>
          </w:tcPr>
          <w:p w14:paraId="64AD1ED6" w14:textId="77777777" w:rsidR="00D1524D" w:rsidRDefault="00D1524D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36EB39" w14:textId="0C02DB8B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20C5B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49EAAD4B" w14:textId="77777777" w:rsidR="008E583E" w:rsidRPr="00320C5B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B06E9F1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3499844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963611E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4916B68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9D22E67" w14:textId="77777777" w:rsidR="008E583E" w:rsidRPr="00320C5B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95ACDBA" w14:textId="77777777" w:rsidR="00755556" w:rsidRPr="00DD24AE" w:rsidRDefault="00755556" w:rsidP="00755556">
      <w:pPr>
        <w:rPr>
          <w:rFonts w:ascii="Arial" w:hAnsi="Arial" w:cs="Arial"/>
        </w:rPr>
      </w:pPr>
    </w:p>
    <w:p w14:paraId="221E2C55" w14:textId="7D091BC0" w:rsidR="00755556" w:rsidRPr="00131A21" w:rsidRDefault="00755556" w:rsidP="00755556">
      <w:pPr>
        <w:rPr>
          <w:rFonts w:ascii="Arial" w:hAnsi="Arial" w:cs="Arial"/>
          <w:b/>
          <w:sz w:val="18"/>
          <w:szCs w:val="18"/>
        </w:rPr>
      </w:pPr>
      <w:r w:rsidRPr="00131A21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F8F3F59" wp14:editId="157E32A5">
            <wp:simplePos x="0" y="0"/>
            <wp:positionH relativeFrom="column">
              <wp:posOffset>-600075</wp:posOffset>
            </wp:positionH>
            <wp:positionV relativeFrom="paragraph">
              <wp:posOffset>-586740</wp:posOffset>
            </wp:positionV>
            <wp:extent cx="2047875" cy="68580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1A21">
        <w:rPr>
          <w:rFonts w:ascii="Arial" w:hAnsi="Arial" w:cs="Arial"/>
          <w:sz w:val="18"/>
          <w:szCs w:val="18"/>
        </w:rPr>
        <w:t xml:space="preserve">                                                      </w:t>
      </w:r>
      <w:r w:rsidRPr="00131A21">
        <w:rPr>
          <w:rFonts w:ascii="Arial" w:hAnsi="Arial" w:cs="Arial"/>
          <w:b/>
          <w:sz w:val="18"/>
          <w:szCs w:val="18"/>
        </w:rPr>
        <w:t>ECD/FOUNDATION PHASE</w:t>
      </w:r>
    </w:p>
    <w:p w14:paraId="7A977724" w14:textId="5FB92252" w:rsidR="00755556" w:rsidRPr="00131A21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131A21">
        <w:rPr>
          <w:rFonts w:ascii="Arial" w:hAnsi="Arial" w:cs="Arial"/>
          <w:b/>
          <w:sz w:val="18"/>
          <w:szCs w:val="18"/>
        </w:rPr>
        <w:t xml:space="preserve">                                                               </w:t>
      </w:r>
      <w:r w:rsidR="00131A21">
        <w:rPr>
          <w:rFonts w:ascii="Arial" w:hAnsi="Arial" w:cs="Arial"/>
          <w:b/>
          <w:sz w:val="18"/>
          <w:szCs w:val="18"/>
        </w:rPr>
        <w:t xml:space="preserve">     </w:t>
      </w:r>
      <w:r w:rsidRPr="00131A21">
        <w:rPr>
          <w:rFonts w:ascii="Arial" w:hAnsi="Arial" w:cs="Arial"/>
          <w:b/>
          <w:sz w:val="18"/>
          <w:szCs w:val="18"/>
        </w:rPr>
        <w:t xml:space="preserve">     LESSON PLANS: FIRST ADDITIONAL LANGUAGE – ENGLISH </w:t>
      </w:r>
    </w:p>
    <w:p w14:paraId="1FC29E1C" w14:textId="1B75951F" w:rsidR="00755556" w:rsidRPr="00131A21" w:rsidRDefault="00755556" w:rsidP="00D1524D">
      <w:pPr>
        <w:rPr>
          <w:rFonts w:ascii="Arial" w:hAnsi="Arial" w:cs="Arial"/>
          <w:b/>
          <w:sz w:val="18"/>
          <w:szCs w:val="18"/>
        </w:rPr>
      </w:pPr>
      <w:r w:rsidRPr="00131A21">
        <w:rPr>
          <w:rFonts w:ascii="Arial" w:hAnsi="Arial" w:cs="Arial"/>
          <w:b/>
          <w:sz w:val="18"/>
          <w:szCs w:val="18"/>
        </w:rPr>
        <w:t xml:space="preserve">  GRADE 3 TERM </w:t>
      </w:r>
      <w:r w:rsidR="00645D65" w:rsidRPr="00131A21">
        <w:rPr>
          <w:rFonts w:ascii="Arial" w:hAnsi="Arial" w:cs="Arial"/>
          <w:b/>
          <w:sz w:val="18"/>
          <w:szCs w:val="18"/>
        </w:rPr>
        <w:t>2</w:t>
      </w:r>
      <w:r w:rsidRPr="00131A21">
        <w:rPr>
          <w:rFonts w:ascii="Arial" w:hAnsi="Arial" w:cs="Arial"/>
          <w:b/>
          <w:sz w:val="18"/>
          <w:szCs w:val="18"/>
        </w:rPr>
        <w:t xml:space="preserve">                                                          </w:t>
      </w:r>
      <w:r w:rsidR="00131A21">
        <w:rPr>
          <w:rFonts w:ascii="Arial" w:hAnsi="Arial" w:cs="Arial"/>
          <w:b/>
          <w:sz w:val="18"/>
          <w:szCs w:val="18"/>
        </w:rPr>
        <w:t xml:space="preserve">        </w:t>
      </w:r>
      <w:r w:rsidRPr="00131A21">
        <w:rPr>
          <w:rFonts w:ascii="Arial" w:hAnsi="Arial" w:cs="Arial"/>
          <w:b/>
          <w:sz w:val="18"/>
          <w:szCs w:val="18"/>
        </w:rPr>
        <w:t xml:space="preserve">   MAXIMUM TIME OF 4 HOURS                           </w:t>
      </w:r>
      <w:r w:rsidR="00131A21">
        <w:rPr>
          <w:rFonts w:ascii="Arial" w:hAnsi="Arial" w:cs="Arial"/>
          <w:b/>
          <w:sz w:val="18"/>
          <w:szCs w:val="18"/>
        </w:rPr>
        <w:t xml:space="preserve">                                        </w:t>
      </w:r>
      <w:r w:rsidRPr="00131A21">
        <w:rPr>
          <w:rFonts w:ascii="Arial" w:hAnsi="Arial" w:cs="Arial"/>
          <w:b/>
          <w:sz w:val="18"/>
          <w:szCs w:val="18"/>
        </w:rPr>
        <w:t xml:space="preserve">    Week: 9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131A21" w14:paraId="17532EF2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36A886B4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27D3C2" w14:textId="77777777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08385FBB" w14:textId="7A4466C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79E3220B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BD4E50" w14:textId="6BF38FDE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5D12FAEE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A725AE7" w14:textId="199DFD81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4BFF3730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165C43" w14:textId="3C3157B9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AB106F6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DE320F" w14:textId="18F50442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7565D83" w14:textId="77777777" w:rsidR="00D1524D" w:rsidRPr="00131A21" w:rsidRDefault="00D1524D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333A60" w14:textId="4464BA92" w:rsidR="00755556" w:rsidRPr="00131A21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55556" w:rsidRPr="00131A21" w14:paraId="6D328B36" w14:textId="77777777" w:rsidTr="0010351A">
        <w:tc>
          <w:tcPr>
            <w:tcW w:w="2085" w:type="dxa"/>
          </w:tcPr>
          <w:p w14:paraId="6D3CCAFC" w14:textId="77777777" w:rsidR="00755556" w:rsidRPr="00131A21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131A21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234F83A9" w14:textId="77777777" w:rsidR="00E63101" w:rsidRPr="00131A21" w:rsidRDefault="00E63101" w:rsidP="00E6310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  <w:p w14:paraId="5EBCE746" w14:textId="77777777" w:rsidR="00755556" w:rsidRPr="00131A21" w:rsidRDefault="00755556" w:rsidP="00E63101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0015E85" w14:textId="77777777" w:rsidR="00755556" w:rsidRPr="00131A21" w:rsidRDefault="00755556" w:rsidP="001035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BE3DF6E" w14:textId="77777777" w:rsidR="00E63101" w:rsidRPr="00131A21" w:rsidRDefault="00E63101" w:rsidP="00E6310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Songs rhymes and chants.</w:t>
            </w:r>
          </w:p>
          <w:p w14:paraId="04EB76D5" w14:textId="77777777" w:rsidR="00755556" w:rsidRPr="00131A21" w:rsidRDefault="00755556" w:rsidP="001035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583A8B64" w14:textId="77777777" w:rsidR="00755556" w:rsidRPr="00131A21" w:rsidRDefault="00755556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B535556" w14:textId="77777777" w:rsidR="00E63101" w:rsidRPr="00131A21" w:rsidRDefault="00E63101" w:rsidP="00E6310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Play language games.</w:t>
            </w:r>
          </w:p>
          <w:p w14:paraId="49AF829D" w14:textId="77777777" w:rsidR="00755556" w:rsidRPr="00131A21" w:rsidRDefault="00755556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131A21" w14:paraId="710BD0CD" w14:textId="77777777" w:rsidTr="0010351A">
        <w:tc>
          <w:tcPr>
            <w:tcW w:w="2085" w:type="dxa"/>
          </w:tcPr>
          <w:p w14:paraId="054F4023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4C5C3D21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09A20098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FD8663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131A21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67193C29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4E25D393" w14:textId="77777777" w:rsidR="008E583E" w:rsidRPr="00131A2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1B2FB8F" w14:textId="77777777" w:rsidR="001F1971" w:rsidRPr="00131A21" w:rsidRDefault="001F1971" w:rsidP="001F197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ext: DBE p 74</w:t>
            </w:r>
          </w:p>
          <w:p w14:paraId="3A6969FA" w14:textId="77777777" w:rsidR="001F1971" w:rsidRPr="00131A21" w:rsidRDefault="001F1971" w:rsidP="001F197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79136B2B" w14:textId="77777777" w:rsidR="001F1971" w:rsidRPr="00131A21" w:rsidRDefault="001F1971" w:rsidP="001F197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Reading: How does it make you feel?</w:t>
            </w:r>
          </w:p>
          <w:p w14:paraId="5AE65595" w14:textId="0BF82042" w:rsidR="008E583E" w:rsidRPr="00131A21" w:rsidRDefault="008E583E" w:rsidP="001F197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516E0933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8FA4D2E" w14:textId="77777777" w:rsidR="001F1971" w:rsidRPr="00131A21" w:rsidRDefault="001F1971" w:rsidP="001F197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Identify pictures in the story /illustration</w:t>
            </w:r>
          </w:p>
          <w:p w14:paraId="456FC94F" w14:textId="77777777" w:rsidR="001F1971" w:rsidRPr="00131A21" w:rsidRDefault="001F1971" w:rsidP="001F1971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617926D4" w14:textId="6C8AAF3E" w:rsidR="008E583E" w:rsidRPr="00131A21" w:rsidRDefault="001F1971" w:rsidP="001F197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</w:tc>
        <w:tc>
          <w:tcPr>
            <w:tcW w:w="2753" w:type="dxa"/>
          </w:tcPr>
          <w:p w14:paraId="7FD387C0" w14:textId="77777777" w:rsidR="008E583E" w:rsidRPr="00131A2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131A21" w14:paraId="1CF3635B" w14:textId="77777777" w:rsidTr="0010351A">
        <w:tc>
          <w:tcPr>
            <w:tcW w:w="2085" w:type="dxa"/>
          </w:tcPr>
          <w:p w14:paraId="6D5632A5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131A21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131A21">
              <w:rPr>
                <w:rFonts w:ascii="Arial" w:hAnsi="Arial" w:cs="Arial"/>
                <w:bCs/>
                <w:sz w:val="18"/>
                <w:szCs w:val="18"/>
              </w:rPr>
              <w:t>U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371611C4" w14:textId="1CB87C54" w:rsidR="00EF6D9C" w:rsidRPr="00131A21" w:rsidRDefault="00EF6D9C" w:rsidP="00EF6D9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Revision </w:t>
            </w:r>
          </w:p>
          <w:p w14:paraId="13FEA28C" w14:textId="22CF752F" w:rsidR="008E583E" w:rsidRPr="00131A21" w:rsidRDefault="008E583E" w:rsidP="00EF6D9C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AAE9A3F" w14:textId="77777777" w:rsidR="008E583E" w:rsidRPr="00131A2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0228F6CD" w14:textId="77777777" w:rsidR="00EF6D9C" w:rsidRPr="00131A21" w:rsidRDefault="00EF6D9C" w:rsidP="00EF6D9C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Builds and sounds out words learnt</w:t>
            </w:r>
          </w:p>
          <w:p w14:paraId="0D6BF245" w14:textId="0891283A" w:rsidR="008E583E" w:rsidRPr="00131A21" w:rsidRDefault="008E583E" w:rsidP="005A717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139F5BF" w14:textId="77777777" w:rsidR="008E583E" w:rsidRPr="00131A2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2795481A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131A21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24FBCB44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43B5FE68" w14:textId="77777777" w:rsidR="005A717F" w:rsidRPr="00131A21" w:rsidRDefault="008E583E" w:rsidP="005A717F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  <w:p w14:paraId="36B01A72" w14:textId="2CF5551A" w:rsidR="008E583E" w:rsidRPr="00131A21" w:rsidRDefault="008E583E" w:rsidP="006032E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131A21" w14:paraId="6262850F" w14:textId="77777777" w:rsidTr="0010351A">
        <w:tc>
          <w:tcPr>
            <w:tcW w:w="2085" w:type="dxa"/>
          </w:tcPr>
          <w:p w14:paraId="403748AA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23EB7AD9" w14:textId="77777777" w:rsidR="008E583E" w:rsidRPr="00131A21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F25225F" w14:textId="77777777" w:rsidR="0000480B" w:rsidRPr="00131A21" w:rsidRDefault="0000480B" w:rsidP="0000480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Writing a paragraph (4-6 sentences)</w:t>
            </w:r>
          </w:p>
          <w:p w14:paraId="4448EDDF" w14:textId="57C15176" w:rsidR="008E583E" w:rsidRPr="00131A21" w:rsidRDefault="0000480B" w:rsidP="0000480B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 xml:space="preserve">Write sentences with phonic words </w:t>
            </w:r>
          </w:p>
        </w:tc>
        <w:tc>
          <w:tcPr>
            <w:tcW w:w="2753" w:type="dxa"/>
          </w:tcPr>
          <w:p w14:paraId="3CDA6100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7136AE1A" w14:textId="77777777" w:rsidR="0000480B" w:rsidRPr="00131A21" w:rsidRDefault="0000480B" w:rsidP="0000480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Comprehension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DBE </w:t>
            </w:r>
          </w:p>
          <w:p w14:paraId="28DDE92F" w14:textId="57158FB3" w:rsidR="0000480B" w:rsidRPr="00131A21" w:rsidRDefault="0000480B" w:rsidP="0000480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p 74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31A21">
              <w:rPr>
                <w:rFonts w:ascii="Arial" w:hAnsi="Arial" w:cs="Arial"/>
                <w:sz w:val="18"/>
                <w:szCs w:val="18"/>
              </w:rPr>
              <w:t>77</w:t>
            </w:r>
            <w:r w:rsidRPr="00131A2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563E9E6" w14:textId="35AD5EAB" w:rsidR="008E583E" w:rsidRPr="00131A21" w:rsidRDefault="008E583E" w:rsidP="0000480B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3510D906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131A21" w14:paraId="07CB0D38" w14:textId="77777777" w:rsidTr="0010351A">
        <w:trPr>
          <w:trHeight w:val="440"/>
        </w:trPr>
        <w:tc>
          <w:tcPr>
            <w:tcW w:w="2085" w:type="dxa"/>
          </w:tcPr>
          <w:p w14:paraId="78976E08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131A21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64652416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17265183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11C92F" w14:textId="1D24FB89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itle: _________________</w:t>
            </w:r>
          </w:p>
        </w:tc>
        <w:tc>
          <w:tcPr>
            <w:tcW w:w="2753" w:type="dxa"/>
          </w:tcPr>
          <w:p w14:paraId="295FEB90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5FDCC4D5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781132" w14:textId="5B876A6F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itle: _________________</w:t>
            </w:r>
          </w:p>
        </w:tc>
        <w:tc>
          <w:tcPr>
            <w:tcW w:w="2753" w:type="dxa"/>
          </w:tcPr>
          <w:p w14:paraId="203881A2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2D1EEDB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C51A94" w14:textId="436ECFCA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itle: _________________</w:t>
            </w:r>
          </w:p>
        </w:tc>
        <w:tc>
          <w:tcPr>
            <w:tcW w:w="2753" w:type="dxa"/>
          </w:tcPr>
          <w:p w14:paraId="3699837F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A566FE9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101025" w14:textId="12B7202D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itle: _________________</w:t>
            </w:r>
          </w:p>
          <w:p w14:paraId="00480E66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75CFFF2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5D3DD26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D7FB28" w14:textId="17736873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Title: _________________</w:t>
            </w:r>
          </w:p>
        </w:tc>
      </w:tr>
      <w:tr w:rsidR="008E583E" w:rsidRPr="00131A21" w14:paraId="0465ABAF" w14:textId="77777777" w:rsidTr="0010351A">
        <w:tc>
          <w:tcPr>
            <w:tcW w:w="2085" w:type="dxa"/>
          </w:tcPr>
          <w:p w14:paraId="054E74B5" w14:textId="77777777" w:rsidR="00131A21" w:rsidRDefault="00131A21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1F19D12" w14:textId="77777777" w:rsidR="008E583E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  <w:p w14:paraId="76579998" w14:textId="2DDFE8C5" w:rsidR="00131A21" w:rsidRPr="00131A21" w:rsidRDefault="00131A21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41CBB09F" w14:textId="77777777" w:rsidR="00131A21" w:rsidRDefault="00131A21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AC4412" w14:textId="2D23644D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42B731FB" w14:textId="77777777" w:rsidR="00131A21" w:rsidRDefault="00131A21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BC3717" w14:textId="3E439BA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28CD7A56" w14:textId="77777777" w:rsidR="00131A21" w:rsidRDefault="00131A21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9A2AF2" w14:textId="09053BA2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07FB2903" w14:textId="77777777" w:rsidR="00131A21" w:rsidRDefault="00131A21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6E6B97" w14:textId="6DDB0FD4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131A21">
              <w:rPr>
                <w:rFonts w:ascii="Arial" w:hAnsi="Arial" w:cs="Arial"/>
                <w:sz w:val="18"/>
                <w:szCs w:val="18"/>
              </w:rPr>
              <w:t>EFAL DBE W/B p________</w:t>
            </w:r>
          </w:p>
          <w:p w14:paraId="6F2277D0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85B5F5A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131A21" w14:paraId="1431119F" w14:textId="77777777" w:rsidTr="0010351A">
        <w:tc>
          <w:tcPr>
            <w:tcW w:w="2085" w:type="dxa"/>
          </w:tcPr>
          <w:p w14:paraId="0B1703A8" w14:textId="77777777" w:rsidR="00131A21" w:rsidRDefault="00131A21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548595A" w14:textId="0F45FD6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31A21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5398C72F" w14:textId="77777777" w:rsidR="008E583E" w:rsidRPr="00131A21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271E28B9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B0D0218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D163819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872E7B4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B2FCF51" w14:textId="77777777" w:rsidR="008E583E" w:rsidRPr="00131A21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7DC745" w14:textId="77777777" w:rsidR="00755556" w:rsidRPr="004C091F" w:rsidRDefault="00755556" w:rsidP="00755556">
      <w:pPr>
        <w:rPr>
          <w:rFonts w:ascii="Arial" w:hAnsi="Arial" w:cs="Arial"/>
          <w:b/>
          <w:sz w:val="18"/>
          <w:szCs w:val="18"/>
        </w:rPr>
      </w:pPr>
      <w:r w:rsidRPr="00DD24AE">
        <w:rPr>
          <w:rFonts w:ascii="Arial" w:hAnsi="Arial" w:cs="Arial"/>
          <w:noProof/>
          <w:lang w:val="en-US"/>
        </w:rPr>
        <w:lastRenderedPageBreak/>
        <w:drawing>
          <wp:anchor distT="0" distB="0" distL="114300" distR="114300" simplePos="0" relativeHeight="251672576" behindDoc="0" locked="0" layoutInCell="1" allowOverlap="1" wp14:anchorId="25699A57" wp14:editId="5F52D07F">
            <wp:simplePos x="0" y="0"/>
            <wp:positionH relativeFrom="column">
              <wp:posOffset>-638175</wp:posOffset>
            </wp:positionH>
            <wp:positionV relativeFrom="paragraph">
              <wp:posOffset>-560070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24AE">
        <w:rPr>
          <w:rFonts w:ascii="Arial" w:hAnsi="Arial" w:cs="Arial"/>
        </w:rPr>
        <w:t xml:space="preserve">                                                    </w:t>
      </w:r>
      <w:r w:rsidRPr="004C091F">
        <w:rPr>
          <w:rFonts w:ascii="Arial" w:hAnsi="Arial" w:cs="Arial"/>
          <w:b/>
          <w:sz w:val="18"/>
          <w:szCs w:val="18"/>
        </w:rPr>
        <w:t>ECD/FOUNDATION PHASE</w:t>
      </w:r>
    </w:p>
    <w:p w14:paraId="295278FC" w14:textId="18605F59" w:rsidR="00755556" w:rsidRPr="004C091F" w:rsidRDefault="00755556" w:rsidP="00755556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4C091F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</w:t>
      </w:r>
      <w:r w:rsidR="004C091F">
        <w:rPr>
          <w:rFonts w:ascii="Arial" w:hAnsi="Arial" w:cs="Arial"/>
          <w:b/>
          <w:sz w:val="18"/>
          <w:szCs w:val="18"/>
        </w:rPr>
        <w:t xml:space="preserve">                   </w:t>
      </w:r>
      <w:r w:rsidRPr="004C091F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5BF829FF" w14:textId="6193F8EA" w:rsidR="00755556" w:rsidRPr="004C091F" w:rsidRDefault="00755556" w:rsidP="004C091F">
      <w:pPr>
        <w:rPr>
          <w:rFonts w:ascii="Arial" w:hAnsi="Arial" w:cs="Arial"/>
          <w:b/>
          <w:sz w:val="18"/>
          <w:szCs w:val="18"/>
        </w:rPr>
      </w:pPr>
      <w:r w:rsidRPr="004C091F">
        <w:rPr>
          <w:rFonts w:ascii="Arial" w:hAnsi="Arial" w:cs="Arial"/>
          <w:b/>
          <w:sz w:val="18"/>
          <w:szCs w:val="18"/>
        </w:rPr>
        <w:t xml:space="preserve">  GRADE 3 TERM </w:t>
      </w:r>
      <w:r w:rsidR="00645D65" w:rsidRPr="004C091F">
        <w:rPr>
          <w:rFonts w:ascii="Arial" w:hAnsi="Arial" w:cs="Arial"/>
          <w:b/>
          <w:sz w:val="18"/>
          <w:szCs w:val="18"/>
        </w:rPr>
        <w:t>2</w:t>
      </w:r>
      <w:r w:rsidRPr="004C091F">
        <w:rPr>
          <w:rFonts w:ascii="Arial" w:hAnsi="Arial" w:cs="Arial"/>
          <w:b/>
          <w:sz w:val="18"/>
          <w:szCs w:val="18"/>
        </w:rPr>
        <w:t xml:space="preserve">                                                        </w:t>
      </w:r>
      <w:r w:rsidR="004C091F">
        <w:rPr>
          <w:rFonts w:ascii="Arial" w:hAnsi="Arial" w:cs="Arial"/>
          <w:b/>
          <w:sz w:val="18"/>
          <w:szCs w:val="18"/>
        </w:rPr>
        <w:t xml:space="preserve">                     </w:t>
      </w:r>
      <w:r w:rsidRPr="004C091F">
        <w:rPr>
          <w:rFonts w:ascii="Arial" w:hAnsi="Arial" w:cs="Arial"/>
          <w:b/>
          <w:sz w:val="18"/>
          <w:szCs w:val="18"/>
        </w:rPr>
        <w:t xml:space="preserve">  MAXIMUM TIME OF 4 HOURS                                </w:t>
      </w:r>
      <w:r w:rsidR="004C091F">
        <w:rPr>
          <w:rFonts w:ascii="Arial" w:hAnsi="Arial" w:cs="Arial"/>
          <w:b/>
          <w:sz w:val="18"/>
          <w:szCs w:val="18"/>
        </w:rPr>
        <w:t xml:space="preserve">                   </w:t>
      </w:r>
      <w:r w:rsidRPr="004C091F">
        <w:rPr>
          <w:rFonts w:ascii="Arial" w:hAnsi="Arial" w:cs="Arial"/>
          <w:b/>
          <w:sz w:val="18"/>
          <w:szCs w:val="18"/>
        </w:rPr>
        <w:t xml:space="preserve">    Week: 10 </w:t>
      </w:r>
    </w:p>
    <w:tbl>
      <w:tblPr>
        <w:tblStyle w:val="TableGrid"/>
        <w:tblW w:w="15850" w:type="dxa"/>
        <w:tblInd w:w="-743" w:type="dxa"/>
        <w:tblLook w:val="04A0" w:firstRow="1" w:lastRow="0" w:firstColumn="1" w:lastColumn="0" w:noHBand="0" w:noVBand="1"/>
      </w:tblPr>
      <w:tblGrid>
        <w:gridCol w:w="2085"/>
        <w:gridCol w:w="2753"/>
        <w:gridCol w:w="2753"/>
        <w:gridCol w:w="2753"/>
        <w:gridCol w:w="2753"/>
        <w:gridCol w:w="2753"/>
      </w:tblGrid>
      <w:tr w:rsidR="00755556" w:rsidRPr="004C091F" w14:paraId="78F76F36" w14:textId="77777777" w:rsidTr="0010351A">
        <w:tc>
          <w:tcPr>
            <w:tcW w:w="2085" w:type="dxa"/>
            <w:shd w:val="clear" w:color="auto" w:fill="D9D9D9" w:themeFill="background1" w:themeFillShade="D9"/>
          </w:tcPr>
          <w:p w14:paraId="2A87110A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980F482" w14:textId="77777777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5A6FFC4B" w14:textId="1AA57B89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D9D9D9" w:themeFill="background1" w:themeFillShade="D9"/>
          </w:tcPr>
          <w:p w14:paraId="4CACA65C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2EAF3A" w14:textId="433112D7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C4626AE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B04FFB7" w14:textId="1676F29D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C92EDA2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D2D96F" w14:textId="5A46E383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06A7A264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8EC5BE1" w14:textId="5BB33FE9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753" w:type="dxa"/>
            <w:shd w:val="clear" w:color="auto" w:fill="D9D9D9" w:themeFill="background1" w:themeFillShade="D9"/>
          </w:tcPr>
          <w:p w14:paraId="6CED78AA" w14:textId="77777777" w:rsidR="00131A21" w:rsidRPr="004C091F" w:rsidRDefault="00131A21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E8D976F" w14:textId="680D9A83" w:rsidR="00755556" w:rsidRPr="004C091F" w:rsidRDefault="00755556" w:rsidP="00103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755556" w:rsidRPr="004C091F" w14:paraId="488269D5" w14:textId="77777777" w:rsidTr="0010351A">
        <w:trPr>
          <w:trHeight w:val="1007"/>
        </w:trPr>
        <w:tc>
          <w:tcPr>
            <w:tcW w:w="2085" w:type="dxa"/>
          </w:tcPr>
          <w:p w14:paraId="47726E6A" w14:textId="77777777" w:rsidR="00755556" w:rsidRPr="004C091F" w:rsidRDefault="00755556" w:rsidP="001035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LISTENING AND SPEAKING: </w:t>
            </w:r>
            <w:r w:rsidRPr="004C091F">
              <w:rPr>
                <w:rFonts w:ascii="Arial" w:hAnsi="Arial" w:cs="Arial"/>
                <w:sz w:val="18"/>
                <w:szCs w:val="18"/>
              </w:rPr>
              <w:t>3 days per week, Mondays, Wednesdays &amp; Fridays</w:t>
            </w:r>
          </w:p>
        </w:tc>
        <w:tc>
          <w:tcPr>
            <w:tcW w:w="2753" w:type="dxa"/>
          </w:tcPr>
          <w:p w14:paraId="616C3061" w14:textId="24C906B9" w:rsidR="00755556" w:rsidRPr="004C091F" w:rsidRDefault="00461132" w:rsidP="00B91762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alks about an object in a picture or photo in response to the teachers’ instruction. Tell me what you see in the picture.</w:t>
            </w:r>
          </w:p>
        </w:tc>
        <w:tc>
          <w:tcPr>
            <w:tcW w:w="2753" w:type="dxa"/>
          </w:tcPr>
          <w:p w14:paraId="0E88D554" w14:textId="77777777" w:rsidR="00755556" w:rsidRPr="004C091F" w:rsidRDefault="00755556" w:rsidP="001035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F054360" w14:textId="77777777" w:rsidR="00461132" w:rsidRPr="004C091F" w:rsidRDefault="00461132" w:rsidP="0046113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Songs rhymes and chants.</w:t>
            </w:r>
          </w:p>
          <w:p w14:paraId="0F44744D" w14:textId="77777777" w:rsidR="00755556" w:rsidRPr="004C091F" w:rsidRDefault="00755556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753" w:type="dxa"/>
          </w:tcPr>
          <w:p w14:paraId="502E6113" w14:textId="77777777" w:rsidR="00755556" w:rsidRPr="004C091F" w:rsidRDefault="00755556" w:rsidP="001035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206C395" w14:textId="77777777" w:rsidR="00461132" w:rsidRPr="004C091F" w:rsidRDefault="00461132" w:rsidP="0046113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Play language games.</w:t>
            </w:r>
          </w:p>
          <w:p w14:paraId="549DE5B6" w14:textId="77777777" w:rsidR="00755556" w:rsidRPr="004C091F" w:rsidRDefault="00755556" w:rsidP="0010351A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4C091F" w14:paraId="6CBDC439" w14:textId="77777777" w:rsidTr="0010351A">
        <w:tc>
          <w:tcPr>
            <w:tcW w:w="2085" w:type="dxa"/>
          </w:tcPr>
          <w:p w14:paraId="5152D6E2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</w:p>
          <w:p w14:paraId="720A74BD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Title: </w:t>
            </w: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</w:p>
          <w:p w14:paraId="162D724B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8675FE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______________ </w:t>
            </w:r>
            <w:r w:rsidRPr="004C091F">
              <w:rPr>
                <w:rFonts w:ascii="Arial" w:hAnsi="Arial" w:cs="Arial"/>
                <w:sz w:val="18"/>
                <w:szCs w:val="18"/>
              </w:rPr>
              <w:t>2 days per week, Tuesdays and Thursdays</w:t>
            </w:r>
          </w:p>
          <w:p w14:paraId="09698DCF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Use same Big Book over two weeks. </w:t>
            </w:r>
          </w:p>
        </w:tc>
        <w:tc>
          <w:tcPr>
            <w:tcW w:w="2753" w:type="dxa"/>
          </w:tcPr>
          <w:p w14:paraId="3171ED55" w14:textId="77777777" w:rsidR="008E583E" w:rsidRPr="004C091F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3FE10AC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ext: The selfish giant (or any other)</w:t>
            </w:r>
          </w:p>
          <w:p w14:paraId="44D256EC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Predict/discuss</w:t>
            </w:r>
          </w:p>
          <w:p w14:paraId="545D7DAA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Reading/ How does it make you feel </w:t>
            </w:r>
          </w:p>
          <w:p w14:paraId="7CD7090B" w14:textId="0915CAF7" w:rsidR="008E583E" w:rsidRPr="004C091F" w:rsidRDefault="008E583E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6082F04B" w14:textId="77777777" w:rsidR="008E583E" w:rsidRPr="004C091F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2753" w:type="dxa"/>
          </w:tcPr>
          <w:p w14:paraId="17C6EAF2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Identify pictures in the story /illustration</w:t>
            </w:r>
          </w:p>
          <w:p w14:paraId="452FFF62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Read and join in   </w:t>
            </w:r>
          </w:p>
          <w:p w14:paraId="5D6538A7" w14:textId="77777777" w:rsidR="00FB1835" w:rsidRPr="004C091F" w:rsidRDefault="00FB1835" w:rsidP="00FB183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Act out parts of the story</w:t>
            </w:r>
          </w:p>
          <w:p w14:paraId="0E106347" w14:textId="336E00E6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5BD5DA2" w14:textId="77777777" w:rsidR="008E583E" w:rsidRPr="004C091F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4C091F" w14:paraId="1BE05A9D" w14:textId="77777777" w:rsidTr="0010351A">
        <w:trPr>
          <w:trHeight w:val="1565"/>
        </w:trPr>
        <w:tc>
          <w:tcPr>
            <w:tcW w:w="2085" w:type="dxa"/>
          </w:tcPr>
          <w:p w14:paraId="471DBDA3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PHONICS – </w:t>
            </w:r>
            <w:r w:rsidRPr="004C091F">
              <w:rPr>
                <w:rFonts w:ascii="Arial" w:hAnsi="Arial" w:cs="Arial"/>
                <w:sz w:val="18"/>
                <w:szCs w:val="18"/>
              </w:rPr>
              <w:t>3 days per week, Mondays, Wednesdays &amp; Fridays and 1 spelling test and dictation per week.</w:t>
            </w: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 U</w:t>
            </w:r>
            <w:r w:rsidRPr="004C091F">
              <w:rPr>
                <w:rFonts w:ascii="Arial" w:hAnsi="Arial" w:cs="Arial"/>
                <w:sz w:val="18"/>
                <w:szCs w:val="18"/>
              </w:rPr>
              <w:t xml:space="preserve">se own Phonics programme. </w:t>
            </w:r>
          </w:p>
        </w:tc>
        <w:tc>
          <w:tcPr>
            <w:tcW w:w="2753" w:type="dxa"/>
          </w:tcPr>
          <w:p w14:paraId="66F73D0D" w14:textId="69FED627" w:rsidR="008E583E" w:rsidRPr="004C091F" w:rsidRDefault="00222C9D" w:rsidP="00B91762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Builds and sounds out words learnt</w:t>
            </w:r>
          </w:p>
        </w:tc>
        <w:tc>
          <w:tcPr>
            <w:tcW w:w="2753" w:type="dxa"/>
          </w:tcPr>
          <w:p w14:paraId="35EE0C0B" w14:textId="77777777" w:rsidR="008E583E" w:rsidRPr="004C091F" w:rsidRDefault="008E583E" w:rsidP="008E583E">
            <w:pPr>
              <w:pStyle w:val="ListParagraph"/>
              <w:ind w:left="3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CE9C223" w14:textId="79FC09DC" w:rsidR="008E583E" w:rsidRPr="004C091F" w:rsidRDefault="00222C9D" w:rsidP="00B9176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Revision  </w:t>
            </w:r>
          </w:p>
        </w:tc>
        <w:tc>
          <w:tcPr>
            <w:tcW w:w="2753" w:type="dxa"/>
          </w:tcPr>
          <w:p w14:paraId="4EC9843E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3E31BF6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Consolidation</w:t>
            </w:r>
            <w:r w:rsidRPr="004C091F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5AB47340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 xml:space="preserve">Spelling Test </w:t>
            </w:r>
          </w:p>
          <w:p w14:paraId="7BD0FF55" w14:textId="1A977C2B" w:rsidR="008E583E" w:rsidRPr="004C091F" w:rsidRDefault="008E583E" w:rsidP="00B91762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Written activity / Worksheet</w:t>
            </w:r>
          </w:p>
        </w:tc>
      </w:tr>
      <w:tr w:rsidR="008E583E" w:rsidRPr="004C091F" w14:paraId="2C19CC9E" w14:textId="77777777" w:rsidTr="0010351A">
        <w:tc>
          <w:tcPr>
            <w:tcW w:w="2085" w:type="dxa"/>
          </w:tcPr>
          <w:p w14:paraId="090100E5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WRITING</w:t>
            </w:r>
            <w:r w:rsidRPr="004C091F">
              <w:rPr>
                <w:rFonts w:ascii="Arial" w:hAnsi="Arial" w:cs="Arial"/>
                <w:sz w:val="18"/>
                <w:szCs w:val="18"/>
              </w:rPr>
              <w:t xml:space="preserve">: 2 days per week, Tuesdays &amp; Thursdays </w:t>
            </w:r>
          </w:p>
        </w:tc>
        <w:tc>
          <w:tcPr>
            <w:tcW w:w="2753" w:type="dxa"/>
          </w:tcPr>
          <w:p w14:paraId="068C0C17" w14:textId="77777777" w:rsidR="008E583E" w:rsidRPr="004C091F" w:rsidRDefault="008E583E" w:rsidP="008E583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E09786A" w14:textId="77777777" w:rsidR="004C091F" w:rsidRPr="004C091F" w:rsidRDefault="004C091F" w:rsidP="004C091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Write a story on a special occasion you attended.</w:t>
            </w:r>
          </w:p>
          <w:p w14:paraId="568713A7" w14:textId="72BC7F8B" w:rsidR="008E583E" w:rsidRPr="004C091F" w:rsidRDefault="008E583E" w:rsidP="004C091F">
            <w:pPr>
              <w:pStyle w:val="NoSpacing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753" w:type="dxa"/>
          </w:tcPr>
          <w:p w14:paraId="1709DE70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6EE9751" w14:textId="77777777" w:rsidR="004C091F" w:rsidRPr="004C091F" w:rsidRDefault="004C091F" w:rsidP="004C091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Write sentences with phonic words</w:t>
            </w:r>
          </w:p>
          <w:p w14:paraId="58F5BE7C" w14:textId="26FF2849" w:rsidR="008E583E" w:rsidRPr="004C091F" w:rsidRDefault="004C091F" w:rsidP="004C091F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Enter words in personal dictionary.</w:t>
            </w:r>
          </w:p>
        </w:tc>
        <w:tc>
          <w:tcPr>
            <w:tcW w:w="2753" w:type="dxa"/>
          </w:tcPr>
          <w:p w14:paraId="66998F42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4C091F" w14:paraId="4E19FDDA" w14:textId="77777777" w:rsidTr="0010351A">
        <w:tc>
          <w:tcPr>
            <w:tcW w:w="2085" w:type="dxa"/>
          </w:tcPr>
          <w:p w14:paraId="74CB839D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 xml:space="preserve">GROUP-GUIDED READING: </w:t>
            </w:r>
            <w:r w:rsidRPr="004C091F">
              <w:rPr>
                <w:rFonts w:ascii="Arial" w:hAnsi="Arial" w:cs="Arial"/>
                <w:sz w:val="18"/>
                <w:szCs w:val="18"/>
              </w:rPr>
              <w:t>1 group per day for 5 days.</w:t>
            </w:r>
          </w:p>
        </w:tc>
        <w:tc>
          <w:tcPr>
            <w:tcW w:w="2753" w:type="dxa"/>
          </w:tcPr>
          <w:p w14:paraId="3E852368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14AC32E9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29DE3A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3A3F18C8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1A695F6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ED3C806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AD56DC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2DEA171B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88530EB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78B24D22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46002B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77816455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39F314AE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3D6D1E2B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2B31FD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7A296CA1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23965C2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Group: _____________</w:t>
            </w:r>
          </w:p>
          <w:p w14:paraId="0F019454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A40D9E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Title: ___________________</w:t>
            </w:r>
          </w:p>
          <w:p w14:paraId="12AB3B98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4C091F" w14:paraId="063BCB51" w14:textId="77777777" w:rsidTr="0010351A">
        <w:tc>
          <w:tcPr>
            <w:tcW w:w="2085" w:type="dxa"/>
          </w:tcPr>
          <w:p w14:paraId="073D7340" w14:textId="40AB6272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HOMEWORK</w:t>
            </w:r>
          </w:p>
        </w:tc>
        <w:tc>
          <w:tcPr>
            <w:tcW w:w="2753" w:type="dxa"/>
          </w:tcPr>
          <w:p w14:paraId="5B7B0609" w14:textId="75B4C142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19A3726B" w14:textId="341DF976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2E6942F9" w14:textId="510377F8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</w:tc>
        <w:tc>
          <w:tcPr>
            <w:tcW w:w="2753" w:type="dxa"/>
          </w:tcPr>
          <w:p w14:paraId="173B049B" w14:textId="5C166BDB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  <w:r w:rsidRPr="004C091F">
              <w:rPr>
                <w:rFonts w:ascii="Arial" w:hAnsi="Arial" w:cs="Arial"/>
                <w:sz w:val="18"/>
                <w:szCs w:val="18"/>
              </w:rPr>
              <w:t>EFAL DBE W/B p _______</w:t>
            </w:r>
          </w:p>
          <w:p w14:paraId="4E2C5FFC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76B30CC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83E" w:rsidRPr="004C091F" w14:paraId="1F30F023" w14:textId="77777777" w:rsidTr="0010351A">
        <w:tc>
          <w:tcPr>
            <w:tcW w:w="2085" w:type="dxa"/>
          </w:tcPr>
          <w:p w14:paraId="238D103D" w14:textId="77777777" w:rsidR="007962B9" w:rsidRPr="004C091F" w:rsidRDefault="007962B9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EF3A7A9" w14:textId="5251B4AC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C091F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2473D1F1" w14:textId="77777777" w:rsidR="008E583E" w:rsidRPr="004C091F" w:rsidRDefault="008E583E" w:rsidP="008E583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53" w:type="dxa"/>
          </w:tcPr>
          <w:p w14:paraId="0A49D256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4D16E12B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01C903BE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17A150B0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53" w:type="dxa"/>
          </w:tcPr>
          <w:p w14:paraId="22A1406A" w14:textId="77777777" w:rsidR="008E583E" w:rsidRPr="004C091F" w:rsidRDefault="008E583E" w:rsidP="008E58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71225DA" w14:textId="77777777" w:rsidR="00755556" w:rsidRPr="00DD24AE" w:rsidRDefault="00755556" w:rsidP="00F126C9">
      <w:pPr>
        <w:rPr>
          <w:rFonts w:ascii="Arial" w:hAnsi="Arial" w:cs="Arial"/>
        </w:rPr>
      </w:pPr>
    </w:p>
    <w:sectPr w:rsidR="00755556" w:rsidRPr="00DD24AE" w:rsidSect="00D172AB">
      <w:pgSz w:w="16838" w:h="11906" w:orient="landscape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936E7" w14:textId="77777777" w:rsidR="00FB4718" w:rsidRDefault="00FB4718" w:rsidP="00083689">
      <w:pPr>
        <w:spacing w:after="0" w:line="240" w:lineRule="auto"/>
      </w:pPr>
      <w:r>
        <w:separator/>
      </w:r>
    </w:p>
  </w:endnote>
  <w:endnote w:type="continuationSeparator" w:id="0">
    <w:p w14:paraId="0DE17067" w14:textId="77777777" w:rsidR="00FB4718" w:rsidRDefault="00FB4718" w:rsidP="0008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8679C" w14:textId="77777777" w:rsidR="00FB4718" w:rsidRDefault="00FB4718" w:rsidP="00083689">
      <w:pPr>
        <w:spacing w:after="0" w:line="240" w:lineRule="auto"/>
      </w:pPr>
      <w:r>
        <w:separator/>
      </w:r>
    </w:p>
  </w:footnote>
  <w:footnote w:type="continuationSeparator" w:id="0">
    <w:p w14:paraId="775073C7" w14:textId="77777777" w:rsidR="00FB4718" w:rsidRDefault="00FB4718" w:rsidP="00083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8691D"/>
    <w:multiLevelType w:val="hybridMultilevel"/>
    <w:tmpl w:val="48541E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1D3F"/>
    <w:multiLevelType w:val="hybridMultilevel"/>
    <w:tmpl w:val="44F61D12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" w15:restartNumberingAfterBreak="0">
    <w:nsid w:val="0ADF351A"/>
    <w:multiLevelType w:val="hybridMultilevel"/>
    <w:tmpl w:val="C55E207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00AB3"/>
    <w:multiLevelType w:val="hybridMultilevel"/>
    <w:tmpl w:val="57ACCFF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CA4FD9"/>
    <w:multiLevelType w:val="hybridMultilevel"/>
    <w:tmpl w:val="D6BC7C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034F9"/>
    <w:multiLevelType w:val="hybridMultilevel"/>
    <w:tmpl w:val="C6F085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01DBF"/>
    <w:multiLevelType w:val="hybridMultilevel"/>
    <w:tmpl w:val="5FFE17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BA3D8B"/>
    <w:multiLevelType w:val="hybridMultilevel"/>
    <w:tmpl w:val="D2ACA3D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4921AC"/>
    <w:multiLevelType w:val="hybridMultilevel"/>
    <w:tmpl w:val="19B69C2A"/>
    <w:lvl w:ilvl="0" w:tplc="1C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1" w15:restartNumberingAfterBreak="0">
    <w:nsid w:val="2ADA276C"/>
    <w:multiLevelType w:val="hybridMultilevel"/>
    <w:tmpl w:val="28C44D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FE7031"/>
    <w:multiLevelType w:val="hybridMultilevel"/>
    <w:tmpl w:val="65BA146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9A0D5D"/>
    <w:multiLevelType w:val="hybridMultilevel"/>
    <w:tmpl w:val="B5C03A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E7040"/>
    <w:multiLevelType w:val="hybridMultilevel"/>
    <w:tmpl w:val="3552D7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950D47"/>
    <w:multiLevelType w:val="hybridMultilevel"/>
    <w:tmpl w:val="1EBC9A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8E7591"/>
    <w:multiLevelType w:val="hybridMultilevel"/>
    <w:tmpl w:val="FA984D8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EC2611"/>
    <w:multiLevelType w:val="hybridMultilevel"/>
    <w:tmpl w:val="2BE2FA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227C4C"/>
    <w:multiLevelType w:val="hybridMultilevel"/>
    <w:tmpl w:val="742C17A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342A4E"/>
    <w:multiLevelType w:val="hybridMultilevel"/>
    <w:tmpl w:val="5D16A432"/>
    <w:lvl w:ilvl="0" w:tplc="1C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1" w15:restartNumberingAfterBreak="0">
    <w:nsid w:val="4EC23EA5"/>
    <w:multiLevelType w:val="hybridMultilevel"/>
    <w:tmpl w:val="207EF1B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1E709E"/>
    <w:multiLevelType w:val="hybridMultilevel"/>
    <w:tmpl w:val="E5C684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B4A1F"/>
    <w:multiLevelType w:val="hybridMultilevel"/>
    <w:tmpl w:val="1FBA86D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EA3990"/>
    <w:multiLevelType w:val="hybridMultilevel"/>
    <w:tmpl w:val="EC4836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3011C3"/>
    <w:multiLevelType w:val="hybridMultilevel"/>
    <w:tmpl w:val="8B666D9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956B2E"/>
    <w:multiLevelType w:val="hybridMultilevel"/>
    <w:tmpl w:val="6FFEDF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C10ADB"/>
    <w:multiLevelType w:val="hybridMultilevel"/>
    <w:tmpl w:val="6A84CA4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1080494"/>
    <w:multiLevelType w:val="hybridMultilevel"/>
    <w:tmpl w:val="BD1EB8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A6506"/>
    <w:multiLevelType w:val="hybridMultilevel"/>
    <w:tmpl w:val="A55427E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89742C"/>
    <w:multiLevelType w:val="hybridMultilevel"/>
    <w:tmpl w:val="9DC296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6D275A"/>
    <w:multiLevelType w:val="hybridMultilevel"/>
    <w:tmpl w:val="75B4F70C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35" w15:restartNumberingAfterBreak="0">
    <w:nsid w:val="77293027"/>
    <w:multiLevelType w:val="hybridMultilevel"/>
    <w:tmpl w:val="3072DD18"/>
    <w:lvl w:ilvl="0" w:tplc="FEDA804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441F6"/>
    <w:multiLevelType w:val="hybridMultilevel"/>
    <w:tmpl w:val="3E5A8E7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28"/>
  </w:num>
  <w:num w:numId="4">
    <w:abstractNumId w:val="8"/>
  </w:num>
  <w:num w:numId="5">
    <w:abstractNumId w:val="7"/>
  </w:num>
  <w:num w:numId="6">
    <w:abstractNumId w:val="0"/>
  </w:num>
  <w:num w:numId="7">
    <w:abstractNumId w:val="12"/>
  </w:num>
  <w:num w:numId="8">
    <w:abstractNumId w:val="6"/>
  </w:num>
  <w:num w:numId="9">
    <w:abstractNumId w:val="24"/>
  </w:num>
  <w:num w:numId="10">
    <w:abstractNumId w:val="30"/>
  </w:num>
  <w:num w:numId="11">
    <w:abstractNumId w:val="11"/>
  </w:num>
  <w:num w:numId="12">
    <w:abstractNumId w:val="21"/>
  </w:num>
  <w:num w:numId="13">
    <w:abstractNumId w:val="27"/>
  </w:num>
  <w:num w:numId="14">
    <w:abstractNumId w:val="31"/>
  </w:num>
  <w:num w:numId="15">
    <w:abstractNumId w:val="32"/>
  </w:num>
  <w:num w:numId="16">
    <w:abstractNumId w:val="2"/>
  </w:num>
  <w:num w:numId="17">
    <w:abstractNumId w:val="33"/>
  </w:num>
  <w:num w:numId="18">
    <w:abstractNumId w:val="9"/>
  </w:num>
  <w:num w:numId="19">
    <w:abstractNumId w:val="3"/>
  </w:num>
  <w:num w:numId="20">
    <w:abstractNumId w:val="35"/>
  </w:num>
  <w:num w:numId="21">
    <w:abstractNumId w:val="29"/>
  </w:num>
  <w:num w:numId="22">
    <w:abstractNumId w:val="26"/>
  </w:num>
  <w:num w:numId="23">
    <w:abstractNumId w:val="16"/>
  </w:num>
  <w:num w:numId="24">
    <w:abstractNumId w:val="36"/>
  </w:num>
  <w:num w:numId="25">
    <w:abstractNumId w:val="23"/>
  </w:num>
  <w:num w:numId="26">
    <w:abstractNumId w:val="1"/>
  </w:num>
  <w:num w:numId="27">
    <w:abstractNumId w:val="34"/>
  </w:num>
  <w:num w:numId="28">
    <w:abstractNumId w:val="10"/>
  </w:num>
  <w:num w:numId="29">
    <w:abstractNumId w:val="17"/>
  </w:num>
  <w:num w:numId="30">
    <w:abstractNumId w:val="15"/>
  </w:num>
  <w:num w:numId="31">
    <w:abstractNumId w:val="19"/>
  </w:num>
  <w:num w:numId="32">
    <w:abstractNumId w:val="14"/>
  </w:num>
  <w:num w:numId="33">
    <w:abstractNumId w:val="25"/>
  </w:num>
  <w:num w:numId="34">
    <w:abstractNumId w:val="13"/>
  </w:num>
  <w:num w:numId="35">
    <w:abstractNumId w:val="5"/>
  </w:num>
  <w:num w:numId="36">
    <w:abstractNumId w:val="20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BYktDSyNzc2NLIyUdpeDU4uLM/DyQAuNaAGzem1YsAAAA"/>
  </w:docVars>
  <w:rsids>
    <w:rsidRoot w:val="00530322"/>
    <w:rsid w:val="0000480B"/>
    <w:rsid w:val="000071A1"/>
    <w:rsid w:val="000162C5"/>
    <w:rsid w:val="0001747D"/>
    <w:rsid w:val="00024098"/>
    <w:rsid w:val="00031BA1"/>
    <w:rsid w:val="0004396E"/>
    <w:rsid w:val="00052C34"/>
    <w:rsid w:val="000632B1"/>
    <w:rsid w:val="000643EE"/>
    <w:rsid w:val="00065111"/>
    <w:rsid w:val="00070FCB"/>
    <w:rsid w:val="00072F2E"/>
    <w:rsid w:val="00083689"/>
    <w:rsid w:val="00083A37"/>
    <w:rsid w:val="00097788"/>
    <w:rsid w:val="000A0F61"/>
    <w:rsid w:val="000A14AC"/>
    <w:rsid w:val="000B37F1"/>
    <w:rsid w:val="000B57B9"/>
    <w:rsid w:val="000C321B"/>
    <w:rsid w:val="000D2430"/>
    <w:rsid w:val="000D53EF"/>
    <w:rsid w:val="000E1D7F"/>
    <w:rsid w:val="000F7639"/>
    <w:rsid w:val="0010351A"/>
    <w:rsid w:val="001058BB"/>
    <w:rsid w:val="00127C16"/>
    <w:rsid w:val="0013173B"/>
    <w:rsid w:val="00131A21"/>
    <w:rsid w:val="00131C96"/>
    <w:rsid w:val="00132558"/>
    <w:rsid w:val="001437FA"/>
    <w:rsid w:val="00151690"/>
    <w:rsid w:val="001550F4"/>
    <w:rsid w:val="0015799E"/>
    <w:rsid w:val="001672D1"/>
    <w:rsid w:val="00183CEE"/>
    <w:rsid w:val="0018623E"/>
    <w:rsid w:val="0018658B"/>
    <w:rsid w:val="00186FF3"/>
    <w:rsid w:val="001A4C42"/>
    <w:rsid w:val="001A6B49"/>
    <w:rsid w:val="001B75F7"/>
    <w:rsid w:val="001C2FA6"/>
    <w:rsid w:val="001C74DE"/>
    <w:rsid w:val="001D2F3E"/>
    <w:rsid w:val="001E1442"/>
    <w:rsid w:val="001E7D7E"/>
    <w:rsid w:val="001F1971"/>
    <w:rsid w:val="001F3417"/>
    <w:rsid w:val="001F55F5"/>
    <w:rsid w:val="00206CB6"/>
    <w:rsid w:val="00216E76"/>
    <w:rsid w:val="00217919"/>
    <w:rsid w:val="00222C9D"/>
    <w:rsid w:val="00230AB2"/>
    <w:rsid w:val="00231B2B"/>
    <w:rsid w:val="00236321"/>
    <w:rsid w:val="00245DEA"/>
    <w:rsid w:val="00250165"/>
    <w:rsid w:val="00257147"/>
    <w:rsid w:val="002602A8"/>
    <w:rsid w:val="002630BA"/>
    <w:rsid w:val="002829AA"/>
    <w:rsid w:val="0028769F"/>
    <w:rsid w:val="00287CDE"/>
    <w:rsid w:val="002914F4"/>
    <w:rsid w:val="00291FD7"/>
    <w:rsid w:val="002A6BC5"/>
    <w:rsid w:val="002B3756"/>
    <w:rsid w:val="002B5060"/>
    <w:rsid w:val="002C2101"/>
    <w:rsid w:val="002C3A73"/>
    <w:rsid w:val="002C709B"/>
    <w:rsid w:val="002E4062"/>
    <w:rsid w:val="002F657C"/>
    <w:rsid w:val="00304E8D"/>
    <w:rsid w:val="00316CDF"/>
    <w:rsid w:val="00316D0E"/>
    <w:rsid w:val="00320C5B"/>
    <w:rsid w:val="003230B2"/>
    <w:rsid w:val="00327413"/>
    <w:rsid w:val="00327C9D"/>
    <w:rsid w:val="00343279"/>
    <w:rsid w:val="00366EB1"/>
    <w:rsid w:val="00380027"/>
    <w:rsid w:val="00387D0C"/>
    <w:rsid w:val="003B63FC"/>
    <w:rsid w:val="003C0D58"/>
    <w:rsid w:val="003E054F"/>
    <w:rsid w:val="003E075B"/>
    <w:rsid w:val="003E2944"/>
    <w:rsid w:val="003E3442"/>
    <w:rsid w:val="003E7212"/>
    <w:rsid w:val="003F086A"/>
    <w:rsid w:val="003F4954"/>
    <w:rsid w:val="003F62FA"/>
    <w:rsid w:val="0042013E"/>
    <w:rsid w:val="00435A5F"/>
    <w:rsid w:val="00442FFE"/>
    <w:rsid w:val="004436BD"/>
    <w:rsid w:val="00461132"/>
    <w:rsid w:val="00463EAD"/>
    <w:rsid w:val="00466072"/>
    <w:rsid w:val="0046700F"/>
    <w:rsid w:val="004869DA"/>
    <w:rsid w:val="004962A2"/>
    <w:rsid w:val="004A331C"/>
    <w:rsid w:val="004B2690"/>
    <w:rsid w:val="004C091F"/>
    <w:rsid w:val="004C2700"/>
    <w:rsid w:val="004C5FDC"/>
    <w:rsid w:val="004D0BA6"/>
    <w:rsid w:val="004E06A3"/>
    <w:rsid w:val="004F200C"/>
    <w:rsid w:val="00505701"/>
    <w:rsid w:val="0050699E"/>
    <w:rsid w:val="005075C6"/>
    <w:rsid w:val="00516964"/>
    <w:rsid w:val="005220D0"/>
    <w:rsid w:val="00530322"/>
    <w:rsid w:val="00536A37"/>
    <w:rsid w:val="005479E7"/>
    <w:rsid w:val="00551409"/>
    <w:rsid w:val="005627E3"/>
    <w:rsid w:val="005730C1"/>
    <w:rsid w:val="00580254"/>
    <w:rsid w:val="005A0AB5"/>
    <w:rsid w:val="005A717F"/>
    <w:rsid w:val="005B0148"/>
    <w:rsid w:val="005C1AB9"/>
    <w:rsid w:val="005D65CE"/>
    <w:rsid w:val="005D7C99"/>
    <w:rsid w:val="005E0964"/>
    <w:rsid w:val="005F6F58"/>
    <w:rsid w:val="0060135D"/>
    <w:rsid w:val="006032EB"/>
    <w:rsid w:val="006050F0"/>
    <w:rsid w:val="00606FB7"/>
    <w:rsid w:val="00614C11"/>
    <w:rsid w:val="00620188"/>
    <w:rsid w:val="0062595A"/>
    <w:rsid w:val="00626F5F"/>
    <w:rsid w:val="0064531B"/>
    <w:rsid w:val="00645C41"/>
    <w:rsid w:val="00645D65"/>
    <w:rsid w:val="0064675A"/>
    <w:rsid w:val="00661328"/>
    <w:rsid w:val="0066396E"/>
    <w:rsid w:val="00674699"/>
    <w:rsid w:val="006770E4"/>
    <w:rsid w:val="00692EB8"/>
    <w:rsid w:val="006A41AC"/>
    <w:rsid w:val="006A597D"/>
    <w:rsid w:val="006A6A02"/>
    <w:rsid w:val="006B35D7"/>
    <w:rsid w:val="006B45A1"/>
    <w:rsid w:val="006B6BA7"/>
    <w:rsid w:val="006C1FDF"/>
    <w:rsid w:val="006C4AA5"/>
    <w:rsid w:val="006C6220"/>
    <w:rsid w:val="006C73FB"/>
    <w:rsid w:val="006D0907"/>
    <w:rsid w:val="006D2C67"/>
    <w:rsid w:val="006E33FE"/>
    <w:rsid w:val="006F583E"/>
    <w:rsid w:val="00704720"/>
    <w:rsid w:val="00716E6B"/>
    <w:rsid w:val="00722BB8"/>
    <w:rsid w:val="00725C21"/>
    <w:rsid w:val="00730FB8"/>
    <w:rsid w:val="00742A71"/>
    <w:rsid w:val="00744707"/>
    <w:rsid w:val="00746F31"/>
    <w:rsid w:val="00755556"/>
    <w:rsid w:val="007556E6"/>
    <w:rsid w:val="007572B5"/>
    <w:rsid w:val="00773BDC"/>
    <w:rsid w:val="00793E19"/>
    <w:rsid w:val="007962B9"/>
    <w:rsid w:val="007B0D3D"/>
    <w:rsid w:val="007B5E96"/>
    <w:rsid w:val="007C2902"/>
    <w:rsid w:val="007D496D"/>
    <w:rsid w:val="007D78E6"/>
    <w:rsid w:val="00804458"/>
    <w:rsid w:val="00814E0F"/>
    <w:rsid w:val="00825272"/>
    <w:rsid w:val="00843BFD"/>
    <w:rsid w:val="00845F51"/>
    <w:rsid w:val="008514A5"/>
    <w:rsid w:val="00855198"/>
    <w:rsid w:val="00866C5B"/>
    <w:rsid w:val="00877803"/>
    <w:rsid w:val="0088333E"/>
    <w:rsid w:val="00894E67"/>
    <w:rsid w:val="00896378"/>
    <w:rsid w:val="0089790B"/>
    <w:rsid w:val="008A08BD"/>
    <w:rsid w:val="008C115A"/>
    <w:rsid w:val="008C4372"/>
    <w:rsid w:val="008C4F04"/>
    <w:rsid w:val="008D1BCD"/>
    <w:rsid w:val="008D1F66"/>
    <w:rsid w:val="008E26DF"/>
    <w:rsid w:val="008E583E"/>
    <w:rsid w:val="008F5245"/>
    <w:rsid w:val="00901B61"/>
    <w:rsid w:val="009024F8"/>
    <w:rsid w:val="00902CFA"/>
    <w:rsid w:val="009037BD"/>
    <w:rsid w:val="009050E4"/>
    <w:rsid w:val="00917143"/>
    <w:rsid w:val="00920789"/>
    <w:rsid w:val="00920950"/>
    <w:rsid w:val="00927934"/>
    <w:rsid w:val="00930F0E"/>
    <w:rsid w:val="009324AF"/>
    <w:rsid w:val="009360DE"/>
    <w:rsid w:val="00943E3F"/>
    <w:rsid w:val="00961A58"/>
    <w:rsid w:val="009731A5"/>
    <w:rsid w:val="00980385"/>
    <w:rsid w:val="00983C83"/>
    <w:rsid w:val="00994F8E"/>
    <w:rsid w:val="009A0498"/>
    <w:rsid w:val="009A398C"/>
    <w:rsid w:val="009A66A5"/>
    <w:rsid w:val="009B2604"/>
    <w:rsid w:val="009C4393"/>
    <w:rsid w:val="009D6583"/>
    <w:rsid w:val="009D68EC"/>
    <w:rsid w:val="009E15AD"/>
    <w:rsid w:val="009E1BDE"/>
    <w:rsid w:val="009E22D5"/>
    <w:rsid w:val="009E3172"/>
    <w:rsid w:val="009E3F89"/>
    <w:rsid w:val="009E40BA"/>
    <w:rsid w:val="009E5DD4"/>
    <w:rsid w:val="009E6850"/>
    <w:rsid w:val="009F1069"/>
    <w:rsid w:val="00A06C5C"/>
    <w:rsid w:val="00A14651"/>
    <w:rsid w:val="00A17006"/>
    <w:rsid w:val="00A24262"/>
    <w:rsid w:val="00A26557"/>
    <w:rsid w:val="00A5383E"/>
    <w:rsid w:val="00A57510"/>
    <w:rsid w:val="00A62082"/>
    <w:rsid w:val="00A64C5A"/>
    <w:rsid w:val="00A86612"/>
    <w:rsid w:val="00A91726"/>
    <w:rsid w:val="00A917D8"/>
    <w:rsid w:val="00AA724C"/>
    <w:rsid w:val="00AC0DB4"/>
    <w:rsid w:val="00AC2E4D"/>
    <w:rsid w:val="00AC6C40"/>
    <w:rsid w:val="00AD3E52"/>
    <w:rsid w:val="00AE3F17"/>
    <w:rsid w:val="00AF009F"/>
    <w:rsid w:val="00B20FF1"/>
    <w:rsid w:val="00B21A2E"/>
    <w:rsid w:val="00B2526A"/>
    <w:rsid w:val="00B328DA"/>
    <w:rsid w:val="00B342AD"/>
    <w:rsid w:val="00B44CD4"/>
    <w:rsid w:val="00B46C83"/>
    <w:rsid w:val="00B55F46"/>
    <w:rsid w:val="00B66F8A"/>
    <w:rsid w:val="00B840C3"/>
    <w:rsid w:val="00B91762"/>
    <w:rsid w:val="00BA1976"/>
    <w:rsid w:val="00BA5088"/>
    <w:rsid w:val="00BA56E2"/>
    <w:rsid w:val="00BB754E"/>
    <w:rsid w:val="00BC6B16"/>
    <w:rsid w:val="00BD603F"/>
    <w:rsid w:val="00BF0416"/>
    <w:rsid w:val="00BF6160"/>
    <w:rsid w:val="00BF7FD2"/>
    <w:rsid w:val="00C1637A"/>
    <w:rsid w:val="00C17F98"/>
    <w:rsid w:val="00C23F41"/>
    <w:rsid w:val="00C35829"/>
    <w:rsid w:val="00C358ED"/>
    <w:rsid w:val="00C36856"/>
    <w:rsid w:val="00C4492A"/>
    <w:rsid w:val="00C463EA"/>
    <w:rsid w:val="00C61854"/>
    <w:rsid w:val="00C7188A"/>
    <w:rsid w:val="00C72E08"/>
    <w:rsid w:val="00C87FBF"/>
    <w:rsid w:val="00C94492"/>
    <w:rsid w:val="00C96BBC"/>
    <w:rsid w:val="00CA35DA"/>
    <w:rsid w:val="00CA6051"/>
    <w:rsid w:val="00CB2CCF"/>
    <w:rsid w:val="00CC14F1"/>
    <w:rsid w:val="00CC4606"/>
    <w:rsid w:val="00CD2FAC"/>
    <w:rsid w:val="00CE2620"/>
    <w:rsid w:val="00CF00C1"/>
    <w:rsid w:val="00CF15B1"/>
    <w:rsid w:val="00CF223D"/>
    <w:rsid w:val="00CF2C21"/>
    <w:rsid w:val="00D1524D"/>
    <w:rsid w:val="00D172AB"/>
    <w:rsid w:val="00D21C4E"/>
    <w:rsid w:val="00D35DB9"/>
    <w:rsid w:val="00D40CB8"/>
    <w:rsid w:val="00D41A47"/>
    <w:rsid w:val="00D4753D"/>
    <w:rsid w:val="00D62E79"/>
    <w:rsid w:val="00D6315A"/>
    <w:rsid w:val="00D8034D"/>
    <w:rsid w:val="00D866C0"/>
    <w:rsid w:val="00D94CDE"/>
    <w:rsid w:val="00D958BE"/>
    <w:rsid w:val="00D95E2C"/>
    <w:rsid w:val="00D96CFB"/>
    <w:rsid w:val="00DA2CC1"/>
    <w:rsid w:val="00DB0ABC"/>
    <w:rsid w:val="00DC0F1B"/>
    <w:rsid w:val="00DC15A8"/>
    <w:rsid w:val="00DC22E3"/>
    <w:rsid w:val="00DC3F42"/>
    <w:rsid w:val="00DD1C5E"/>
    <w:rsid w:val="00DD24AE"/>
    <w:rsid w:val="00DE1657"/>
    <w:rsid w:val="00DE17B7"/>
    <w:rsid w:val="00DE2763"/>
    <w:rsid w:val="00E04980"/>
    <w:rsid w:val="00E06C5B"/>
    <w:rsid w:val="00E13BCE"/>
    <w:rsid w:val="00E15EF8"/>
    <w:rsid w:val="00E22E42"/>
    <w:rsid w:val="00E31931"/>
    <w:rsid w:val="00E419BC"/>
    <w:rsid w:val="00E47BD1"/>
    <w:rsid w:val="00E507C2"/>
    <w:rsid w:val="00E62841"/>
    <w:rsid w:val="00E63101"/>
    <w:rsid w:val="00E65CB6"/>
    <w:rsid w:val="00E751CE"/>
    <w:rsid w:val="00E82C00"/>
    <w:rsid w:val="00E91360"/>
    <w:rsid w:val="00E930A4"/>
    <w:rsid w:val="00EA4B7C"/>
    <w:rsid w:val="00EA727D"/>
    <w:rsid w:val="00ED70D7"/>
    <w:rsid w:val="00ED7DDB"/>
    <w:rsid w:val="00EE2D22"/>
    <w:rsid w:val="00EE737B"/>
    <w:rsid w:val="00EF198B"/>
    <w:rsid w:val="00EF6D9C"/>
    <w:rsid w:val="00EF790A"/>
    <w:rsid w:val="00F10E98"/>
    <w:rsid w:val="00F11945"/>
    <w:rsid w:val="00F126C9"/>
    <w:rsid w:val="00F1461B"/>
    <w:rsid w:val="00F15C77"/>
    <w:rsid w:val="00F43CC9"/>
    <w:rsid w:val="00F557FD"/>
    <w:rsid w:val="00F56F1D"/>
    <w:rsid w:val="00F62FB1"/>
    <w:rsid w:val="00F66FBE"/>
    <w:rsid w:val="00F670BF"/>
    <w:rsid w:val="00F71A63"/>
    <w:rsid w:val="00F81989"/>
    <w:rsid w:val="00F86B35"/>
    <w:rsid w:val="00FA21B0"/>
    <w:rsid w:val="00FA28B2"/>
    <w:rsid w:val="00FA56B7"/>
    <w:rsid w:val="00FB1835"/>
    <w:rsid w:val="00FB2492"/>
    <w:rsid w:val="00FB4718"/>
    <w:rsid w:val="00FC518D"/>
    <w:rsid w:val="00FC7430"/>
    <w:rsid w:val="00FF3B05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4EA26DC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B46C83"/>
    <w:rPr>
      <w:sz w:val="16"/>
      <w:szCs w:val="16"/>
    </w:rPr>
  </w:style>
  <w:style w:type="paragraph" w:styleId="NoSpacing">
    <w:name w:val="No Spacing"/>
    <w:uiPriority w:val="1"/>
    <w:qFormat/>
    <w:rsid w:val="00DE17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7CC18-C07E-41EB-9061-D0F69425B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0</Pages>
  <Words>2753</Words>
  <Characters>1569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79</cp:revision>
  <dcterms:created xsi:type="dcterms:W3CDTF">2021-12-08T08:58:00Z</dcterms:created>
  <dcterms:modified xsi:type="dcterms:W3CDTF">2021-12-08T10:34:00Z</dcterms:modified>
</cp:coreProperties>
</file>